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30562D" w14:textId="77777777" w:rsidR="00480A06" w:rsidRPr="00A6424C" w:rsidRDefault="00480A06" w:rsidP="00480A06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bookmarkStart w:id="0" w:name="_GoBack"/>
      <w:bookmarkEnd w:id="0"/>
      <w:r w:rsidRPr="00A6424C">
        <w:rPr>
          <w:rFonts w:asciiTheme="majorBidi" w:hAnsiTheme="majorBidi" w:cstheme="majorBidi"/>
          <w:b/>
          <w:bCs/>
          <w:sz w:val="28"/>
          <w:szCs w:val="28"/>
        </w:rPr>
        <w:t>UNIVERSITY OF BAHRAIN</w:t>
      </w:r>
    </w:p>
    <w:p w14:paraId="2D30562E" w14:textId="77777777" w:rsidR="00480A06" w:rsidRPr="00C02037" w:rsidRDefault="00480A06" w:rsidP="00480A06">
      <w:pPr>
        <w:rPr>
          <w:color w:val="FFFFFF" w:themeColor="background1"/>
        </w:rPr>
      </w:pPr>
    </w:p>
    <w:p w14:paraId="2D30562F" w14:textId="77777777" w:rsidR="00B33471" w:rsidRPr="00345ED8" w:rsidRDefault="0068320B" w:rsidP="0068320B">
      <w:pPr>
        <w:tabs>
          <w:tab w:val="left" w:pos="6379"/>
        </w:tabs>
        <w:rPr>
          <w:rFonts w:asciiTheme="majorBidi" w:hAnsiTheme="majorBidi" w:cstheme="majorBidi"/>
          <w:b/>
          <w:bCs/>
        </w:rPr>
      </w:pPr>
      <w:r w:rsidRPr="00C02037">
        <w:rPr>
          <w:b/>
          <w:bCs/>
          <w:noProof/>
          <w:color w:val="FFFFFF" w:themeColor="background1"/>
          <w:spacing w:val="-20"/>
          <w:lang w:val="en-US"/>
        </w:rPr>
        <w:drawing>
          <wp:anchor distT="0" distB="0" distL="114300" distR="114300" simplePos="0" relativeHeight="252407296" behindDoc="0" locked="0" layoutInCell="1" allowOverlap="1" wp14:anchorId="2D30564C" wp14:editId="2D30564D">
            <wp:simplePos x="0" y="0"/>
            <wp:positionH relativeFrom="margin">
              <wp:align>center</wp:align>
            </wp:positionH>
            <wp:positionV relativeFrom="paragraph">
              <wp:posOffset>149225</wp:posOffset>
            </wp:positionV>
            <wp:extent cx="1012190" cy="1143000"/>
            <wp:effectExtent l="0" t="0" r="0" b="0"/>
            <wp:wrapSquare wrapText="bothSides"/>
            <wp:docPr id="8" name="Picture 8" descr="UoB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oB-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lum bright="6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219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D305630" w14:textId="77777777" w:rsidR="00480A06" w:rsidRPr="00C02037" w:rsidRDefault="0068320B" w:rsidP="0068320B">
      <w:pPr>
        <w:rPr>
          <w:color w:val="FFFFFF" w:themeColor="background1"/>
        </w:rPr>
      </w:pPr>
      <w:r>
        <w:rPr>
          <w:noProof/>
          <w:color w:val="FFFFFF" w:themeColor="background1"/>
          <w:lang w:val="en-US"/>
        </w:rPr>
        <mc:AlternateContent>
          <mc:Choice Requires="wps">
            <w:drawing>
              <wp:anchor distT="0" distB="0" distL="114300" distR="114300" simplePos="0" relativeHeight="252448256" behindDoc="0" locked="0" layoutInCell="1" allowOverlap="1" wp14:anchorId="2D30564E" wp14:editId="2D30564F">
                <wp:simplePos x="0" y="0"/>
                <wp:positionH relativeFrom="column">
                  <wp:posOffset>3716020</wp:posOffset>
                </wp:positionH>
                <wp:positionV relativeFrom="paragraph">
                  <wp:posOffset>24130</wp:posOffset>
                </wp:positionV>
                <wp:extent cx="1793875" cy="621030"/>
                <wp:effectExtent l="0" t="0" r="0" b="7620"/>
                <wp:wrapNone/>
                <wp:docPr id="24130" name="Text Box 12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93875" cy="6210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30565D" w14:textId="77777777" w:rsidR="00C40F20" w:rsidRPr="00B33471" w:rsidRDefault="00933F3D" w:rsidP="0085648E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rStyle w:val="Style2"/>
                                </w:rPr>
                                <w:id w:val="1771815702"/>
                                <w:placeholder>
                                  <w:docPart w:val="06B637B18E1640219ADB236C3D78E1C5"/>
                                </w:placeholder>
                                <w:showingPlcHdr/>
                                <w:dropDownList>
                                  <w:listItem w:value="Choose an item."/>
                                  <w:listItem w:displayText="Department of Computer Science" w:value="Department of Computer Science"/>
                                  <w:listItem w:displayText="Department of Information Systems" w:value="Department of Information Systems"/>
                                  <w:listItem w:displayText="Department of Computer Engineering" w:value="Department of Computer Engineering"/>
                                  <w:listItem w:displayText="------------------------------------------" w:value="------------------------------------------"/>
                                  <w:listItem w:displayText="Department of Civil Engineering" w:value="Department of Civil Engineering"/>
                                  <w:listItem w:displayText="Department of Architecture &amp; Interior Design" w:value="Department of Architecture &amp; Interior Design"/>
                                  <w:listItem w:displayText="Department of Chemical Engineering" w:value="Department of Chemical Engineering"/>
                                  <w:listItem w:displayText="Department of Electrical &amp; Electronics Engineering" w:value="Department of Electrical &amp; Electronics Engineering"/>
                                  <w:listItem w:displayText="Department of Mechanical Engineering" w:value="Department of Mechanical Engineering"/>
                                  <w:listItem w:displayText="-------------------------------------" w:value="-------------------------------------"/>
                                  <w:listItem w:displayText="Department of Mathematics" w:value="Department of Mathematics"/>
                                  <w:listItem w:displayText="Department of Biology" w:value="Department of Biology"/>
                                  <w:listItem w:displayText="Department of Physics" w:value="Department of Physics"/>
                                  <w:listItem w:displayText="--------------------------------------" w:value="--------------------------------------"/>
                                  <w:listItem w:displayText="Department of Management &amp; Marketing" w:value="Department of Management &amp; Marketing"/>
                                  <w:listItem w:displayText="Department of Economics &amp; Finance" w:value="Department of Economics &amp; Finance"/>
                                  <w:listItem w:displayText="Department of Accounting" w:value="Department of Accounting"/>
                                  <w:listItem w:displayText="Department of Islamic Banking" w:value="Department of Islamic Banking"/>
                                  <w:listItem w:displayText="------------------------------------------------" w:value="------------------------------------------------"/>
                                  <w:listItem w:displayText="Department of English Language and Literature" w:value="Department of English Language and Literature"/>
                                  <w:listItem w:displayText="Department of Mass Communication, Tourism and Fine Arts" w:value="Department of Mass Communication, Tourism and Fine Arts"/>
                                  <w:listItem w:displayText="Department of Arabic Language &amp; Islamic Studies" w:value="Department of Arabic Language &amp; Islamic Studies"/>
                                  <w:listItem w:displayText="Department of Social Science" w:value="Department of Social Science"/>
                                  <w:listItem w:displayText="Department of Psychology" w:value="Department of Psychology"/>
                                  <w:listItem w:displayText="-----------------------------------------------" w:value="-----------------------------------------------"/>
                                  <w:listItem w:displayText="Department of Public Law" w:value="Department of Public Law"/>
                                  <w:listItem w:displayText="Department of Private Law" w:value="Department of Private Law"/>
                                  <w:listItem w:displayText="------------------" w:value="------------------"/>
                                  <w:listItem w:displayText="Department of Physical Education" w:value="Department of Physical Education"/>
                                  <w:listItem w:displayText="Department of Physiotherapy" w:value="Department of Physiotherapy"/>
                                </w:dropDownList>
                              </w:sdtPr>
                              <w:sdtEndPr>
                                <w:rPr>
                                  <w:rStyle w:val="Style2"/>
                                </w:rPr>
                              </w:sdtEndPr>
                              <w:sdtContent>
                                <w:r w:rsidR="0083502A" w:rsidRPr="00796E10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D30564E" id="_x0000_t202" coordsize="21600,21600" o:spt="202" path="m,l,21600r21600,l21600,xe">
                <v:stroke joinstyle="miter"/>
                <v:path gradientshapeok="t" o:connecttype="rect"/>
              </v:shapetype>
              <v:shape id="Text Box 1212" o:spid="_x0000_s1026" type="#_x0000_t202" style="position:absolute;margin-left:292.6pt;margin-top:1.9pt;width:141.25pt;height:48.9pt;z-index:25244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" filled="f" stroked="f">
                <v:textbox>
                  <w:txbxContent>
                    <w:p w14:paraId="2D30565D" w14:textId="77777777" w:rsidR="00C40F20" w:rsidRPr="00B33471" w:rsidRDefault="00933F3D" w:rsidP="0085648E">
                      <w:pPr>
                        <w:rPr>
                          <w:b/>
                          <w:bCs/>
                          <w:lang w:val="en-US"/>
                        </w:rPr>
                      </w:pPr>
                      <w:sdt>
                        <w:sdtPr>
                          <w:rPr>
                            <w:rStyle w:val="Style2"/>
                          </w:rPr>
                          <w:id w:val="1771815702"/>
                          <w:placeholder>
                            <w:docPart w:val="06B637B18E1640219ADB236C3D78E1C5"/>
                          </w:placeholder>
                          <w:showingPlcHdr/>
                          <w:dropDownList>
                            <w:listItem w:value="Choose an item."/>
                            <w:listItem w:displayText="Department of Computer Science" w:value="Department of Computer Science"/>
                            <w:listItem w:displayText="Department of Information Systems" w:value="Department of Information Systems"/>
                            <w:listItem w:displayText="Department of Computer Engineering" w:value="Department of Computer Engineering"/>
                            <w:listItem w:displayText="------------------------------------------" w:value="------------------------------------------"/>
                            <w:listItem w:displayText="Department of Civil Engineering" w:value="Department of Civil Engineering"/>
                            <w:listItem w:displayText="Department of Architecture &amp; Interior Design" w:value="Department of Architecture &amp; Interior Design"/>
                            <w:listItem w:displayText="Department of Chemical Engineering" w:value="Department of Chemical Engineering"/>
                            <w:listItem w:displayText="Department of Electrical &amp; Electronics Engineering" w:value="Department of Electrical &amp; Electronics Engineering"/>
                            <w:listItem w:displayText="Department of Mechanical Engineering" w:value="Department of Mechanical Engineering"/>
                            <w:listItem w:displayText="-------------------------------------" w:value="-------------------------------------"/>
                            <w:listItem w:displayText="Department of Mathematics" w:value="Department of Mathematics"/>
                            <w:listItem w:displayText="Department of Biology" w:value="Department of Biology"/>
                            <w:listItem w:displayText="Department of Physics" w:value="Department of Physics"/>
                            <w:listItem w:displayText="--------------------------------------" w:value="--------------------------------------"/>
                            <w:listItem w:displayText="Department of Management &amp; Marketing" w:value="Department of Management &amp; Marketing"/>
                            <w:listItem w:displayText="Department of Economics &amp; Finance" w:value="Department of Economics &amp; Finance"/>
                            <w:listItem w:displayText="Department of Accounting" w:value="Department of Accounting"/>
                            <w:listItem w:displayText="Department of Islamic Banking" w:value="Department of Islamic Banking"/>
                            <w:listItem w:displayText="------------------------------------------------" w:value="------------------------------------------------"/>
                            <w:listItem w:displayText="Department of English Language and Literature" w:value="Department of English Language and Literature"/>
                            <w:listItem w:displayText="Department of Mass Communication, Tourism and Fine Arts" w:value="Department of Mass Communication, Tourism and Fine Arts"/>
                            <w:listItem w:displayText="Department of Arabic Language &amp; Islamic Studies" w:value="Department of Arabic Language &amp; Islamic Studies"/>
                            <w:listItem w:displayText="Department of Social Science" w:value="Department of Social Science"/>
                            <w:listItem w:displayText="Department of Psychology" w:value="Department of Psychology"/>
                            <w:listItem w:displayText="-----------------------------------------------" w:value="-----------------------------------------------"/>
                            <w:listItem w:displayText="Department of Public Law" w:value="Department of Public Law"/>
                            <w:listItem w:displayText="Department of Private Law" w:value="Department of Private Law"/>
                            <w:listItem w:displayText="------------------" w:value="------------------"/>
                            <w:listItem w:displayText="Department of Physical Education" w:value="Department of Physical Education"/>
                            <w:listItem w:displayText="Department of Physiotherapy" w:value="Department of Physiotherapy"/>
                          </w:dropDownList>
                        </w:sdtPr>
                        <w:sdtEndPr>
                          <w:rPr>
                            <w:rStyle w:val="Style2"/>
                          </w:rPr>
                        </w:sdtEndPr>
                        <w:sdtContent>
                          <w:r w:rsidR="0083502A" w:rsidRPr="00796E10">
                            <w:rPr>
                              <w:rStyle w:val="PlaceholderText"/>
                            </w:rPr>
                            <w:t>Choose an item.</w:t>
                          </w:r>
                        </w:sdtContent>
                      </w:sdt>
                    </w:p>
                  </w:txbxContent>
                </v:textbox>
              </v:shape>
            </w:pict>
          </mc:Fallback>
        </mc:AlternateContent>
      </w:r>
      <w:r>
        <w:rPr>
          <w:rFonts w:asciiTheme="majorBidi" w:hAnsiTheme="majorBidi" w:cstheme="majorBidi" w:hint="cs"/>
          <w:b/>
          <w:bCs/>
          <w:noProof/>
          <w:rtl/>
          <w:lang w:val="en-US"/>
        </w:rPr>
        <mc:AlternateContent>
          <mc:Choice Requires="wps">
            <w:drawing>
              <wp:anchor distT="0" distB="0" distL="114300" distR="114300" simplePos="0" relativeHeight="252449280" behindDoc="0" locked="0" layoutInCell="1" allowOverlap="1" wp14:anchorId="2D305650" wp14:editId="2D305651">
                <wp:simplePos x="0" y="0"/>
                <wp:positionH relativeFrom="column">
                  <wp:posOffset>-293370</wp:posOffset>
                </wp:positionH>
                <wp:positionV relativeFrom="paragraph">
                  <wp:posOffset>38735</wp:posOffset>
                </wp:positionV>
                <wp:extent cx="2171700" cy="55435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1700" cy="5543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30565E" w14:textId="77777777" w:rsidR="0068320B" w:rsidRDefault="00933F3D">
                            <w:sdt>
                              <w:sdtPr>
                                <w:rPr>
                                  <w:rStyle w:val="Strong"/>
                                  <w:rFonts w:asciiTheme="majorBidi" w:hAnsiTheme="majorBidi" w:cstheme="majorBidi"/>
                                </w:rPr>
                                <w:id w:val="-1930344413"/>
                                <w:dropDownList>
                                  <w:listItem w:value="Choose an item."/>
                                  <w:listItem w:displayText="College of Information Technology" w:value="College of Information Technology"/>
                                  <w:listItem w:displayText="College of Engineering" w:value="College of Engineering"/>
                                  <w:listItem w:displayText="College of Science" w:value="College of Science"/>
                                  <w:listItem w:displayText="College of Business administration" w:value="College of Business administration"/>
                                  <w:listItem w:displayText="College of Arts" w:value="College of Arts"/>
                                  <w:listItem w:displayText="College of Law" w:value="College of Law"/>
                                  <w:listItem w:displayText="College of Physical Education &amp; Physiotherapy" w:value="College of Physical Education &amp; Physiotherapy"/>
                                </w:dropDownList>
                              </w:sdtPr>
                              <w:sdtEndPr>
                                <w:rPr>
                                  <w:rStyle w:val="Strong"/>
                                </w:rPr>
                              </w:sdtEndPr>
                              <w:sdtContent>
                                <w:r w:rsidR="002A1102">
                                  <w:rPr>
                                    <w:rStyle w:val="Strong"/>
                                    <w:rFonts w:asciiTheme="majorBidi" w:hAnsiTheme="majorBidi" w:cstheme="majorBidi"/>
                                  </w:rPr>
                                  <w:t>College of Information Technology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305650" id="Text Box 1" o:spid="_x0000_s1027" type="#_x0000_t202" style="position:absolute;margin-left:-23.1pt;margin-top:3.05pt;width:171pt;height:43.65pt;z-index:252449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" fillcolor="white [3201]" stroked="f" strokeweight=".5pt">
                <v:textbox>
                  <w:txbxContent>
                    <w:p w14:paraId="2D30565E" w14:textId="77777777" w:rsidR="0068320B" w:rsidRDefault="00933F3D">
                      <w:sdt>
                        <w:sdtPr>
                          <w:rPr>
                            <w:rStyle w:val="Strong"/>
                            <w:rFonts w:asciiTheme="majorBidi" w:hAnsiTheme="majorBidi" w:cstheme="majorBidi"/>
                          </w:rPr>
                          <w:id w:val="-1930344413"/>
                          <w:dropDownList>
                            <w:listItem w:value="Choose an item."/>
                            <w:listItem w:displayText="College of Information Technology" w:value="College of Information Technology"/>
                            <w:listItem w:displayText="College of Engineering" w:value="College of Engineering"/>
                            <w:listItem w:displayText="College of Science" w:value="College of Science"/>
                            <w:listItem w:displayText="College of Business administration" w:value="College of Business administration"/>
                            <w:listItem w:displayText="College of Arts" w:value="College of Arts"/>
                            <w:listItem w:displayText="College of Law" w:value="College of Law"/>
                            <w:listItem w:displayText="College of Physical Education &amp; Physiotherapy" w:value="College of Physical Education &amp; Physiotherapy"/>
                          </w:dropDownList>
                        </w:sdtPr>
                        <w:sdtEndPr>
                          <w:rPr>
                            <w:rStyle w:val="Strong"/>
                          </w:rPr>
                        </w:sdtEndPr>
                        <w:sdtContent>
                          <w:r w:rsidR="002A1102">
                            <w:rPr>
                              <w:rStyle w:val="Strong"/>
                              <w:rFonts w:asciiTheme="majorBidi" w:hAnsiTheme="majorBidi" w:cstheme="majorBidi"/>
                            </w:rPr>
                            <w:t>College of Information Technology</w:t>
                          </w:r>
                        </w:sdtContent>
                      </w:sdt>
                    </w:p>
                  </w:txbxContent>
                </v:textbox>
              </v:shape>
            </w:pict>
          </mc:Fallback>
        </mc:AlternateContent>
      </w:r>
      <w:r w:rsidR="0085648E">
        <w:rPr>
          <w:rFonts w:asciiTheme="majorBidi" w:hAnsiTheme="majorBidi" w:cstheme="majorBidi" w:hint="cs"/>
          <w:b/>
          <w:bCs/>
          <w:rtl/>
        </w:rPr>
        <w:t xml:space="preserve">  </w:t>
      </w:r>
      <w:r w:rsidR="00B33471" w:rsidRPr="00345ED8">
        <w:rPr>
          <w:rFonts w:asciiTheme="majorBidi" w:hAnsiTheme="majorBidi" w:cstheme="majorBidi"/>
          <w:b/>
          <w:bCs/>
        </w:rPr>
        <w:t xml:space="preserve">                                   </w:t>
      </w:r>
    </w:p>
    <w:p w14:paraId="2D305631" w14:textId="77777777" w:rsidR="00480A06" w:rsidRPr="00C02037" w:rsidRDefault="00480A06" w:rsidP="00480A06">
      <w:pPr>
        <w:tabs>
          <w:tab w:val="left" w:pos="6379"/>
        </w:tabs>
        <w:rPr>
          <w:rFonts w:asciiTheme="majorBidi" w:hAnsiTheme="majorBidi" w:cstheme="majorBidi"/>
          <w:b/>
          <w:bCs/>
          <w:color w:val="FFFFFF" w:themeColor="background1"/>
        </w:rPr>
      </w:pPr>
    </w:p>
    <w:p w14:paraId="2D305632" w14:textId="77777777" w:rsidR="00480A06" w:rsidRPr="00C02037" w:rsidRDefault="00480A06" w:rsidP="00480A06">
      <w:pPr>
        <w:tabs>
          <w:tab w:val="left" w:pos="6379"/>
        </w:tabs>
        <w:rPr>
          <w:rFonts w:asciiTheme="majorBidi" w:hAnsiTheme="majorBidi" w:cstheme="majorBidi"/>
          <w:b/>
          <w:bCs/>
          <w:color w:val="FFFFFF" w:themeColor="background1"/>
        </w:rPr>
      </w:pPr>
    </w:p>
    <w:p w14:paraId="2D305633" w14:textId="77777777" w:rsidR="00480A06" w:rsidRPr="00C02037" w:rsidRDefault="00480A06" w:rsidP="00480A06">
      <w:pPr>
        <w:tabs>
          <w:tab w:val="left" w:pos="6379"/>
        </w:tabs>
        <w:rPr>
          <w:rFonts w:asciiTheme="majorBidi" w:hAnsiTheme="majorBidi" w:cstheme="majorBidi"/>
          <w:b/>
          <w:bCs/>
          <w:color w:val="FFFFFF" w:themeColor="background1"/>
        </w:rPr>
      </w:pPr>
    </w:p>
    <w:p w14:paraId="2D305634" w14:textId="77777777" w:rsidR="00480A06" w:rsidRPr="00C02037" w:rsidRDefault="00480A06" w:rsidP="00480A06">
      <w:pPr>
        <w:tabs>
          <w:tab w:val="left" w:pos="6379"/>
        </w:tabs>
        <w:rPr>
          <w:rFonts w:asciiTheme="majorBidi" w:hAnsiTheme="majorBidi" w:cstheme="majorBidi"/>
          <w:b/>
          <w:bCs/>
          <w:color w:val="FFFFFF" w:themeColor="background1"/>
        </w:rPr>
      </w:pPr>
    </w:p>
    <w:p w14:paraId="2D305635" w14:textId="77777777" w:rsidR="00480A06" w:rsidRPr="00345ED8" w:rsidRDefault="00480A06" w:rsidP="004E4761">
      <w:pPr>
        <w:tabs>
          <w:tab w:val="left" w:pos="6379"/>
        </w:tabs>
      </w:pPr>
    </w:p>
    <w:p w14:paraId="2D305636" w14:textId="77777777" w:rsidR="00480A06" w:rsidRPr="00345ED8" w:rsidRDefault="00480A06" w:rsidP="00480A06">
      <w:pPr>
        <w:tabs>
          <w:tab w:val="left" w:pos="180"/>
        </w:tabs>
        <w:ind w:left="181" w:right="238"/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2D305637" w14:textId="77777777" w:rsidR="00480A06" w:rsidRPr="00345ED8" w:rsidRDefault="00480A06" w:rsidP="00480A06">
      <w:pPr>
        <w:tabs>
          <w:tab w:val="left" w:pos="180"/>
        </w:tabs>
        <w:ind w:left="180" w:right="240"/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2D305638" w14:textId="77777777" w:rsidR="00480A06" w:rsidRPr="00345ED8" w:rsidRDefault="00933F3D" w:rsidP="00480A06">
      <w:pPr>
        <w:jc w:val="center"/>
        <w:rPr>
          <w:rFonts w:asciiTheme="majorBidi" w:hAnsiTheme="majorBidi" w:cstheme="majorBidi"/>
          <w:sz w:val="28"/>
          <w:szCs w:val="28"/>
        </w:rPr>
      </w:pPr>
      <w:sdt>
        <w:sdtPr>
          <w:rPr>
            <w:rFonts w:ascii="Simplified Arabic" w:hAnsi="Simplified Arabic"/>
            <w:b/>
            <w:sz w:val="44"/>
          </w:rPr>
          <w:id w:val="1598757099"/>
          <w:placeholder>
            <w:docPart w:val="879D8C44787243519B4F2BEA68812BAB"/>
          </w:placeholder>
          <w:showingPlcHdr/>
          <w:text w:multiLine="1"/>
        </w:sdtPr>
        <w:sdtEndPr>
          <w:rPr>
            <w:rFonts w:ascii="Times New Roman" w:hAnsi="Times New Roman" w:cs="Simplified Arabic"/>
            <w:b w:val="0"/>
            <w:bCs/>
            <w:sz w:val="24"/>
            <w:szCs w:val="44"/>
            <w:lang w:bidi="ar-BH"/>
          </w:rPr>
        </w:sdtEndPr>
        <w:sdtContent>
          <w:r w:rsidR="00741BB6" w:rsidRPr="00741BB6">
            <w:rPr>
              <w:rFonts w:eastAsiaTheme="minorHAnsi"/>
              <w:color w:val="808080"/>
            </w:rPr>
            <w:t>Click here to enter text.</w:t>
          </w:r>
        </w:sdtContent>
      </w:sdt>
    </w:p>
    <w:p w14:paraId="2D305639" w14:textId="77777777" w:rsidR="00480A06" w:rsidRPr="00345ED8" w:rsidRDefault="00480A06" w:rsidP="00480A06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2D30563A" w14:textId="77777777" w:rsidR="00480A06" w:rsidRPr="00345ED8" w:rsidRDefault="00480A06" w:rsidP="00480A06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2D30563B" w14:textId="77777777" w:rsidR="00480A06" w:rsidRPr="00345ED8" w:rsidRDefault="00480A06" w:rsidP="00546710">
      <w:pPr>
        <w:jc w:val="center"/>
        <w:rPr>
          <w:rFonts w:asciiTheme="majorBidi" w:hAnsiTheme="majorBidi" w:cstheme="majorBidi"/>
          <w:sz w:val="28"/>
          <w:szCs w:val="28"/>
        </w:rPr>
      </w:pPr>
      <w:r w:rsidRPr="00345ED8">
        <w:rPr>
          <w:rFonts w:asciiTheme="majorBidi" w:hAnsiTheme="majorBidi" w:cstheme="majorBidi"/>
          <w:sz w:val="28"/>
          <w:szCs w:val="28"/>
        </w:rPr>
        <w:t xml:space="preserve">A Thesis Submitted in Partial Fulfilment of the Requirements for the </w:t>
      </w:r>
      <w:sdt>
        <w:sdtPr>
          <w:rPr>
            <w:rFonts w:asciiTheme="majorBidi" w:hAnsiTheme="majorBidi" w:cstheme="majorBidi"/>
            <w:sz w:val="28"/>
            <w:szCs w:val="28"/>
          </w:rPr>
          <w:id w:val="-956788993"/>
          <w:lock w:val="sdtLocked"/>
          <w:placeholder>
            <w:docPart w:val="0C984A701C7947BD8FB1040FD92D7F3D"/>
          </w:placeholder>
          <w:showingPlcHdr/>
          <w:dropDownList>
            <w:listItem w:value="Choose an item."/>
            <w:listItem w:displayText="M.Sc." w:value="M.Sc."/>
            <w:listItem w:displayText="Ph.D." w:value="Ph.D."/>
          </w:dropDownList>
        </w:sdtPr>
        <w:sdtEndPr/>
        <w:sdtContent>
          <w:r w:rsidR="00F06B43" w:rsidRPr="009357DC">
            <w:rPr>
              <w:rStyle w:val="PlaceholderText"/>
            </w:rPr>
            <w:t>Choose an item.</w:t>
          </w:r>
        </w:sdtContent>
      </w:sdt>
      <w:r w:rsidRPr="00345ED8">
        <w:rPr>
          <w:rFonts w:asciiTheme="majorBidi" w:hAnsiTheme="majorBidi" w:cstheme="majorBidi"/>
          <w:sz w:val="28"/>
          <w:szCs w:val="28"/>
        </w:rPr>
        <w:t xml:space="preserve">Degree in </w:t>
      </w:r>
    </w:p>
    <w:p w14:paraId="2D30563C" w14:textId="77777777" w:rsidR="00480A06" w:rsidRPr="00345ED8" w:rsidRDefault="00480A06" w:rsidP="00480A06"/>
    <w:p w14:paraId="2D30563D" w14:textId="77777777" w:rsidR="00480A06" w:rsidRPr="00345ED8" w:rsidRDefault="00480A06" w:rsidP="00480A06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2D30563E" w14:textId="77777777" w:rsidR="00480A06" w:rsidRPr="00345ED8" w:rsidRDefault="00480A06" w:rsidP="00480A06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2D30563F" w14:textId="77777777" w:rsidR="00480A06" w:rsidRPr="00345ED8" w:rsidRDefault="00480A06" w:rsidP="00480A06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345ED8">
        <w:rPr>
          <w:rFonts w:asciiTheme="majorBidi" w:hAnsiTheme="majorBidi" w:cstheme="majorBidi"/>
          <w:b/>
          <w:bCs/>
          <w:sz w:val="36"/>
          <w:szCs w:val="36"/>
        </w:rPr>
        <w:t>Submitted by</w:t>
      </w:r>
    </w:p>
    <w:sdt>
      <w:sdtPr>
        <w:rPr>
          <w:rStyle w:val="Style2"/>
          <w:rFonts w:hint="cs"/>
        </w:rPr>
        <w:id w:val="706063649"/>
        <w:placeholder>
          <w:docPart w:val="B4DBD8131C4B4470BF5A873682DAFB83"/>
        </w:placeholder>
        <w:showingPlcHdr/>
        <w:text/>
      </w:sdtPr>
      <w:sdtEndPr>
        <w:rPr>
          <w:rStyle w:val="DefaultParagraphFont"/>
          <w:rFonts w:cs="Simplified Arabic"/>
          <w:b w:val="0"/>
          <w:szCs w:val="32"/>
        </w:rPr>
      </w:sdtEndPr>
      <w:sdtContent>
        <w:p w14:paraId="2D305640" w14:textId="77777777" w:rsidR="00D137AC" w:rsidRPr="00E02D31" w:rsidRDefault="00D137AC" w:rsidP="00D137AC">
          <w:pPr>
            <w:jc w:val="center"/>
            <w:rPr>
              <w:rFonts w:ascii="Simplified Arabic" w:hAnsi="Simplified Arabic" w:cs="Simplified Arabic"/>
              <w:sz w:val="32"/>
              <w:szCs w:val="32"/>
              <w:rtl/>
            </w:rPr>
          </w:pPr>
          <w:r w:rsidRPr="009357DC">
            <w:rPr>
              <w:rStyle w:val="PlaceholderText"/>
              <w:rFonts w:eastAsiaTheme="minorHAnsi"/>
            </w:rPr>
            <w:t>Click here to enter text.</w:t>
          </w:r>
        </w:p>
      </w:sdtContent>
    </w:sdt>
    <w:sdt>
      <w:sdtPr>
        <w:rPr>
          <w:rStyle w:val="Style3"/>
        </w:rPr>
        <w:id w:val="653642354"/>
        <w:placeholder>
          <w:docPart w:val="A0C595D573DA4E7A8994C137EA69AAB7"/>
        </w:placeholder>
        <w:showingPlcHdr/>
        <w:text/>
      </w:sdtPr>
      <w:sdtEndPr>
        <w:rPr>
          <w:rStyle w:val="DefaultParagraphFont"/>
          <w:rFonts w:ascii="Times New Roman" w:hAnsi="Times New Roman" w:cs="Simplified Arabic"/>
          <w:b w:val="0"/>
          <w:sz w:val="24"/>
          <w:szCs w:val="28"/>
        </w:rPr>
      </w:sdtEndPr>
      <w:sdtContent>
        <w:p w14:paraId="2D305641" w14:textId="77777777" w:rsidR="00D137AC" w:rsidRDefault="00D137AC" w:rsidP="00D137AC">
          <w:pPr>
            <w:jc w:val="center"/>
            <w:rPr>
              <w:rFonts w:ascii="Simplified Arabic" w:hAnsi="Simplified Arabic" w:cs="Simplified Arabic"/>
              <w:sz w:val="28"/>
              <w:szCs w:val="28"/>
            </w:rPr>
          </w:pPr>
          <w:r w:rsidRPr="009357DC">
            <w:rPr>
              <w:rStyle w:val="PlaceholderText"/>
              <w:rFonts w:eastAsiaTheme="minorHAnsi"/>
            </w:rPr>
            <w:t>Click here to enter text.</w:t>
          </w:r>
        </w:p>
      </w:sdtContent>
    </w:sdt>
    <w:p w14:paraId="2D305642" w14:textId="77777777" w:rsidR="00480A06" w:rsidRPr="00345ED8" w:rsidRDefault="00480A06" w:rsidP="00480A06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2D305643" w14:textId="77777777" w:rsidR="00480A06" w:rsidRPr="00345ED8" w:rsidRDefault="00480A06" w:rsidP="00480A06">
      <w:pPr>
        <w:jc w:val="center"/>
      </w:pPr>
    </w:p>
    <w:p w14:paraId="2D305644" w14:textId="77777777" w:rsidR="00480A06" w:rsidRPr="00345ED8" w:rsidRDefault="00480A06" w:rsidP="00480A06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345ED8">
        <w:rPr>
          <w:rFonts w:asciiTheme="majorBidi" w:hAnsiTheme="majorBidi" w:cstheme="majorBidi"/>
          <w:b/>
          <w:bCs/>
          <w:sz w:val="36"/>
          <w:szCs w:val="36"/>
        </w:rPr>
        <w:t>Supervised by</w:t>
      </w:r>
    </w:p>
    <w:sdt>
      <w:sdtPr>
        <w:rPr>
          <w:rStyle w:val="Style2"/>
          <w:rFonts w:hint="cs"/>
        </w:rPr>
        <w:id w:val="315383273"/>
        <w:placeholder>
          <w:docPart w:val="FC89BCB2DBC64D59AD7C15173B6375BE"/>
        </w:placeholder>
        <w:showingPlcHdr/>
        <w:text/>
      </w:sdtPr>
      <w:sdtEndPr>
        <w:rPr>
          <w:rStyle w:val="DefaultParagraphFont"/>
          <w:rFonts w:cs="Simplified Arabic"/>
          <w:b w:val="0"/>
          <w:szCs w:val="32"/>
        </w:rPr>
      </w:sdtEndPr>
      <w:sdtContent>
        <w:p w14:paraId="2D305645" w14:textId="77777777" w:rsidR="00D137AC" w:rsidRDefault="00D137AC" w:rsidP="00D137AC">
          <w:pPr>
            <w:jc w:val="center"/>
            <w:rPr>
              <w:rStyle w:val="Style2"/>
            </w:rPr>
          </w:pPr>
          <w:r w:rsidRPr="009357DC">
            <w:rPr>
              <w:rStyle w:val="PlaceholderText"/>
              <w:rFonts w:eastAsiaTheme="minorHAnsi"/>
            </w:rPr>
            <w:t>Click here to enter text.</w:t>
          </w:r>
        </w:p>
      </w:sdtContent>
    </w:sdt>
    <w:p w14:paraId="2D305646" w14:textId="77777777" w:rsidR="00D137AC" w:rsidRDefault="00D137AC" w:rsidP="00D137AC">
      <w:pPr>
        <w:jc w:val="center"/>
        <w:rPr>
          <w:rFonts w:ascii="Simplified Arabic" w:hAnsi="Simplified Arabic" w:cs="Simplified Arabic"/>
          <w:sz w:val="28"/>
          <w:szCs w:val="28"/>
        </w:rPr>
      </w:pPr>
      <w:r w:rsidRPr="006C6A47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sdt>
        <w:sdtPr>
          <w:rPr>
            <w:rStyle w:val="Style4"/>
          </w:rPr>
          <w:id w:val="-1090308293"/>
          <w:placeholder>
            <w:docPart w:val="CA564B26438D4DECBEAF213C9EAF1897"/>
          </w:placeholder>
          <w:showingPlcHdr/>
          <w:dropDownList>
            <w:listItem w:value="Choose an item."/>
            <w:listItem w:displayText="أستاذ" w:value="أستاذ"/>
            <w:listItem w:displayText="أستاذ مشارك" w:value="أستاذ مشارك"/>
            <w:listItem w:displayText="أستاذ مساعد" w:value="أستاذ مساعد"/>
          </w:dropDownList>
        </w:sdtPr>
        <w:sdtEndPr>
          <w:rPr>
            <w:rStyle w:val="DefaultParagraphFont"/>
            <w:rFonts w:ascii="Times New Roman" w:hAnsi="Times New Roman" w:cs="Simplified Arabic"/>
            <w:sz w:val="24"/>
            <w:szCs w:val="28"/>
          </w:rPr>
        </w:sdtEndPr>
        <w:sdtContent>
          <w:r w:rsidRPr="009357DC">
            <w:rPr>
              <w:rStyle w:val="PlaceholderText"/>
              <w:rFonts w:eastAsiaTheme="minorHAnsi"/>
            </w:rPr>
            <w:t>Choose an item.</w:t>
          </w:r>
        </w:sdtContent>
      </w:sdt>
    </w:p>
    <w:p w14:paraId="2D305647" w14:textId="77777777" w:rsidR="00D137AC" w:rsidRPr="00122AF6" w:rsidRDefault="00D137AC" w:rsidP="00D137AC">
      <w:pPr>
        <w:jc w:val="center"/>
        <w:rPr>
          <w:rFonts w:ascii="Simplified Arabic" w:hAnsi="Simplified Arabic" w:cs="Simplified Arabic"/>
        </w:rPr>
      </w:pPr>
      <w:r w:rsidRPr="00122AF6">
        <w:rPr>
          <w:rFonts w:ascii="Simplified Arabic" w:hAnsi="Simplified Arabic" w:cs="Simplified Arabic"/>
          <w:rtl/>
        </w:rPr>
        <w:t>جامعة البحرين</w:t>
      </w:r>
    </w:p>
    <w:p w14:paraId="2D305648" w14:textId="77777777" w:rsidR="00480A06" w:rsidRPr="00345ED8" w:rsidRDefault="00480A06" w:rsidP="00480A06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2D305649" w14:textId="77777777" w:rsidR="00480A06" w:rsidRPr="00345ED8" w:rsidRDefault="00480A06" w:rsidP="00480A06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sdt>
      <w:sdtPr>
        <w:rPr>
          <w:rStyle w:val="Style6"/>
          <w:b/>
          <w:bCs w:val="0"/>
          <w:color w:val="auto"/>
        </w:rPr>
        <w:id w:val="-1684733655"/>
        <w:lock w:val="sdtLocked"/>
        <w:placeholder>
          <w:docPart w:val="E7794D2F79EC4D3A8B2E11E64A5B4B54"/>
        </w:placeholder>
        <w:date w:fullDate="2018-01-22T00:00:00Z">
          <w:dateFormat w:val="MMMM yyyy"/>
          <w:lid w:val="en-US"/>
          <w:storeMappedDataAs w:val="dateTime"/>
          <w:calendar w:val="gregorian"/>
        </w:date>
      </w:sdtPr>
      <w:sdtEndPr>
        <w:rPr>
          <w:rStyle w:val="Style6"/>
        </w:rPr>
      </w:sdtEndPr>
      <w:sdtContent>
        <w:p w14:paraId="2D30564A" w14:textId="77777777" w:rsidR="00480A06" w:rsidRPr="002A1102" w:rsidRDefault="002A1102" w:rsidP="002A1102">
          <w:pPr>
            <w:pStyle w:val="Heading1"/>
            <w:jc w:val="center"/>
            <w:rPr>
              <w:rFonts w:asciiTheme="majorBidi" w:hAnsiTheme="majorBidi"/>
              <w:b w:val="0"/>
              <w:bCs w:val="0"/>
              <w:color w:val="auto"/>
              <w:sz w:val="40"/>
              <w:szCs w:val="40"/>
            </w:rPr>
          </w:pPr>
          <w:r w:rsidRPr="002A1102">
            <w:rPr>
              <w:rStyle w:val="Style6"/>
              <w:b/>
              <w:bCs w:val="0"/>
              <w:color w:val="auto"/>
            </w:rPr>
            <w:t>January 2018</w:t>
          </w:r>
        </w:p>
      </w:sdtContent>
    </w:sdt>
    <w:p w14:paraId="2D30564B" w14:textId="77777777" w:rsidR="00850094" w:rsidRPr="00543255" w:rsidRDefault="00850094" w:rsidP="003D42FC">
      <w:pPr>
        <w:pStyle w:val="Heading1"/>
        <w:spacing w:before="0"/>
        <w:rPr>
          <w:rFonts w:ascii="Simplified Arabic" w:hAnsi="Simplified Arabic" w:cs="Simplified Arabic"/>
          <w:sz w:val="22"/>
          <w:szCs w:val="22"/>
          <w:rtl/>
          <w:lang w:bidi="ar"/>
        </w:rPr>
      </w:pPr>
    </w:p>
    <w:sectPr w:rsidR="00850094" w:rsidRPr="00543255" w:rsidSect="003D42FC">
      <w:headerReference w:type="even" r:id="rId12"/>
      <w:headerReference w:type="default" r:id="rId13"/>
      <w:footerReference w:type="even" r:id="rId14"/>
      <w:footerReference w:type="default" r:id="rId15"/>
      <w:pgSz w:w="11909" w:h="16834" w:code="9"/>
      <w:pgMar w:top="1435" w:right="1797" w:bottom="1435" w:left="1797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fmt="upperLetter"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305654" w14:textId="77777777" w:rsidR="00772C13" w:rsidRDefault="00772C13">
      <w:r>
        <w:separator/>
      </w:r>
    </w:p>
  </w:endnote>
  <w:endnote w:type="continuationSeparator" w:id="0">
    <w:p w14:paraId="2D305655" w14:textId="77777777" w:rsidR="00772C13" w:rsidRDefault="00772C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x-Ligh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kkurat Std">
    <w:altName w:val="Akkurat St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305659" w14:textId="77777777" w:rsidR="00C40F20" w:rsidRDefault="00C40F20" w:rsidP="007427B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D30565A" w14:textId="77777777" w:rsidR="00C40F20" w:rsidRDefault="00C40F20" w:rsidP="007427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30565B" w14:textId="77777777" w:rsidR="00C40F20" w:rsidRDefault="00C40F20" w:rsidP="006B0789">
    <w:pPr>
      <w:pStyle w:val="Footer"/>
      <w:jc w:val="center"/>
    </w:pPr>
  </w:p>
  <w:p w14:paraId="2D30565C" w14:textId="77777777" w:rsidR="00C40F20" w:rsidRPr="005B26C9" w:rsidRDefault="00C40F20" w:rsidP="005B26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305652" w14:textId="77777777" w:rsidR="00772C13" w:rsidRDefault="00772C13">
      <w:r>
        <w:separator/>
      </w:r>
    </w:p>
  </w:footnote>
  <w:footnote w:type="continuationSeparator" w:id="0">
    <w:p w14:paraId="2D305653" w14:textId="77777777" w:rsidR="00772C13" w:rsidRDefault="00772C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305656" w14:textId="77777777" w:rsidR="00C40F20" w:rsidRPr="00647BE6" w:rsidRDefault="00C40F20" w:rsidP="007427BF">
    <w:pPr>
      <w:pStyle w:val="Header"/>
      <w:framePr w:wrap="around" w:vAnchor="text" w:hAnchor="margin" w:xAlign="right" w:y="1"/>
      <w:rPr>
        <w:rStyle w:val="PageNumber"/>
        <w:rFonts w:ascii="Eras Medium ITC" w:hAnsi="Eras Medium ITC"/>
        <w:b/>
      </w:rPr>
    </w:pPr>
    <w:r w:rsidRPr="00647BE6">
      <w:rPr>
        <w:rStyle w:val="PageNumber"/>
        <w:rFonts w:ascii="Eras Medium ITC" w:hAnsi="Eras Medium ITC"/>
        <w:b/>
      </w:rPr>
      <w:fldChar w:fldCharType="begin"/>
    </w:r>
    <w:r w:rsidRPr="00647BE6">
      <w:rPr>
        <w:rStyle w:val="PageNumber"/>
        <w:rFonts w:ascii="Eras Medium ITC" w:hAnsi="Eras Medium ITC"/>
        <w:b/>
      </w:rPr>
      <w:instrText xml:space="preserve">PAGE  </w:instrText>
    </w:r>
    <w:r w:rsidRPr="00647BE6">
      <w:rPr>
        <w:rStyle w:val="PageNumber"/>
        <w:rFonts w:ascii="Eras Medium ITC" w:hAnsi="Eras Medium ITC"/>
        <w:b/>
      </w:rPr>
      <w:fldChar w:fldCharType="separate"/>
    </w:r>
    <w:r>
      <w:rPr>
        <w:rStyle w:val="PageNumber"/>
        <w:rFonts w:ascii="Eras Medium ITC" w:hAnsi="Eras Medium ITC"/>
        <w:b/>
        <w:noProof/>
      </w:rPr>
      <w:t>190</w:t>
    </w:r>
    <w:r w:rsidRPr="00647BE6">
      <w:rPr>
        <w:rStyle w:val="PageNumber"/>
        <w:rFonts w:ascii="Eras Medium ITC" w:hAnsi="Eras Medium ITC"/>
        <w:b/>
      </w:rPr>
      <w:fldChar w:fldCharType="end"/>
    </w:r>
  </w:p>
  <w:p w14:paraId="2D305657" w14:textId="77777777" w:rsidR="00C40F20" w:rsidRDefault="00C40F20" w:rsidP="007427BF">
    <w:pPr>
      <w:pStyle w:val="Header"/>
      <w:ind w:right="360"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305658" w14:textId="77777777" w:rsidR="00C40F20" w:rsidRPr="005B26C9" w:rsidRDefault="00C40F20" w:rsidP="005B26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392A8026"/>
    <w:name w:val="Outline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0" w:firstLine="0"/>
      </w:pPr>
    </w:lvl>
    <w:lvl w:ilvl="2">
      <w:start w:val="1"/>
      <w:numFmt w:val="decimal"/>
      <w:lvlText w:val="%3."/>
      <w:lvlJc w:val="left"/>
      <w:pPr>
        <w:ind w:left="0" w:firstLine="0"/>
      </w:pPr>
    </w:lvl>
    <w:lvl w:ilvl="3">
      <w:start w:val="1"/>
      <w:numFmt w:val="lowerLetter"/>
      <w:lvlText w:val="%4."/>
      <w:lvlJc w:val="left"/>
      <w:pPr>
        <w:ind w:left="0" w:firstLine="0"/>
      </w:pPr>
    </w:lvl>
    <w:lvl w:ilvl="4">
      <w:start w:val="1"/>
      <w:numFmt w:val="decimal"/>
      <w:lvlText w:val="(%5)"/>
      <w:lvlJc w:val="left"/>
      <w:pPr>
        <w:ind w:left="0" w:firstLine="0"/>
      </w:pPr>
    </w:lvl>
    <w:lvl w:ilvl="5">
      <w:start w:val="1"/>
      <w:numFmt w:val="lowerLetter"/>
      <w:lvlText w:val="(%6)"/>
      <w:lvlJc w:val="left"/>
      <w:pPr>
        <w:ind w:left="0" w:firstLine="0"/>
      </w:pPr>
    </w:lvl>
    <w:lvl w:ilvl="6">
      <w:start w:val="1"/>
      <w:numFmt w:val="lowerRoman"/>
      <w:lvlText w:val="%7)"/>
      <w:lvlJc w:val="left"/>
      <w:pPr>
        <w:ind w:left="0" w:firstLine="0"/>
      </w:pPr>
    </w:lvl>
    <w:lvl w:ilvl="7">
      <w:start w:val="1"/>
      <w:numFmt w:val="lowerLetter"/>
      <w:lvlText w:val="%8)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5105C50"/>
    <w:multiLevelType w:val="hybridMultilevel"/>
    <w:tmpl w:val="F356CA44"/>
    <w:lvl w:ilvl="0" w:tplc="5F16230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4B30ED"/>
    <w:multiLevelType w:val="multilevel"/>
    <w:tmpl w:val="67C45370"/>
    <w:lvl w:ilvl="0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Theme="minorHAnsi" w:eastAsiaTheme="minorEastAsia" w:hAnsiTheme="minorHAnsi" w:cstheme="minorBidi" w:hint="default"/>
        <w:sz w:val="18"/>
        <w:szCs w:val="18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Theme="minorHAnsi" w:eastAsiaTheme="minorEastAsia" w:hAnsiTheme="minorHAnsi" w:cstheme="minorBidi" w:hint="default"/>
        <w:sz w:val="14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Theme="minorHAnsi" w:eastAsiaTheme="minorEastAsia" w:hAnsiTheme="minorHAnsi" w:cstheme="minorBidi" w:hint="default"/>
        <w:sz w:val="14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asciiTheme="minorHAnsi" w:eastAsiaTheme="minorEastAsia" w:hAnsiTheme="minorHAnsi" w:cstheme="minorBidi" w:hint="default"/>
        <w:sz w:val="14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Theme="minorHAnsi" w:eastAsiaTheme="minorEastAsia" w:hAnsiTheme="minorHAnsi" w:cstheme="minorBidi" w:hint="default"/>
        <w:sz w:val="14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asciiTheme="minorHAnsi" w:eastAsiaTheme="minorEastAsia" w:hAnsiTheme="minorHAnsi" w:cstheme="minorBidi" w:hint="default"/>
        <w:sz w:val="14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Theme="minorHAnsi" w:eastAsiaTheme="minorEastAsia" w:hAnsiTheme="minorHAnsi" w:cstheme="minorBidi" w:hint="default"/>
        <w:sz w:val="14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Theme="minorHAnsi" w:eastAsiaTheme="minorEastAsia" w:hAnsiTheme="minorHAnsi" w:cstheme="minorBidi" w:hint="default"/>
        <w:sz w:val="14"/>
      </w:rPr>
    </w:lvl>
  </w:abstractNum>
  <w:abstractNum w:abstractNumId="3" w15:restartNumberingAfterBreak="0">
    <w:nsid w:val="0EF03858"/>
    <w:multiLevelType w:val="hybridMultilevel"/>
    <w:tmpl w:val="9B827632"/>
    <w:lvl w:ilvl="0" w:tplc="DF0ED370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D13625"/>
    <w:multiLevelType w:val="multilevel"/>
    <w:tmpl w:val="B72E02DA"/>
    <w:lvl w:ilvl="0">
      <w:start w:val="4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5" w15:restartNumberingAfterBreak="0">
    <w:nsid w:val="160D33F8"/>
    <w:multiLevelType w:val="hybridMultilevel"/>
    <w:tmpl w:val="28BAC684"/>
    <w:lvl w:ilvl="0" w:tplc="6DEA44D6">
      <w:start w:val="1"/>
      <w:numFmt w:val="lowerRoman"/>
      <w:lvlText w:val="%1."/>
      <w:lvlJc w:val="left"/>
      <w:pPr>
        <w:ind w:left="1080" w:hanging="720"/>
      </w:pPr>
      <w:rPr>
        <w:rFonts w:asciiTheme="majorBidi" w:eastAsiaTheme="minorHAnsi" w:hAnsiTheme="majorBidi" w:cstheme="majorBid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B21CBB"/>
    <w:multiLevelType w:val="multilevel"/>
    <w:tmpl w:val="8A78B65C"/>
    <w:lvl w:ilvl="0">
      <w:start w:val="1"/>
      <w:numFmt w:val="decimal"/>
      <w:lvlText w:val="%1"/>
      <w:lvlJc w:val="left"/>
      <w:pPr>
        <w:ind w:left="375" w:hanging="375"/>
      </w:pPr>
      <w:rPr>
        <w:rFonts w:ascii="Times New Roman" w:hAnsi="Times New Roman" w:cs="Times New Roman" w:hint="default"/>
        <w:b/>
        <w:color w:val="FF0000"/>
        <w:sz w:val="36"/>
        <w:szCs w:val="36"/>
      </w:rPr>
    </w:lvl>
    <w:lvl w:ilvl="1">
      <w:start w:val="2"/>
      <w:numFmt w:val="decimal"/>
      <w:lvlText w:val="%1.%2"/>
      <w:lvlJc w:val="left"/>
      <w:pPr>
        <w:ind w:left="801" w:hanging="375"/>
      </w:pPr>
      <w:rPr>
        <w:rFonts w:ascii="Times New Roman" w:hAnsi="Times New Roman" w:cs="Times New Roman" w:hint="default"/>
        <w:b/>
        <w:bCs w:val="0"/>
        <w:sz w:val="36"/>
        <w:szCs w:val="36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cs="Times New Roman" w:hint="default"/>
        <w:b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Times New Roman" w:hAnsi="Times New Roman" w:cs="Times New Roman" w:hint="default"/>
        <w:b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Times New Roman" w:hAnsi="Times New Roman" w:cs="Times New Roman" w:hint="default"/>
        <w:b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Times New Roman" w:hAnsi="Times New Roman" w:cs="Times New Roman" w:hint="default"/>
        <w:b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Times New Roman" w:hAnsi="Times New Roman" w:cs="Times New Roman" w:hint="default"/>
        <w:b/>
        <w:sz w:val="28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Times New Roman" w:hAnsi="Times New Roman" w:cs="Times New Roman" w:hint="default"/>
        <w:b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="Times New Roman" w:hAnsi="Times New Roman" w:cs="Times New Roman" w:hint="default"/>
        <w:b/>
        <w:sz w:val="28"/>
      </w:rPr>
    </w:lvl>
  </w:abstractNum>
  <w:abstractNum w:abstractNumId="7" w15:restartNumberingAfterBreak="0">
    <w:nsid w:val="213E784E"/>
    <w:multiLevelType w:val="hybridMultilevel"/>
    <w:tmpl w:val="50900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521043"/>
    <w:multiLevelType w:val="multilevel"/>
    <w:tmpl w:val="041261AC"/>
    <w:lvl w:ilvl="0">
      <w:start w:val="5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9" w15:restartNumberingAfterBreak="0">
    <w:nsid w:val="23732E39"/>
    <w:multiLevelType w:val="hybridMultilevel"/>
    <w:tmpl w:val="5114E642"/>
    <w:lvl w:ilvl="0" w:tplc="4F40A47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DB0F95"/>
    <w:multiLevelType w:val="hybridMultilevel"/>
    <w:tmpl w:val="D804A9F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8615B4"/>
    <w:multiLevelType w:val="hybridMultilevel"/>
    <w:tmpl w:val="5F387B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7278FB"/>
    <w:multiLevelType w:val="hybridMultilevel"/>
    <w:tmpl w:val="61BE374E"/>
    <w:lvl w:ilvl="0" w:tplc="4A2AC1C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A1061D"/>
    <w:multiLevelType w:val="hybridMultilevel"/>
    <w:tmpl w:val="23421AF6"/>
    <w:lvl w:ilvl="0" w:tplc="AECC5BC6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442B62"/>
    <w:multiLevelType w:val="hybridMultilevel"/>
    <w:tmpl w:val="49C6B19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2C32EB"/>
    <w:multiLevelType w:val="hybridMultilevel"/>
    <w:tmpl w:val="8E024418"/>
    <w:lvl w:ilvl="0" w:tplc="DC24FD6C">
      <w:start w:val="1"/>
      <w:numFmt w:val="upperLetter"/>
      <w:lvlText w:val="%1."/>
      <w:lvlJc w:val="left"/>
      <w:pPr>
        <w:ind w:left="720" w:hanging="360"/>
      </w:pPr>
      <w:rPr>
        <w:b w:val="0"/>
        <w:bCs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3B2B45"/>
    <w:multiLevelType w:val="hybridMultilevel"/>
    <w:tmpl w:val="596E5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5400EEE">
      <w:start w:val="1"/>
      <w:numFmt w:val="lowerLetter"/>
      <w:lvlText w:val="%2."/>
      <w:lvlJc w:val="left"/>
      <w:pPr>
        <w:ind w:left="1440" w:hanging="360"/>
      </w:pPr>
      <w:rPr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545F06"/>
    <w:multiLevelType w:val="multilevel"/>
    <w:tmpl w:val="582AD874"/>
    <w:lvl w:ilvl="0">
      <w:start w:val="3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  <w:b/>
        <w:bCs/>
        <w:sz w:val="36"/>
        <w:szCs w:val="36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8" w15:restartNumberingAfterBreak="0">
    <w:nsid w:val="45ED5AD9"/>
    <w:multiLevelType w:val="hybridMultilevel"/>
    <w:tmpl w:val="B80E6F32"/>
    <w:lvl w:ilvl="0" w:tplc="FFFFFFFF">
      <w:start w:val="1"/>
      <w:numFmt w:val="bullet"/>
      <w:pStyle w:val="BulletList"/>
      <w:lvlText w:val=""/>
      <w:lvlJc w:val="left"/>
      <w:pPr>
        <w:tabs>
          <w:tab w:val="num" w:pos="473"/>
        </w:tabs>
        <w:ind w:left="471" w:hanging="358"/>
      </w:pPr>
      <w:rPr>
        <w:rFonts w:ascii="Symbol" w:hAnsi="Symbol" w:hint="default"/>
        <w:b w:val="0"/>
        <w:i w:val="0"/>
        <w:color w:val="auto"/>
        <w:sz w:val="16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364FB1"/>
    <w:multiLevelType w:val="multilevel"/>
    <w:tmpl w:val="0D1A1ED4"/>
    <w:lvl w:ilvl="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Theme="minorHAnsi" w:eastAsiaTheme="minorEastAsia" w:hAnsiTheme="minorHAnsi" w:cstheme="minorBidi" w:hint="default"/>
        <w:sz w:val="18"/>
        <w:szCs w:val="18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Theme="minorHAnsi" w:eastAsiaTheme="minorEastAsia" w:hAnsiTheme="minorHAnsi" w:cstheme="minorBidi" w:hint="default"/>
        <w:sz w:val="14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Theme="minorHAnsi" w:eastAsiaTheme="minorEastAsia" w:hAnsiTheme="minorHAnsi" w:cstheme="minorBidi" w:hint="default"/>
        <w:sz w:val="14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asciiTheme="minorHAnsi" w:eastAsiaTheme="minorEastAsia" w:hAnsiTheme="minorHAnsi" w:cstheme="minorBidi" w:hint="default"/>
        <w:sz w:val="14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Theme="minorHAnsi" w:eastAsiaTheme="minorEastAsia" w:hAnsiTheme="minorHAnsi" w:cstheme="minorBidi" w:hint="default"/>
        <w:sz w:val="14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asciiTheme="minorHAnsi" w:eastAsiaTheme="minorEastAsia" w:hAnsiTheme="minorHAnsi" w:cstheme="minorBidi" w:hint="default"/>
        <w:sz w:val="14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Theme="minorHAnsi" w:eastAsiaTheme="minorEastAsia" w:hAnsiTheme="minorHAnsi" w:cstheme="minorBidi" w:hint="default"/>
        <w:sz w:val="14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Theme="minorHAnsi" w:eastAsiaTheme="minorEastAsia" w:hAnsiTheme="minorHAnsi" w:cstheme="minorBidi" w:hint="default"/>
        <w:sz w:val="14"/>
      </w:rPr>
    </w:lvl>
  </w:abstractNum>
  <w:abstractNum w:abstractNumId="20" w15:restartNumberingAfterBreak="0">
    <w:nsid w:val="51492E4E"/>
    <w:multiLevelType w:val="hybridMultilevel"/>
    <w:tmpl w:val="DC52CCCE"/>
    <w:lvl w:ilvl="0" w:tplc="A9AA7898">
      <w:start w:val="1"/>
      <w:numFmt w:val="lowerRoman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D76406"/>
    <w:multiLevelType w:val="hybridMultilevel"/>
    <w:tmpl w:val="2FBCC24C"/>
    <w:lvl w:ilvl="0" w:tplc="694053C8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5351748"/>
    <w:multiLevelType w:val="hybridMultilevel"/>
    <w:tmpl w:val="F31283AA"/>
    <w:lvl w:ilvl="0" w:tplc="00B45494">
      <w:start w:val="1"/>
      <w:numFmt w:val="lowerRoman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A290020E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6464C8"/>
    <w:multiLevelType w:val="multilevel"/>
    <w:tmpl w:val="67C45370"/>
    <w:lvl w:ilvl="0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Theme="minorHAnsi" w:eastAsiaTheme="minorEastAsia" w:hAnsiTheme="minorHAnsi" w:cstheme="minorBidi" w:hint="default"/>
        <w:sz w:val="18"/>
        <w:szCs w:val="18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Theme="minorHAnsi" w:eastAsiaTheme="minorEastAsia" w:hAnsiTheme="minorHAnsi" w:cstheme="minorBidi" w:hint="default"/>
        <w:sz w:val="14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Theme="minorHAnsi" w:eastAsiaTheme="minorEastAsia" w:hAnsiTheme="minorHAnsi" w:cstheme="minorBidi" w:hint="default"/>
        <w:sz w:val="14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asciiTheme="minorHAnsi" w:eastAsiaTheme="minorEastAsia" w:hAnsiTheme="minorHAnsi" w:cstheme="minorBidi" w:hint="default"/>
        <w:sz w:val="14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Theme="minorHAnsi" w:eastAsiaTheme="minorEastAsia" w:hAnsiTheme="minorHAnsi" w:cstheme="minorBidi" w:hint="default"/>
        <w:sz w:val="14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asciiTheme="minorHAnsi" w:eastAsiaTheme="minorEastAsia" w:hAnsiTheme="minorHAnsi" w:cstheme="minorBidi" w:hint="default"/>
        <w:sz w:val="14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Theme="minorHAnsi" w:eastAsiaTheme="minorEastAsia" w:hAnsiTheme="minorHAnsi" w:cstheme="minorBidi" w:hint="default"/>
        <w:sz w:val="14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Theme="minorHAnsi" w:eastAsiaTheme="minorEastAsia" w:hAnsiTheme="minorHAnsi" w:cstheme="minorBidi" w:hint="default"/>
        <w:sz w:val="14"/>
      </w:rPr>
    </w:lvl>
  </w:abstractNum>
  <w:abstractNum w:abstractNumId="24" w15:restartNumberingAfterBreak="0">
    <w:nsid w:val="5A357FA4"/>
    <w:multiLevelType w:val="hybridMultilevel"/>
    <w:tmpl w:val="99EA2CB6"/>
    <w:lvl w:ilvl="0" w:tplc="746CB53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2F5369"/>
    <w:multiLevelType w:val="multilevel"/>
    <w:tmpl w:val="0C7EB7F8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sz w:val="36"/>
        <w:szCs w:val="36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6" w15:restartNumberingAfterBreak="0">
    <w:nsid w:val="5D874A67"/>
    <w:multiLevelType w:val="hybridMultilevel"/>
    <w:tmpl w:val="D610E616"/>
    <w:lvl w:ilvl="0" w:tplc="6BE0DF46">
      <w:start w:val="1"/>
      <w:numFmt w:val="upperLetter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967BF1"/>
    <w:multiLevelType w:val="hybridMultilevel"/>
    <w:tmpl w:val="678A8876"/>
    <w:lvl w:ilvl="0" w:tplc="8F14686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0000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B90D34"/>
    <w:multiLevelType w:val="hybridMultilevel"/>
    <w:tmpl w:val="8E024418"/>
    <w:lvl w:ilvl="0" w:tplc="DC24FD6C">
      <w:start w:val="1"/>
      <w:numFmt w:val="upperLetter"/>
      <w:lvlText w:val="%1."/>
      <w:lvlJc w:val="left"/>
      <w:pPr>
        <w:ind w:left="720" w:hanging="360"/>
      </w:pPr>
      <w:rPr>
        <w:b w:val="0"/>
        <w:bCs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1D6045"/>
    <w:multiLevelType w:val="hybridMultilevel"/>
    <w:tmpl w:val="0A6AC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400EEE">
      <w:start w:val="1"/>
      <w:numFmt w:val="lowerLetter"/>
      <w:lvlText w:val="%2."/>
      <w:lvlJc w:val="left"/>
      <w:pPr>
        <w:ind w:left="1440" w:hanging="360"/>
      </w:pPr>
      <w:rPr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79245A"/>
    <w:multiLevelType w:val="hybridMultilevel"/>
    <w:tmpl w:val="2A1CF1E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6C2A3C"/>
    <w:multiLevelType w:val="hybridMultilevel"/>
    <w:tmpl w:val="8E024418"/>
    <w:lvl w:ilvl="0" w:tplc="DC24FD6C">
      <w:start w:val="1"/>
      <w:numFmt w:val="upperLetter"/>
      <w:lvlText w:val="%1."/>
      <w:lvlJc w:val="left"/>
      <w:pPr>
        <w:ind w:left="720" w:hanging="360"/>
      </w:pPr>
      <w:rPr>
        <w:b w:val="0"/>
        <w:bCs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1"/>
  </w:num>
  <w:num w:numId="3">
    <w:abstractNumId w:val="18"/>
  </w:num>
  <w:num w:numId="4">
    <w:abstractNumId w:val="11"/>
  </w:num>
  <w:num w:numId="5">
    <w:abstractNumId w:val="10"/>
  </w:num>
  <w:num w:numId="6">
    <w:abstractNumId w:val="14"/>
  </w:num>
  <w:num w:numId="7">
    <w:abstractNumId w:val="17"/>
  </w:num>
  <w:num w:numId="8">
    <w:abstractNumId w:val="25"/>
  </w:num>
  <w:num w:numId="9">
    <w:abstractNumId w:val="3"/>
  </w:num>
  <w:num w:numId="10">
    <w:abstractNumId w:val="5"/>
  </w:num>
  <w:num w:numId="11">
    <w:abstractNumId w:val="8"/>
  </w:num>
  <w:num w:numId="12">
    <w:abstractNumId w:val="24"/>
  </w:num>
  <w:num w:numId="13">
    <w:abstractNumId w:val="1"/>
  </w:num>
  <w:num w:numId="14">
    <w:abstractNumId w:val="13"/>
  </w:num>
  <w:num w:numId="15">
    <w:abstractNumId w:val="22"/>
  </w:num>
  <w:num w:numId="16">
    <w:abstractNumId w:val="4"/>
  </w:num>
  <w:num w:numId="17">
    <w:abstractNumId w:val="27"/>
  </w:num>
  <w:num w:numId="18">
    <w:abstractNumId w:val="23"/>
  </w:num>
  <w:num w:numId="19">
    <w:abstractNumId w:val="19"/>
  </w:num>
  <w:num w:numId="20">
    <w:abstractNumId w:val="7"/>
  </w:num>
  <w:num w:numId="21">
    <w:abstractNumId w:val="9"/>
  </w:num>
  <w:num w:numId="22">
    <w:abstractNumId w:val="20"/>
  </w:num>
  <w:num w:numId="23">
    <w:abstractNumId w:val="12"/>
  </w:num>
  <w:num w:numId="24">
    <w:abstractNumId w:val="2"/>
  </w:num>
  <w:num w:numId="25">
    <w:abstractNumId w:val="18"/>
  </w:num>
  <w:num w:numId="26">
    <w:abstractNumId w:val="26"/>
  </w:num>
  <w:num w:numId="2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5"/>
  </w:num>
  <w:num w:numId="2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8"/>
  </w:num>
  <w:num w:numId="3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6"/>
  </w:num>
  <w:num w:numId="3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9"/>
  </w:num>
  <w:num w:numId="35">
    <w:abstractNumId w:val="2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0"/>
  </w:num>
  <w:num w:numId="3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1"/>
  </w:num>
  <w:num w:numId="3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EzNzA3MAZCM1MDYyUdpeDU4uLM/DyQAuNaAK4Z2BksAAAA"/>
  </w:docVars>
  <w:rsids>
    <w:rsidRoot w:val="00B934BB"/>
    <w:rsid w:val="00000650"/>
    <w:rsid w:val="0000088D"/>
    <w:rsid w:val="00000DD2"/>
    <w:rsid w:val="00001594"/>
    <w:rsid w:val="0000283D"/>
    <w:rsid w:val="00003311"/>
    <w:rsid w:val="000033F9"/>
    <w:rsid w:val="000034CB"/>
    <w:rsid w:val="000036C4"/>
    <w:rsid w:val="000036F5"/>
    <w:rsid w:val="00003A3B"/>
    <w:rsid w:val="00004BC8"/>
    <w:rsid w:val="000051D5"/>
    <w:rsid w:val="00005298"/>
    <w:rsid w:val="000054D3"/>
    <w:rsid w:val="000059A2"/>
    <w:rsid w:val="00005C2F"/>
    <w:rsid w:val="00005FF5"/>
    <w:rsid w:val="0000747E"/>
    <w:rsid w:val="000078E9"/>
    <w:rsid w:val="00007FAD"/>
    <w:rsid w:val="00010137"/>
    <w:rsid w:val="00010A71"/>
    <w:rsid w:val="00010ACD"/>
    <w:rsid w:val="00010D2F"/>
    <w:rsid w:val="00011382"/>
    <w:rsid w:val="000114E9"/>
    <w:rsid w:val="00011766"/>
    <w:rsid w:val="00011A7E"/>
    <w:rsid w:val="000126C0"/>
    <w:rsid w:val="00012AAB"/>
    <w:rsid w:val="00012D49"/>
    <w:rsid w:val="00013862"/>
    <w:rsid w:val="0001386E"/>
    <w:rsid w:val="00014F1E"/>
    <w:rsid w:val="000156A5"/>
    <w:rsid w:val="00015E3A"/>
    <w:rsid w:val="00015E89"/>
    <w:rsid w:val="00015EB0"/>
    <w:rsid w:val="00016AE3"/>
    <w:rsid w:val="00016D4D"/>
    <w:rsid w:val="000171E7"/>
    <w:rsid w:val="0001785E"/>
    <w:rsid w:val="000179F3"/>
    <w:rsid w:val="00017A7E"/>
    <w:rsid w:val="00017C6C"/>
    <w:rsid w:val="00020C81"/>
    <w:rsid w:val="00020D71"/>
    <w:rsid w:val="00020F10"/>
    <w:rsid w:val="000211F2"/>
    <w:rsid w:val="00021D7E"/>
    <w:rsid w:val="00021F00"/>
    <w:rsid w:val="00022E3E"/>
    <w:rsid w:val="00023056"/>
    <w:rsid w:val="00023A0E"/>
    <w:rsid w:val="000242D4"/>
    <w:rsid w:val="00024555"/>
    <w:rsid w:val="000246C7"/>
    <w:rsid w:val="00025C05"/>
    <w:rsid w:val="00025F91"/>
    <w:rsid w:val="00026098"/>
    <w:rsid w:val="00026AA4"/>
    <w:rsid w:val="00026E9D"/>
    <w:rsid w:val="0002724A"/>
    <w:rsid w:val="00027483"/>
    <w:rsid w:val="0003049A"/>
    <w:rsid w:val="000307E2"/>
    <w:rsid w:val="00031464"/>
    <w:rsid w:val="000314E1"/>
    <w:rsid w:val="000317AF"/>
    <w:rsid w:val="0003180B"/>
    <w:rsid w:val="00031C02"/>
    <w:rsid w:val="0003200E"/>
    <w:rsid w:val="000328A7"/>
    <w:rsid w:val="00032AF2"/>
    <w:rsid w:val="00032EFD"/>
    <w:rsid w:val="00033AD4"/>
    <w:rsid w:val="00034F27"/>
    <w:rsid w:val="000358BF"/>
    <w:rsid w:val="000359FC"/>
    <w:rsid w:val="000360F5"/>
    <w:rsid w:val="000367C7"/>
    <w:rsid w:val="000367DE"/>
    <w:rsid w:val="000367E5"/>
    <w:rsid w:val="00036E3F"/>
    <w:rsid w:val="00037156"/>
    <w:rsid w:val="00040133"/>
    <w:rsid w:val="000403DE"/>
    <w:rsid w:val="000405C6"/>
    <w:rsid w:val="00040A6A"/>
    <w:rsid w:val="00040C31"/>
    <w:rsid w:val="00040EB2"/>
    <w:rsid w:val="00041186"/>
    <w:rsid w:val="0004172F"/>
    <w:rsid w:val="00041872"/>
    <w:rsid w:val="00041AE7"/>
    <w:rsid w:val="00041EEA"/>
    <w:rsid w:val="00042C3F"/>
    <w:rsid w:val="0004396B"/>
    <w:rsid w:val="00043CA8"/>
    <w:rsid w:val="00044625"/>
    <w:rsid w:val="00045078"/>
    <w:rsid w:val="000459C0"/>
    <w:rsid w:val="00045C69"/>
    <w:rsid w:val="000461B5"/>
    <w:rsid w:val="000461D8"/>
    <w:rsid w:val="0004670B"/>
    <w:rsid w:val="0004675A"/>
    <w:rsid w:val="00050069"/>
    <w:rsid w:val="000500C6"/>
    <w:rsid w:val="00050684"/>
    <w:rsid w:val="00050A77"/>
    <w:rsid w:val="00050B82"/>
    <w:rsid w:val="00050E87"/>
    <w:rsid w:val="00050F00"/>
    <w:rsid w:val="00051763"/>
    <w:rsid w:val="00051D7F"/>
    <w:rsid w:val="00051EFF"/>
    <w:rsid w:val="00052AB5"/>
    <w:rsid w:val="00052BFB"/>
    <w:rsid w:val="00052CDB"/>
    <w:rsid w:val="00052DFA"/>
    <w:rsid w:val="00052FB9"/>
    <w:rsid w:val="0005306B"/>
    <w:rsid w:val="00053238"/>
    <w:rsid w:val="000537B1"/>
    <w:rsid w:val="00053B31"/>
    <w:rsid w:val="00053CE5"/>
    <w:rsid w:val="000541FE"/>
    <w:rsid w:val="00054494"/>
    <w:rsid w:val="00054FA6"/>
    <w:rsid w:val="000553C4"/>
    <w:rsid w:val="00055898"/>
    <w:rsid w:val="00056980"/>
    <w:rsid w:val="000569DA"/>
    <w:rsid w:val="00056F7F"/>
    <w:rsid w:val="0005766D"/>
    <w:rsid w:val="00057DBB"/>
    <w:rsid w:val="0006038B"/>
    <w:rsid w:val="00060707"/>
    <w:rsid w:val="00060A01"/>
    <w:rsid w:val="00061CF5"/>
    <w:rsid w:val="00062142"/>
    <w:rsid w:val="00062A2C"/>
    <w:rsid w:val="00062A55"/>
    <w:rsid w:val="00062AA2"/>
    <w:rsid w:val="00062FF3"/>
    <w:rsid w:val="00063160"/>
    <w:rsid w:val="00063ACA"/>
    <w:rsid w:val="00063C16"/>
    <w:rsid w:val="0006425F"/>
    <w:rsid w:val="0006481B"/>
    <w:rsid w:val="00064A3A"/>
    <w:rsid w:val="00064E53"/>
    <w:rsid w:val="00065718"/>
    <w:rsid w:val="00065BF5"/>
    <w:rsid w:val="00065C36"/>
    <w:rsid w:val="00065D29"/>
    <w:rsid w:val="00065EF9"/>
    <w:rsid w:val="00067198"/>
    <w:rsid w:val="00067C81"/>
    <w:rsid w:val="000705C5"/>
    <w:rsid w:val="00071102"/>
    <w:rsid w:val="0007122F"/>
    <w:rsid w:val="0007131A"/>
    <w:rsid w:val="000715F6"/>
    <w:rsid w:val="00071632"/>
    <w:rsid w:val="00072AA5"/>
    <w:rsid w:val="00072E72"/>
    <w:rsid w:val="00073739"/>
    <w:rsid w:val="00073EC6"/>
    <w:rsid w:val="00074283"/>
    <w:rsid w:val="00074C87"/>
    <w:rsid w:val="00075D03"/>
    <w:rsid w:val="00075D99"/>
    <w:rsid w:val="000763F0"/>
    <w:rsid w:val="00076416"/>
    <w:rsid w:val="0007697E"/>
    <w:rsid w:val="00076E29"/>
    <w:rsid w:val="00077133"/>
    <w:rsid w:val="000771B6"/>
    <w:rsid w:val="00077367"/>
    <w:rsid w:val="00077A42"/>
    <w:rsid w:val="00077EF8"/>
    <w:rsid w:val="000808D0"/>
    <w:rsid w:val="000809C7"/>
    <w:rsid w:val="00080C40"/>
    <w:rsid w:val="000814C9"/>
    <w:rsid w:val="00081F41"/>
    <w:rsid w:val="00082AC3"/>
    <w:rsid w:val="00082C03"/>
    <w:rsid w:val="00082C49"/>
    <w:rsid w:val="00083017"/>
    <w:rsid w:val="00083E9F"/>
    <w:rsid w:val="0008406E"/>
    <w:rsid w:val="000848EE"/>
    <w:rsid w:val="00084D35"/>
    <w:rsid w:val="00085F15"/>
    <w:rsid w:val="00085F74"/>
    <w:rsid w:val="00086068"/>
    <w:rsid w:val="00086600"/>
    <w:rsid w:val="00086ADA"/>
    <w:rsid w:val="00086D85"/>
    <w:rsid w:val="00086DAA"/>
    <w:rsid w:val="00086E4C"/>
    <w:rsid w:val="00087192"/>
    <w:rsid w:val="000879F5"/>
    <w:rsid w:val="000879FC"/>
    <w:rsid w:val="00087FEA"/>
    <w:rsid w:val="00090538"/>
    <w:rsid w:val="00090667"/>
    <w:rsid w:val="00090884"/>
    <w:rsid w:val="00090B69"/>
    <w:rsid w:val="00090CC5"/>
    <w:rsid w:val="00090EB0"/>
    <w:rsid w:val="00091609"/>
    <w:rsid w:val="00092263"/>
    <w:rsid w:val="000925B2"/>
    <w:rsid w:val="000925E6"/>
    <w:rsid w:val="000926ED"/>
    <w:rsid w:val="00093021"/>
    <w:rsid w:val="000930AF"/>
    <w:rsid w:val="0009436A"/>
    <w:rsid w:val="0009489C"/>
    <w:rsid w:val="00094D91"/>
    <w:rsid w:val="000954FD"/>
    <w:rsid w:val="000959D3"/>
    <w:rsid w:val="00095BFE"/>
    <w:rsid w:val="00097B00"/>
    <w:rsid w:val="000A076A"/>
    <w:rsid w:val="000A15B6"/>
    <w:rsid w:val="000A1935"/>
    <w:rsid w:val="000A1FD2"/>
    <w:rsid w:val="000A2475"/>
    <w:rsid w:val="000A2B5F"/>
    <w:rsid w:val="000A2E76"/>
    <w:rsid w:val="000A45FC"/>
    <w:rsid w:val="000A4A3D"/>
    <w:rsid w:val="000A4E14"/>
    <w:rsid w:val="000A4FCA"/>
    <w:rsid w:val="000A556D"/>
    <w:rsid w:val="000A56B4"/>
    <w:rsid w:val="000A5761"/>
    <w:rsid w:val="000A5794"/>
    <w:rsid w:val="000A5F1F"/>
    <w:rsid w:val="000A659C"/>
    <w:rsid w:val="000A73BB"/>
    <w:rsid w:val="000A77BA"/>
    <w:rsid w:val="000A7B00"/>
    <w:rsid w:val="000A7E38"/>
    <w:rsid w:val="000B07A0"/>
    <w:rsid w:val="000B0A14"/>
    <w:rsid w:val="000B0AC1"/>
    <w:rsid w:val="000B1121"/>
    <w:rsid w:val="000B140A"/>
    <w:rsid w:val="000B1515"/>
    <w:rsid w:val="000B1922"/>
    <w:rsid w:val="000B1BCE"/>
    <w:rsid w:val="000B20D1"/>
    <w:rsid w:val="000B2A95"/>
    <w:rsid w:val="000B489E"/>
    <w:rsid w:val="000B4AC7"/>
    <w:rsid w:val="000B58D2"/>
    <w:rsid w:val="000B5A84"/>
    <w:rsid w:val="000B7579"/>
    <w:rsid w:val="000B7D9F"/>
    <w:rsid w:val="000B7FEF"/>
    <w:rsid w:val="000C0050"/>
    <w:rsid w:val="000C05FE"/>
    <w:rsid w:val="000C1389"/>
    <w:rsid w:val="000C1A40"/>
    <w:rsid w:val="000C1D6A"/>
    <w:rsid w:val="000C29A3"/>
    <w:rsid w:val="000C2D10"/>
    <w:rsid w:val="000C2EE4"/>
    <w:rsid w:val="000C338E"/>
    <w:rsid w:val="000C3911"/>
    <w:rsid w:val="000C3BFF"/>
    <w:rsid w:val="000C412A"/>
    <w:rsid w:val="000C4884"/>
    <w:rsid w:val="000C4991"/>
    <w:rsid w:val="000C4D08"/>
    <w:rsid w:val="000C4DCB"/>
    <w:rsid w:val="000C52A3"/>
    <w:rsid w:val="000C5A2C"/>
    <w:rsid w:val="000C642D"/>
    <w:rsid w:val="000C66D1"/>
    <w:rsid w:val="000C6A53"/>
    <w:rsid w:val="000C71DE"/>
    <w:rsid w:val="000C75AE"/>
    <w:rsid w:val="000C7859"/>
    <w:rsid w:val="000C7917"/>
    <w:rsid w:val="000C7AC8"/>
    <w:rsid w:val="000C7CFE"/>
    <w:rsid w:val="000D038C"/>
    <w:rsid w:val="000D0627"/>
    <w:rsid w:val="000D0CD0"/>
    <w:rsid w:val="000D13B3"/>
    <w:rsid w:val="000D1757"/>
    <w:rsid w:val="000D1A1D"/>
    <w:rsid w:val="000D1F00"/>
    <w:rsid w:val="000D1F55"/>
    <w:rsid w:val="000D2326"/>
    <w:rsid w:val="000D26A9"/>
    <w:rsid w:val="000D2EEC"/>
    <w:rsid w:val="000D367A"/>
    <w:rsid w:val="000D37E0"/>
    <w:rsid w:val="000D4B7D"/>
    <w:rsid w:val="000D4E7A"/>
    <w:rsid w:val="000D4FB8"/>
    <w:rsid w:val="000D518D"/>
    <w:rsid w:val="000D5AE5"/>
    <w:rsid w:val="000D6006"/>
    <w:rsid w:val="000D67CB"/>
    <w:rsid w:val="000D7042"/>
    <w:rsid w:val="000D73A2"/>
    <w:rsid w:val="000D7413"/>
    <w:rsid w:val="000E19B7"/>
    <w:rsid w:val="000E1A49"/>
    <w:rsid w:val="000E1AF9"/>
    <w:rsid w:val="000E1B81"/>
    <w:rsid w:val="000E1F97"/>
    <w:rsid w:val="000E2181"/>
    <w:rsid w:val="000E21DB"/>
    <w:rsid w:val="000E30A6"/>
    <w:rsid w:val="000E3D05"/>
    <w:rsid w:val="000E4C6D"/>
    <w:rsid w:val="000E4E4F"/>
    <w:rsid w:val="000E51A6"/>
    <w:rsid w:val="000E573D"/>
    <w:rsid w:val="000E579D"/>
    <w:rsid w:val="000E63F3"/>
    <w:rsid w:val="000E7012"/>
    <w:rsid w:val="000E76BA"/>
    <w:rsid w:val="000E7EF6"/>
    <w:rsid w:val="000F000D"/>
    <w:rsid w:val="000F0AC5"/>
    <w:rsid w:val="000F0E39"/>
    <w:rsid w:val="000F15D0"/>
    <w:rsid w:val="000F16D5"/>
    <w:rsid w:val="000F19B6"/>
    <w:rsid w:val="000F1D42"/>
    <w:rsid w:val="000F2A0B"/>
    <w:rsid w:val="000F2A29"/>
    <w:rsid w:val="000F339B"/>
    <w:rsid w:val="000F35F6"/>
    <w:rsid w:val="000F3A2E"/>
    <w:rsid w:val="000F3B20"/>
    <w:rsid w:val="000F40F9"/>
    <w:rsid w:val="000F46F0"/>
    <w:rsid w:val="000F4955"/>
    <w:rsid w:val="000F4F57"/>
    <w:rsid w:val="000F53E3"/>
    <w:rsid w:val="000F55F1"/>
    <w:rsid w:val="000F57DC"/>
    <w:rsid w:val="000F5973"/>
    <w:rsid w:val="000F5B8D"/>
    <w:rsid w:val="000F6B44"/>
    <w:rsid w:val="000F769B"/>
    <w:rsid w:val="000F7F05"/>
    <w:rsid w:val="00100153"/>
    <w:rsid w:val="001004A1"/>
    <w:rsid w:val="001008BD"/>
    <w:rsid w:val="00100F9D"/>
    <w:rsid w:val="00100FF7"/>
    <w:rsid w:val="00101A47"/>
    <w:rsid w:val="00101EF5"/>
    <w:rsid w:val="00102449"/>
    <w:rsid w:val="00102624"/>
    <w:rsid w:val="00102B7C"/>
    <w:rsid w:val="001030E9"/>
    <w:rsid w:val="0010352B"/>
    <w:rsid w:val="0010352F"/>
    <w:rsid w:val="001036A1"/>
    <w:rsid w:val="001041E1"/>
    <w:rsid w:val="001042F2"/>
    <w:rsid w:val="00105166"/>
    <w:rsid w:val="00105B78"/>
    <w:rsid w:val="001065C9"/>
    <w:rsid w:val="0010732A"/>
    <w:rsid w:val="00107ECD"/>
    <w:rsid w:val="0011066C"/>
    <w:rsid w:val="001108B2"/>
    <w:rsid w:val="0011131E"/>
    <w:rsid w:val="001118D7"/>
    <w:rsid w:val="001119E0"/>
    <w:rsid w:val="00111B53"/>
    <w:rsid w:val="00111BF5"/>
    <w:rsid w:val="00111F69"/>
    <w:rsid w:val="001122B1"/>
    <w:rsid w:val="001124A0"/>
    <w:rsid w:val="001124CD"/>
    <w:rsid w:val="0011252F"/>
    <w:rsid w:val="00112DD7"/>
    <w:rsid w:val="001138A1"/>
    <w:rsid w:val="00114051"/>
    <w:rsid w:val="001143A1"/>
    <w:rsid w:val="001146A2"/>
    <w:rsid w:val="00114781"/>
    <w:rsid w:val="00114BC1"/>
    <w:rsid w:val="00114E5B"/>
    <w:rsid w:val="00114FCB"/>
    <w:rsid w:val="00114FE4"/>
    <w:rsid w:val="001150F3"/>
    <w:rsid w:val="001151A0"/>
    <w:rsid w:val="001153F4"/>
    <w:rsid w:val="001159A9"/>
    <w:rsid w:val="00115D6D"/>
    <w:rsid w:val="001163D0"/>
    <w:rsid w:val="001166D7"/>
    <w:rsid w:val="0011794C"/>
    <w:rsid w:val="001179E9"/>
    <w:rsid w:val="00117C38"/>
    <w:rsid w:val="0012010C"/>
    <w:rsid w:val="0012076A"/>
    <w:rsid w:val="00120E83"/>
    <w:rsid w:val="001214C5"/>
    <w:rsid w:val="001216E7"/>
    <w:rsid w:val="001219F7"/>
    <w:rsid w:val="00121AEA"/>
    <w:rsid w:val="001220F0"/>
    <w:rsid w:val="00122758"/>
    <w:rsid w:val="00122FB1"/>
    <w:rsid w:val="0012331C"/>
    <w:rsid w:val="00123867"/>
    <w:rsid w:val="00123A6A"/>
    <w:rsid w:val="00124342"/>
    <w:rsid w:val="0012438E"/>
    <w:rsid w:val="001244DD"/>
    <w:rsid w:val="00124B35"/>
    <w:rsid w:val="00124FB0"/>
    <w:rsid w:val="001255A8"/>
    <w:rsid w:val="001257B1"/>
    <w:rsid w:val="00125E71"/>
    <w:rsid w:val="0012638D"/>
    <w:rsid w:val="001263A2"/>
    <w:rsid w:val="00126B03"/>
    <w:rsid w:val="001275D2"/>
    <w:rsid w:val="00127A6F"/>
    <w:rsid w:val="00127AD9"/>
    <w:rsid w:val="00127CC3"/>
    <w:rsid w:val="00127D1F"/>
    <w:rsid w:val="00130193"/>
    <w:rsid w:val="00130264"/>
    <w:rsid w:val="0013043C"/>
    <w:rsid w:val="00130A25"/>
    <w:rsid w:val="00130A28"/>
    <w:rsid w:val="00131AD2"/>
    <w:rsid w:val="00131B08"/>
    <w:rsid w:val="00131B27"/>
    <w:rsid w:val="0013246D"/>
    <w:rsid w:val="0013284A"/>
    <w:rsid w:val="00132A85"/>
    <w:rsid w:val="0013352E"/>
    <w:rsid w:val="0013369A"/>
    <w:rsid w:val="00133AE3"/>
    <w:rsid w:val="00133C85"/>
    <w:rsid w:val="00133D4A"/>
    <w:rsid w:val="0013451B"/>
    <w:rsid w:val="00134B5F"/>
    <w:rsid w:val="00134B9B"/>
    <w:rsid w:val="00136C54"/>
    <w:rsid w:val="00136DCA"/>
    <w:rsid w:val="00136DEC"/>
    <w:rsid w:val="00137AC3"/>
    <w:rsid w:val="00137E02"/>
    <w:rsid w:val="00140255"/>
    <w:rsid w:val="00140733"/>
    <w:rsid w:val="00140AD5"/>
    <w:rsid w:val="00141F6E"/>
    <w:rsid w:val="00142126"/>
    <w:rsid w:val="001425AA"/>
    <w:rsid w:val="001426DC"/>
    <w:rsid w:val="001429B4"/>
    <w:rsid w:val="00142C1D"/>
    <w:rsid w:val="00143083"/>
    <w:rsid w:val="0014370D"/>
    <w:rsid w:val="00144B24"/>
    <w:rsid w:val="00144D57"/>
    <w:rsid w:val="00144E52"/>
    <w:rsid w:val="00144FDC"/>
    <w:rsid w:val="0014551A"/>
    <w:rsid w:val="001456C8"/>
    <w:rsid w:val="00146014"/>
    <w:rsid w:val="0014612E"/>
    <w:rsid w:val="00146DA3"/>
    <w:rsid w:val="00146E5D"/>
    <w:rsid w:val="00147FC7"/>
    <w:rsid w:val="00150138"/>
    <w:rsid w:val="00150B64"/>
    <w:rsid w:val="001512B7"/>
    <w:rsid w:val="001513C0"/>
    <w:rsid w:val="001518DA"/>
    <w:rsid w:val="001519A5"/>
    <w:rsid w:val="00151D2F"/>
    <w:rsid w:val="00151E70"/>
    <w:rsid w:val="0015262E"/>
    <w:rsid w:val="00153CD2"/>
    <w:rsid w:val="00153FB1"/>
    <w:rsid w:val="00154429"/>
    <w:rsid w:val="001545ED"/>
    <w:rsid w:val="00154DCF"/>
    <w:rsid w:val="001550C7"/>
    <w:rsid w:val="001554FF"/>
    <w:rsid w:val="001557C3"/>
    <w:rsid w:val="00155ED9"/>
    <w:rsid w:val="001561B8"/>
    <w:rsid w:val="00156590"/>
    <w:rsid w:val="00156A80"/>
    <w:rsid w:val="00156EA4"/>
    <w:rsid w:val="001574BC"/>
    <w:rsid w:val="00157B14"/>
    <w:rsid w:val="00157CB4"/>
    <w:rsid w:val="00157FE2"/>
    <w:rsid w:val="001604D6"/>
    <w:rsid w:val="001608E3"/>
    <w:rsid w:val="0016090E"/>
    <w:rsid w:val="00160A01"/>
    <w:rsid w:val="001610CC"/>
    <w:rsid w:val="001621E7"/>
    <w:rsid w:val="001627BD"/>
    <w:rsid w:val="00162807"/>
    <w:rsid w:val="00162B4B"/>
    <w:rsid w:val="00162B5E"/>
    <w:rsid w:val="00163346"/>
    <w:rsid w:val="001638EC"/>
    <w:rsid w:val="00164247"/>
    <w:rsid w:val="00164ACD"/>
    <w:rsid w:val="001651E8"/>
    <w:rsid w:val="001656FC"/>
    <w:rsid w:val="00165B5C"/>
    <w:rsid w:val="0016613E"/>
    <w:rsid w:val="00166287"/>
    <w:rsid w:val="00166446"/>
    <w:rsid w:val="00166AE2"/>
    <w:rsid w:val="00167265"/>
    <w:rsid w:val="00167A8A"/>
    <w:rsid w:val="00167A9A"/>
    <w:rsid w:val="00167AC4"/>
    <w:rsid w:val="00170295"/>
    <w:rsid w:val="0017036E"/>
    <w:rsid w:val="00170AD3"/>
    <w:rsid w:val="00171407"/>
    <w:rsid w:val="001721DF"/>
    <w:rsid w:val="0017250F"/>
    <w:rsid w:val="00172DE5"/>
    <w:rsid w:val="00172F30"/>
    <w:rsid w:val="00173030"/>
    <w:rsid w:val="001731D7"/>
    <w:rsid w:val="001737B5"/>
    <w:rsid w:val="00173DFE"/>
    <w:rsid w:val="00174044"/>
    <w:rsid w:val="00174950"/>
    <w:rsid w:val="00174CE1"/>
    <w:rsid w:val="00175453"/>
    <w:rsid w:val="001755CC"/>
    <w:rsid w:val="0017568A"/>
    <w:rsid w:val="001757C7"/>
    <w:rsid w:val="0017691B"/>
    <w:rsid w:val="00177154"/>
    <w:rsid w:val="001772E9"/>
    <w:rsid w:val="00177ADE"/>
    <w:rsid w:val="00177B17"/>
    <w:rsid w:val="00180737"/>
    <w:rsid w:val="001807BC"/>
    <w:rsid w:val="00181107"/>
    <w:rsid w:val="00181339"/>
    <w:rsid w:val="0018165F"/>
    <w:rsid w:val="00181805"/>
    <w:rsid w:val="00182101"/>
    <w:rsid w:val="00182351"/>
    <w:rsid w:val="001824F4"/>
    <w:rsid w:val="00182670"/>
    <w:rsid w:val="00182D0B"/>
    <w:rsid w:val="00182E13"/>
    <w:rsid w:val="001830CA"/>
    <w:rsid w:val="0018320C"/>
    <w:rsid w:val="00183640"/>
    <w:rsid w:val="00183B39"/>
    <w:rsid w:val="00183F17"/>
    <w:rsid w:val="00184029"/>
    <w:rsid w:val="0018408A"/>
    <w:rsid w:val="00184A9F"/>
    <w:rsid w:val="00184F69"/>
    <w:rsid w:val="00185301"/>
    <w:rsid w:val="0018530D"/>
    <w:rsid w:val="0018559C"/>
    <w:rsid w:val="00185A47"/>
    <w:rsid w:val="00185B8F"/>
    <w:rsid w:val="001864D2"/>
    <w:rsid w:val="001867A8"/>
    <w:rsid w:val="00186B34"/>
    <w:rsid w:val="00187597"/>
    <w:rsid w:val="00187C74"/>
    <w:rsid w:val="00190C9D"/>
    <w:rsid w:val="0019104F"/>
    <w:rsid w:val="0019184F"/>
    <w:rsid w:val="00191A37"/>
    <w:rsid w:val="00191B07"/>
    <w:rsid w:val="00191E66"/>
    <w:rsid w:val="00192801"/>
    <w:rsid w:val="00192E3F"/>
    <w:rsid w:val="001930BD"/>
    <w:rsid w:val="00193E77"/>
    <w:rsid w:val="00194007"/>
    <w:rsid w:val="001944B3"/>
    <w:rsid w:val="00194943"/>
    <w:rsid w:val="00195267"/>
    <w:rsid w:val="0019528D"/>
    <w:rsid w:val="001953E1"/>
    <w:rsid w:val="001957DE"/>
    <w:rsid w:val="00195DCF"/>
    <w:rsid w:val="00196286"/>
    <w:rsid w:val="00196918"/>
    <w:rsid w:val="00196A2B"/>
    <w:rsid w:val="00196AB5"/>
    <w:rsid w:val="00196C0C"/>
    <w:rsid w:val="0019729C"/>
    <w:rsid w:val="00197367"/>
    <w:rsid w:val="00197C42"/>
    <w:rsid w:val="00197DE9"/>
    <w:rsid w:val="001A053A"/>
    <w:rsid w:val="001A0959"/>
    <w:rsid w:val="001A0DE9"/>
    <w:rsid w:val="001A1364"/>
    <w:rsid w:val="001A13B5"/>
    <w:rsid w:val="001A18CC"/>
    <w:rsid w:val="001A1DC8"/>
    <w:rsid w:val="001A2266"/>
    <w:rsid w:val="001A2633"/>
    <w:rsid w:val="001A2A03"/>
    <w:rsid w:val="001A2AA0"/>
    <w:rsid w:val="001A2C57"/>
    <w:rsid w:val="001A3CB5"/>
    <w:rsid w:val="001A4AAA"/>
    <w:rsid w:val="001A4FF5"/>
    <w:rsid w:val="001A513B"/>
    <w:rsid w:val="001A54AF"/>
    <w:rsid w:val="001A6370"/>
    <w:rsid w:val="001A693C"/>
    <w:rsid w:val="001A7220"/>
    <w:rsid w:val="001A7AD4"/>
    <w:rsid w:val="001B08BF"/>
    <w:rsid w:val="001B08CC"/>
    <w:rsid w:val="001B147B"/>
    <w:rsid w:val="001B16B8"/>
    <w:rsid w:val="001B1A40"/>
    <w:rsid w:val="001B2764"/>
    <w:rsid w:val="001B32AB"/>
    <w:rsid w:val="001B4215"/>
    <w:rsid w:val="001B446E"/>
    <w:rsid w:val="001B46B7"/>
    <w:rsid w:val="001B482C"/>
    <w:rsid w:val="001B56A6"/>
    <w:rsid w:val="001B5A0A"/>
    <w:rsid w:val="001B603E"/>
    <w:rsid w:val="001B688A"/>
    <w:rsid w:val="001B7C7B"/>
    <w:rsid w:val="001C0081"/>
    <w:rsid w:val="001C0571"/>
    <w:rsid w:val="001C0701"/>
    <w:rsid w:val="001C0B7D"/>
    <w:rsid w:val="001C0E2F"/>
    <w:rsid w:val="001C1504"/>
    <w:rsid w:val="001C17CB"/>
    <w:rsid w:val="001C1C6D"/>
    <w:rsid w:val="001C1D05"/>
    <w:rsid w:val="001C1E54"/>
    <w:rsid w:val="001C1FD8"/>
    <w:rsid w:val="001C2122"/>
    <w:rsid w:val="001C21FC"/>
    <w:rsid w:val="001C240A"/>
    <w:rsid w:val="001C2830"/>
    <w:rsid w:val="001C357A"/>
    <w:rsid w:val="001C3AB8"/>
    <w:rsid w:val="001C3D43"/>
    <w:rsid w:val="001C3FE5"/>
    <w:rsid w:val="001C4337"/>
    <w:rsid w:val="001C45E8"/>
    <w:rsid w:val="001C4EA3"/>
    <w:rsid w:val="001C5DA9"/>
    <w:rsid w:val="001C5F44"/>
    <w:rsid w:val="001C6B4E"/>
    <w:rsid w:val="001C6FC6"/>
    <w:rsid w:val="001C70AC"/>
    <w:rsid w:val="001C73B5"/>
    <w:rsid w:val="001C78F9"/>
    <w:rsid w:val="001C7E19"/>
    <w:rsid w:val="001D1512"/>
    <w:rsid w:val="001D1788"/>
    <w:rsid w:val="001D2018"/>
    <w:rsid w:val="001D24CF"/>
    <w:rsid w:val="001D2B41"/>
    <w:rsid w:val="001D2E7A"/>
    <w:rsid w:val="001D35CF"/>
    <w:rsid w:val="001D3B4C"/>
    <w:rsid w:val="001D3D8F"/>
    <w:rsid w:val="001D4397"/>
    <w:rsid w:val="001D471C"/>
    <w:rsid w:val="001D516A"/>
    <w:rsid w:val="001D568A"/>
    <w:rsid w:val="001D5BDC"/>
    <w:rsid w:val="001D66D6"/>
    <w:rsid w:val="001D686E"/>
    <w:rsid w:val="001D6C00"/>
    <w:rsid w:val="001D6D5C"/>
    <w:rsid w:val="001D74C1"/>
    <w:rsid w:val="001D7532"/>
    <w:rsid w:val="001E049D"/>
    <w:rsid w:val="001E0F86"/>
    <w:rsid w:val="001E1099"/>
    <w:rsid w:val="001E1392"/>
    <w:rsid w:val="001E1911"/>
    <w:rsid w:val="001E2145"/>
    <w:rsid w:val="001E26EF"/>
    <w:rsid w:val="001E2CD8"/>
    <w:rsid w:val="001E3075"/>
    <w:rsid w:val="001E3181"/>
    <w:rsid w:val="001E3FBE"/>
    <w:rsid w:val="001E54F3"/>
    <w:rsid w:val="001E6195"/>
    <w:rsid w:val="001E64AA"/>
    <w:rsid w:val="001E65AD"/>
    <w:rsid w:val="001E6711"/>
    <w:rsid w:val="001E7605"/>
    <w:rsid w:val="001E7B85"/>
    <w:rsid w:val="001E7F1F"/>
    <w:rsid w:val="001F0016"/>
    <w:rsid w:val="001F22EE"/>
    <w:rsid w:val="001F255E"/>
    <w:rsid w:val="001F28D2"/>
    <w:rsid w:val="001F29F7"/>
    <w:rsid w:val="001F2A99"/>
    <w:rsid w:val="001F2CC8"/>
    <w:rsid w:val="001F3896"/>
    <w:rsid w:val="001F3DE8"/>
    <w:rsid w:val="001F40C6"/>
    <w:rsid w:val="001F5007"/>
    <w:rsid w:val="001F5183"/>
    <w:rsid w:val="001F5703"/>
    <w:rsid w:val="001F5722"/>
    <w:rsid w:val="001F5A70"/>
    <w:rsid w:val="001F5DCF"/>
    <w:rsid w:val="001F5DD4"/>
    <w:rsid w:val="001F62D0"/>
    <w:rsid w:val="001F68BC"/>
    <w:rsid w:val="001F69E9"/>
    <w:rsid w:val="001F7804"/>
    <w:rsid w:val="001F78B9"/>
    <w:rsid w:val="001F7C84"/>
    <w:rsid w:val="001F7D97"/>
    <w:rsid w:val="002001B7"/>
    <w:rsid w:val="002003CE"/>
    <w:rsid w:val="00200DE8"/>
    <w:rsid w:val="00200E84"/>
    <w:rsid w:val="0020155D"/>
    <w:rsid w:val="00201790"/>
    <w:rsid w:val="00201C55"/>
    <w:rsid w:val="00201EE4"/>
    <w:rsid w:val="00202010"/>
    <w:rsid w:val="00202745"/>
    <w:rsid w:val="00202F14"/>
    <w:rsid w:val="00202F2F"/>
    <w:rsid w:val="00203618"/>
    <w:rsid w:val="00203799"/>
    <w:rsid w:val="00204283"/>
    <w:rsid w:val="00204610"/>
    <w:rsid w:val="00204F16"/>
    <w:rsid w:val="00204F67"/>
    <w:rsid w:val="0020598C"/>
    <w:rsid w:val="00205D27"/>
    <w:rsid w:val="002068C9"/>
    <w:rsid w:val="00206D01"/>
    <w:rsid w:val="00207402"/>
    <w:rsid w:val="002074DE"/>
    <w:rsid w:val="00207E1A"/>
    <w:rsid w:val="00210319"/>
    <w:rsid w:val="00210A2B"/>
    <w:rsid w:val="00210F1E"/>
    <w:rsid w:val="002111C4"/>
    <w:rsid w:val="002119AE"/>
    <w:rsid w:val="00211A3C"/>
    <w:rsid w:val="00211E6E"/>
    <w:rsid w:val="00211F58"/>
    <w:rsid w:val="00212115"/>
    <w:rsid w:val="002126FC"/>
    <w:rsid w:val="00212DFE"/>
    <w:rsid w:val="00212E60"/>
    <w:rsid w:val="00213710"/>
    <w:rsid w:val="00213746"/>
    <w:rsid w:val="00214510"/>
    <w:rsid w:val="0021464C"/>
    <w:rsid w:val="00214871"/>
    <w:rsid w:val="00214D7B"/>
    <w:rsid w:val="00215438"/>
    <w:rsid w:val="002157BE"/>
    <w:rsid w:val="00215B11"/>
    <w:rsid w:val="0021644B"/>
    <w:rsid w:val="00216977"/>
    <w:rsid w:val="00216E27"/>
    <w:rsid w:val="00217DF1"/>
    <w:rsid w:val="00220688"/>
    <w:rsid w:val="00220F50"/>
    <w:rsid w:val="002211E8"/>
    <w:rsid w:val="002212D3"/>
    <w:rsid w:val="0022162A"/>
    <w:rsid w:val="00221FC6"/>
    <w:rsid w:val="002220FD"/>
    <w:rsid w:val="00222B74"/>
    <w:rsid w:val="0022369C"/>
    <w:rsid w:val="002238AF"/>
    <w:rsid w:val="00223FB9"/>
    <w:rsid w:val="002240CB"/>
    <w:rsid w:val="002242C4"/>
    <w:rsid w:val="00224DC3"/>
    <w:rsid w:val="002250B3"/>
    <w:rsid w:val="00225532"/>
    <w:rsid w:val="002263DC"/>
    <w:rsid w:val="00226D03"/>
    <w:rsid w:val="00226F4B"/>
    <w:rsid w:val="00227973"/>
    <w:rsid w:val="00227A74"/>
    <w:rsid w:val="00227AEC"/>
    <w:rsid w:val="00227CF3"/>
    <w:rsid w:val="00227D3C"/>
    <w:rsid w:val="00227F26"/>
    <w:rsid w:val="00227F3C"/>
    <w:rsid w:val="00227F94"/>
    <w:rsid w:val="00230355"/>
    <w:rsid w:val="0023158F"/>
    <w:rsid w:val="00231BF5"/>
    <w:rsid w:val="00231E75"/>
    <w:rsid w:val="00232497"/>
    <w:rsid w:val="0023256C"/>
    <w:rsid w:val="00232791"/>
    <w:rsid w:val="00232802"/>
    <w:rsid w:val="00232843"/>
    <w:rsid w:val="00233A14"/>
    <w:rsid w:val="00233BB2"/>
    <w:rsid w:val="00233CBA"/>
    <w:rsid w:val="00233DE2"/>
    <w:rsid w:val="00234408"/>
    <w:rsid w:val="002345C1"/>
    <w:rsid w:val="002347C6"/>
    <w:rsid w:val="0023499A"/>
    <w:rsid w:val="00234A1E"/>
    <w:rsid w:val="00234ED4"/>
    <w:rsid w:val="00235ACA"/>
    <w:rsid w:val="00235C5F"/>
    <w:rsid w:val="00235E1E"/>
    <w:rsid w:val="002366C4"/>
    <w:rsid w:val="00236F7A"/>
    <w:rsid w:val="00237175"/>
    <w:rsid w:val="00237425"/>
    <w:rsid w:val="002375C5"/>
    <w:rsid w:val="002378CA"/>
    <w:rsid w:val="00237951"/>
    <w:rsid w:val="0023798E"/>
    <w:rsid w:val="002379DD"/>
    <w:rsid w:val="0024068A"/>
    <w:rsid w:val="00241291"/>
    <w:rsid w:val="0024134C"/>
    <w:rsid w:val="002413F6"/>
    <w:rsid w:val="00241433"/>
    <w:rsid w:val="00241ECD"/>
    <w:rsid w:val="0024210B"/>
    <w:rsid w:val="0024259F"/>
    <w:rsid w:val="002427AA"/>
    <w:rsid w:val="0024479E"/>
    <w:rsid w:val="002447AB"/>
    <w:rsid w:val="00244C59"/>
    <w:rsid w:val="00245007"/>
    <w:rsid w:val="0024501F"/>
    <w:rsid w:val="002452D4"/>
    <w:rsid w:val="002459D6"/>
    <w:rsid w:val="00245C43"/>
    <w:rsid w:val="002464F9"/>
    <w:rsid w:val="00246607"/>
    <w:rsid w:val="002469AA"/>
    <w:rsid w:val="00246F6F"/>
    <w:rsid w:val="002470C2"/>
    <w:rsid w:val="002475F3"/>
    <w:rsid w:val="00250407"/>
    <w:rsid w:val="00250529"/>
    <w:rsid w:val="002508E4"/>
    <w:rsid w:val="00250AAA"/>
    <w:rsid w:val="00251721"/>
    <w:rsid w:val="00251933"/>
    <w:rsid w:val="00251CC0"/>
    <w:rsid w:val="00252207"/>
    <w:rsid w:val="00253000"/>
    <w:rsid w:val="002533FE"/>
    <w:rsid w:val="00253737"/>
    <w:rsid w:val="00254041"/>
    <w:rsid w:val="00254F1E"/>
    <w:rsid w:val="00254F76"/>
    <w:rsid w:val="002555E9"/>
    <w:rsid w:val="00255816"/>
    <w:rsid w:val="00256647"/>
    <w:rsid w:val="0025673A"/>
    <w:rsid w:val="0025679A"/>
    <w:rsid w:val="00257398"/>
    <w:rsid w:val="00260377"/>
    <w:rsid w:val="00260901"/>
    <w:rsid w:val="00260C7A"/>
    <w:rsid w:val="0026119A"/>
    <w:rsid w:val="00261F20"/>
    <w:rsid w:val="00261F33"/>
    <w:rsid w:val="00262692"/>
    <w:rsid w:val="002630A7"/>
    <w:rsid w:val="002634FD"/>
    <w:rsid w:val="00263676"/>
    <w:rsid w:val="00263AC4"/>
    <w:rsid w:val="00263C2B"/>
    <w:rsid w:val="00263C9E"/>
    <w:rsid w:val="002645FD"/>
    <w:rsid w:val="00264A37"/>
    <w:rsid w:val="00264B08"/>
    <w:rsid w:val="00264B5D"/>
    <w:rsid w:val="00264DA2"/>
    <w:rsid w:val="00264FFE"/>
    <w:rsid w:val="002652E8"/>
    <w:rsid w:val="00265812"/>
    <w:rsid w:val="00265D00"/>
    <w:rsid w:val="0026633F"/>
    <w:rsid w:val="00266887"/>
    <w:rsid w:val="0026692F"/>
    <w:rsid w:val="00266C78"/>
    <w:rsid w:val="00267001"/>
    <w:rsid w:val="0026715F"/>
    <w:rsid w:val="0026767C"/>
    <w:rsid w:val="00267772"/>
    <w:rsid w:val="0026798F"/>
    <w:rsid w:val="00267B5B"/>
    <w:rsid w:val="00267D4B"/>
    <w:rsid w:val="00267F07"/>
    <w:rsid w:val="0027025E"/>
    <w:rsid w:val="00270603"/>
    <w:rsid w:val="0027066F"/>
    <w:rsid w:val="002714AA"/>
    <w:rsid w:val="0027161A"/>
    <w:rsid w:val="00271A1E"/>
    <w:rsid w:val="00271ACE"/>
    <w:rsid w:val="00271E5A"/>
    <w:rsid w:val="00272AAC"/>
    <w:rsid w:val="00273288"/>
    <w:rsid w:val="002748C7"/>
    <w:rsid w:val="00274C1A"/>
    <w:rsid w:val="00275991"/>
    <w:rsid w:val="00276393"/>
    <w:rsid w:val="0027641F"/>
    <w:rsid w:val="00276534"/>
    <w:rsid w:val="00276899"/>
    <w:rsid w:val="00276B95"/>
    <w:rsid w:val="00276CAE"/>
    <w:rsid w:val="00277A5C"/>
    <w:rsid w:val="00277B78"/>
    <w:rsid w:val="00277EAE"/>
    <w:rsid w:val="00280149"/>
    <w:rsid w:val="00280161"/>
    <w:rsid w:val="0028053D"/>
    <w:rsid w:val="00280A1C"/>
    <w:rsid w:val="0028161E"/>
    <w:rsid w:val="0028186D"/>
    <w:rsid w:val="00281BB9"/>
    <w:rsid w:val="00282593"/>
    <w:rsid w:val="002833F8"/>
    <w:rsid w:val="002844C9"/>
    <w:rsid w:val="00284BCA"/>
    <w:rsid w:val="00284CE1"/>
    <w:rsid w:val="00285167"/>
    <w:rsid w:val="00285345"/>
    <w:rsid w:val="002853E0"/>
    <w:rsid w:val="00285BD3"/>
    <w:rsid w:val="00285D49"/>
    <w:rsid w:val="00286058"/>
    <w:rsid w:val="002871F2"/>
    <w:rsid w:val="002872F4"/>
    <w:rsid w:val="00287D8C"/>
    <w:rsid w:val="002907FE"/>
    <w:rsid w:val="002918FF"/>
    <w:rsid w:val="00291C73"/>
    <w:rsid w:val="00291DB6"/>
    <w:rsid w:val="00292016"/>
    <w:rsid w:val="00292683"/>
    <w:rsid w:val="002926E4"/>
    <w:rsid w:val="0029294A"/>
    <w:rsid w:val="00292A83"/>
    <w:rsid w:val="00292D52"/>
    <w:rsid w:val="00292DB8"/>
    <w:rsid w:val="00292F67"/>
    <w:rsid w:val="00293196"/>
    <w:rsid w:val="00293945"/>
    <w:rsid w:val="00293F08"/>
    <w:rsid w:val="002944EB"/>
    <w:rsid w:val="00294946"/>
    <w:rsid w:val="00294B51"/>
    <w:rsid w:val="00295497"/>
    <w:rsid w:val="00295554"/>
    <w:rsid w:val="00295A82"/>
    <w:rsid w:val="00297226"/>
    <w:rsid w:val="00297429"/>
    <w:rsid w:val="0029748F"/>
    <w:rsid w:val="00297518"/>
    <w:rsid w:val="002A0496"/>
    <w:rsid w:val="002A049A"/>
    <w:rsid w:val="002A0AF8"/>
    <w:rsid w:val="002A0DEF"/>
    <w:rsid w:val="002A0E35"/>
    <w:rsid w:val="002A1102"/>
    <w:rsid w:val="002A1130"/>
    <w:rsid w:val="002A1747"/>
    <w:rsid w:val="002A18E6"/>
    <w:rsid w:val="002A2DA8"/>
    <w:rsid w:val="002A3089"/>
    <w:rsid w:val="002A3610"/>
    <w:rsid w:val="002A36E8"/>
    <w:rsid w:val="002A3746"/>
    <w:rsid w:val="002A3C60"/>
    <w:rsid w:val="002A40E7"/>
    <w:rsid w:val="002A45AC"/>
    <w:rsid w:val="002A4D03"/>
    <w:rsid w:val="002A4FE6"/>
    <w:rsid w:val="002A53C9"/>
    <w:rsid w:val="002A5DCD"/>
    <w:rsid w:val="002A5F4D"/>
    <w:rsid w:val="002A6364"/>
    <w:rsid w:val="002A667C"/>
    <w:rsid w:val="002A66DE"/>
    <w:rsid w:val="002A6C4A"/>
    <w:rsid w:val="002A70C5"/>
    <w:rsid w:val="002A7147"/>
    <w:rsid w:val="002A7500"/>
    <w:rsid w:val="002B015D"/>
    <w:rsid w:val="002B0328"/>
    <w:rsid w:val="002B06CB"/>
    <w:rsid w:val="002B0E21"/>
    <w:rsid w:val="002B1B6C"/>
    <w:rsid w:val="002B1EC6"/>
    <w:rsid w:val="002B20DD"/>
    <w:rsid w:val="002B2648"/>
    <w:rsid w:val="002B292E"/>
    <w:rsid w:val="002B2BD7"/>
    <w:rsid w:val="002B3048"/>
    <w:rsid w:val="002B3CD5"/>
    <w:rsid w:val="002B45D2"/>
    <w:rsid w:val="002B4D27"/>
    <w:rsid w:val="002B4D7C"/>
    <w:rsid w:val="002B4FC6"/>
    <w:rsid w:val="002B523A"/>
    <w:rsid w:val="002B58D4"/>
    <w:rsid w:val="002B59BE"/>
    <w:rsid w:val="002B5CDA"/>
    <w:rsid w:val="002B6218"/>
    <w:rsid w:val="002B63E2"/>
    <w:rsid w:val="002B666D"/>
    <w:rsid w:val="002B7063"/>
    <w:rsid w:val="002B7563"/>
    <w:rsid w:val="002B7851"/>
    <w:rsid w:val="002B796D"/>
    <w:rsid w:val="002B7B52"/>
    <w:rsid w:val="002B7C35"/>
    <w:rsid w:val="002C03F1"/>
    <w:rsid w:val="002C074A"/>
    <w:rsid w:val="002C08B4"/>
    <w:rsid w:val="002C09DD"/>
    <w:rsid w:val="002C102C"/>
    <w:rsid w:val="002C13E6"/>
    <w:rsid w:val="002C1A5D"/>
    <w:rsid w:val="002C233D"/>
    <w:rsid w:val="002C25AD"/>
    <w:rsid w:val="002C286A"/>
    <w:rsid w:val="002C2BAD"/>
    <w:rsid w:val="002C2C08"/>
    <w:rsid w:val="002C31B2"/>
    <w:rsid w:val="002C3CA8"/>
    <w:rsid w:val="002C3EFA"/>
    <w:rsid w:val="002C4C8D"/>
    <w:rsid w:val="002C6500"/>
    <w:rsid w:val="002C66E9"/>
    <w:rsid w:val="002C679C"/>
    <w:rsid w:val="002C7007"/>
    <w:rsid w:val="002C79BB"/>
    <w:rsid w:val="002D06E6"/>
    <w:rsid w:val="002D15A6"/>
    <w:rsid w:val="002D16C2"/>
    <w:rsid w:val="002D21F2"/>
    <w:rsid w:val="002D29BF"/>
    <w:rsid w:val="002D2F56"/>
    <w:rsid w:val="002D3413"/>
    <w:rsid w:val="002D36E2"/>
    <w:rsid w:val="002D3B6C"/>
    <w:rsid w:val="002D3E93"/>
    <w:rsid w:val="002D41D1"/>
    <w:rsid w:val="002D424D"/>
    <w:rsid w:val="002D4444"/>
    <w:rsid w:val="002D4562"/>
    <w:rsid w:val="002D4AA5"/>
    <w:rsid w:val="002D4BB8"/>
    <w:rsid w:val="002D4DA0"/>
    <w:rsid w:val="002D6AB4"/>
    <w:rsid w:val="002D6DA7"/>
    <w:rsid w:val="002D7127"/>
    <w:rsid w:val="002D728A"/>
    <w:rsid w:val="002D747E"/>
    <w:rsid w:val="002D7753"/>
    <w:rsid w:val="002D7A4B"/>
    <w:rsid w:val="002E0505"/>
    <w:rsid w:val="002E0B0A"/>
    <w:rsid w:val="002E0E48"/>
    <w:rsid w:val="002E0EDF"/>
    <w:rsid w:val="002E2007"/>
    <w:rsid w:val="002E2B51"/>
    <w:rsid w:val="002E3B3D"/>
    <w:rsid w:val="002E3CDB"/>
    <w:rsid w:val="002E418F"/>
    <w:rsid w:val="002E5561"/>
    <w:rsid w:val="002E5D27"/>
    <w:rsid w:val="002E67E4"/>
    <w:rsid w:val="002E7016"/>
    <w:rsid w:val="002E71A6"/>
    <w:rsid w:val="002E75C6"/>
    <w:rsid w:val="002E76AC"/>
    <w:rsid w:val="002E7AA2"/>
    <w:rsid w:val="002E7CFF"/>
    <w:rsid w:val="002F0283"/>
    <w:rsid w:val="002F103E"/>
    <w:rsid w:val="002F16E0"/>
    <w:rsid w:val="002F1A2E"/>
    <w:rsid w:val="002F1EEA"/>
    <w:rsid w:val="002F225F"/>
    <w:rsid w:val="002F2602"/>
    <w:rsid w:val="002F299E"/>
    <w:rsid w:val="002F2A17"/>
    <w:rsid w:val="002F309D"/>
    <w:rsid w:val="002F45DC"/>
    <w:rsid w:val="002F4C16"/>
    <w:rsid w:val="002F4D5E"/>
    <w:rsid w:val="002F4D66"/>
    <w:rsid w:val="002F538F"/>
    <w:rsid w:val="002F555C"/>
    <w:rsid w:val="002F55E2"/>
    <w:rsid w:val="002F55EA"/>
    <w:rsid w:val="002F5601"/>
    <w:rsid w:val="002F57B4"/>
    <w:rsid w:val="002F5DF5"/>
    <w:rsid w:val="002F6A78"/>
    <w:rsid w:val="002F6B70"/>
    <w:rsid w:val="002F6FF3"/>
    <w:rsid w:val="002F78DA"/>
    <w:rsid w:val="002F7A46"/>
    <w:rsid w:val="002F7A67"/>
    <w:rsid w:val="002F7AF2"/>
    <w:rsid w:val="00300459"/>
    <w:rsid w:val="0030054C"/>
    <w:rsid w:val="00300767"/>
    <w:rsid w:val="00300941"/>
    <w:rsid w:val="00300C88"/>
    <w:rsid w:val="003011F6"/>
    <w:rsid w:val="00301571"/>
    <w:rsid w:val="0030183B"/>
    <w:rsid w:val="00301A46"/>
    <w:rsid w:val="003022A0"/>
    <w:rsid w:val="00302BC7"/>
    <w:rsid w:val="00302ED0"/>
    <w:rsid w:val="00302F69"/>
    <w:rsid w:val="0030309C"/>
    <w:rsid w:val="00303352"/>
    <w:rsid w:val="00303499"/>
    <w:rsid w:val="0030351C"/>
    <w:rsid w:val="003037FA"/>
    <w:rsid w:val="0030386D"/>
    <w:rsid w:val="00303CE3"/>
    <w:rsid w:val="00304197"/>
    <w:rsid w:val="00304428"/>
    <w:rsid w:val="00304864"/>
    <w:rsid w:val="00304B9D"/>
    <w:rsid w:val="00304D99"/>
    <w:rsid w:val="003052C3"/>
    <w:rsid w:val="0030530B"/>
    <w:rsid w:val="00305850"/>
    <w:rsid w:val="00305B78"/>
    <w:rsid w:val="00305B96"/>
    <w:rsid w:val="00305EA6"/>
    <w:rsid w:val="00305F96"/>
    <w:rsid w:val="003062A8"/>
    <w:rsid w:val="00306396"/>
    <w:rsid w:val="0030688F"/>
    <w:rsid w:val="00306A68"/>
    <w:rsid w:val="00306D56"/>
    <w:rsid w:val="0030720A"/>
    <w:rsid w:val="003078D0"/>
    <w:rsid w:val="00307B2C"/>
    <w:rsid w:val="00310D4D"/>
    <w:rsid w:val="00310DEE"/>
    <w:rsid w:val="003110BD"/>
    <w:rsid w:val="0031123C"/>
    <w:rsid w:val="00311266"/>
    <w:rsid w:val="0031161C"/>
    <w:rsid w:val="00311B6B"/>
    <w:rsid w:val="00311DCB"/>
    <w:rsid w:val="003120EE"/>
    <w:rsid w:val="003121D4"/>
    <w:rsid w:val="00312270"/>
    <w:rsid w:val="00312401"/>
    <w:rsid w:val="00312512"/>
    <w:rsid w:val="00312630"/>
    <w:rsid w:val="00312D59"/>
    <w:rsid w:val="00312E69"/>
    <w:rsid w:val="00313AD7"/>
    <w:rsid w:val="00315815"/>
    <w:rsid w:val="00315B30"/>
    <w:rsid w:val="00316ECD"/>
    <w:rsid w:val="00317010"/>
    <w:rsid w:val="0031709A"/>
    <w:rsid w:val="00317113"/>
    <w:rsid w:val="00317487"/>
    <w:rsid w:val="0032047E"/>
    <w:rsid w:val="00320536"/>
    <w:rsid w:val="003209A5"/>
    <w:rsid w:val="0032105F"/>
    <w:rsid w:val="00321129"/>
    <w:rsid w:val="00322413"/>
    <w:rsid w:val="00322685"/>
    <w:rsid w:val="003228C1"/>
    <w:rsid w:val="00322B6D"/>
    <w:rsid w:val="00322FC6"/>
    <w:rsid w:val="00324656"/>
    <w:rsid w:val="00325239"/>
    <w:rsid w:val="00325795"/>
    <w:rsid w:val="00325813"/>
    <w:rsid w:val="00325C0B"/>
    <w:rsid w:val="00325D33"/>
    <w:rsid w:val="003269DC"/>
    <w:rsid w:val="00326AE2"/>
    <w:rsid w:val="00326B12"/>
    <w:rsid w:val="00327A24"/>
    <w:rsid w:val="00327DE2"/>
    <w:rsid w:val="003303B3"/>
    <w:rsid w:val="00330F5D"/>
    <w:rsid w:val="003311C0"/>
    <w:rsid w:val="0033124F"/>
    <w:rsid w:val="003312D6"/>
    <w:rsid w:val="00332064"/>
    <w:rsid w:val="00332AA2"/>
    <w:rsid w:val="00332CC0"/>
    <w:rsid w:val="00333097"/>
    <w:rsid w:val="0033324F"/>
    <w:rsid w:val="00333D79"/>
    <w:rsid w:val="00333EB1"/>
    <w:rsid w:val="00334C59"/>
    <w:rsid w:val="00334CC9"/>
    <w:rsid w:val="003352BE"/>
    <w:rsid w:val="00335812"/>
    <w:rsid w:val="00335ED6"/>
    <w:rsid w:val="003364BC"/>
    <w:rsid w:val="003366F9"/>
    <w:rsid w:val="00336DD4"/>
    <w:rsid w:val="0033719F"/>
    <w:rsid w:val="00337B97"/>
    <w:rsid w:val="00340816"/>
    <w:rsid w:val="0034098D"/>
    <w:rsid w:val="003409EE"/>
    <w:rsid w:val="00340EB8"/>
    <w:rsid w:val="00341878"/>
    <w:rsid w:val="00341C0B"/>
    <w:rsid w:val="003420EB"/>
    <w:rsid w:val="00342756"/>
    <w:rsid w:val="003428AB"/>
    <w:rsid w:val="003428DA"/>
    <w:rsid w:val="00342FD9"/>
    <w:rsid w:val="0034306F"/>
    <w:rsid w:val="00343782"/>
    <w:rsid w:val="00343A24"/>
    <w:rsid w:val="003441CA"/>
    <w:rsid w:val="0034424E"/>
    <w:rsid w:val="003442E3"/>
    <w:rsid w:val="0034440F"/>
    <w:rsid w:val="00344B3F"/>
    <w:rsid w:val="00345ED8"/>
    <w:rsid w:val="00345F11"/>
    <w:rsid w:val="00345F8E"/>
    <w:rsid w:val="0034671C"/>
    <w:rsid w:val="00346BCC"/>
    <w:rsid w:val="00347003"/>
    <w:rsid w:val="003471F9"/>
    <w:rsid w:val="00347384"/>
    <w:rsid w:val="00347693"/>
    <w:rsid w:val="003476FE"/>
    <w:rsid w:val="0034786E"/>
    <w:rsid w:val="00351216"/>
    <w:rsid w:val="0035150B"/>
    <w:rsid w:val="003516A6"/>
    <w:rsid w:val="00351963"/>
    <w:rsid w:val="00351AFB"/>
    <w:rsid w:val="00352856"/>
    <w:rsid w:val="0035300F"/>
    <w:rsid w:val="003532EB"/>
    <w:rsid w:val="00353D21"/>
    <w:rsid w:val="00353DDA"/>
    <w:rsid w:val="00353DE6"/>
    <w:rsid w:val="003541DA"/>
    <w:rsid w:val="003541EB"/>
    <w:rsid w:val="00354B7E"/>
    <w:rsid w:val="00354D63"/>
    <w:rsid w:val="00354E27"/>
    <w:rsid w:val="00355F91"/>
    <w:rsid w:val="00356C41"/>
    <w:rsid w:val="00356D5E"/>
    <w:rsid w:val="003571BE"/>
    <w:rsid w:val="00357907"/>
    <w:rsid w:val="00357B2B"/>
    <w:rsid w:val="00357D77"/>
    <w:rsid w:val="00361440"/>
    <w:rsid w:val="00362BD8"/>
    <w:rsid w:val="00362D1B"/>
    <w:rsid w:val="0036341B"/>
    <w:rsid w:val="00363A01"/>
    <w:rsid w:val="00363D48"/>
    <w:rsid w:val="00363FA8"/>
    <w:rsid w:val="00364719"/>
    <w:rsid w:val="00364D82"/>
    <w:rsid w:val="00365666"/>
    <w:rsid w:val="003656F4"/>
    <w:rsid w:val="003657B6"/>
    <w:rsid w:val="003658C0"/>
    <w:rsid w:val="00365976"/>
    <w:rsid w:val="003659F8"/>
    <w:rsid w:val="00365E06"/>
    <w:rsid w:val="0036667B"/>
    <w:rsid w:val="00366932"/>
    <w:rsid w:val="00366A8F"/>
    <w:rsid w:val="00367499"/>
    <w:rsid w:val="0037070E"/>
    <w:rsid w:val="003711C2"/>
    <w:rsid w:val="00371227"/>
    <w:rsid w:val="00371AB8"/>
    <w:rsid w:val="00372151"/>
    <w:rsid w:val="003723DE"/>
    <w:rsid w:val="0037241E"/>
    <w:rsid w:val="00373521"/>
    <w:rsid w:val="00374248"/>
    <w:rsid w:val="00374517"/>
    <w:rsid w:val="00374A82"/>
    <w:rsid w:val="0037539F"/>
    <w:rsid w:val="003756A8"/>
    <w:rsid w:val="003759FD"/>
    <w:rsid w:val="00376697"/>
    <w:rsid w:val="00376984"/>
    <w:rsid w:val="00376AE4"/>
    <w:rsid w:val="00377028"/>
    <w:rsid w:val="0037719C"/>
    <w:rsid w:val="00377587"/>
    <w:rsid w:val="0037777E"/>
    <w:rsid w:val="00377AD1"/>
    <w:rsid w:val="00380488"/>
    <w:rsid w:val="00380632"/>
    <w:rsid w:val="00380A14"/>
    <w:rsid w:val="003820E1"/>
    <w:rsid w:val="003821D4"/>
    <w:rsid w:val="00382554"/>
    <w:rsid w:val="00382735"/>
    <w:rsid w:val="003828A6"/>
    <w:rsid w:val="003829E9"/>
    <w:rsid w:val="00382A68"/>
    <w:rsid w:val="00383998"/>
    <w:rsid w:val="00383B71"/>
    <w:rsid w:val="00383DAD"/>
    <w:rsid w:val="0038407A"/>
    <w:rsid w:val="003856EE"/>
    <w:rsid w:val="00386322"/>
    <w:rsid w:val="0038656B"/>
    <w:rsid w:val="00386859"/>
    <w:rsid w:val="003868B7"/>
    <w:rsid w:val="00386BAC"/>
    <w:rsid w:val="003875FE"/>
    <w:rsid w:val="003876BE"/>
    <w:rsid w:val="00387BCE"/>
    <w:rsid w:val="00387E0C"/>
    <w:rsid w:val="00387F6B"/>
    <w:rsid w:val="003905C0"/>
    <w:rsid w:val="00390616"/>
    <w:rsid w:val="00390CD6"/>
    <w:rsid w:val="00390DB5"/>
    <w:rsid w:val="0039140E"/>
    <w:rsid w:val="00391552"/>
    <w:rsid w:val="003917C8"/>
    <w:rsid w:val="0039217C"/>
    <w:rsid w:val="00392E4C"/>
    <w:rsid w:val="00392E90"/>
    <w:rsid w:val="00393CEC"/>
    <w:rsid w:val="00393F02"/>
    <w:rsid w:val="0039423C"/>
    <w:rsid w:val="00394662"/>
    <w:rsid w:val="00394C22"/>
    <w:rsid w:val="003956A6"/>
    <w:rsid w:val="003957CC"/>
    <w:rsid w:val="00395A95"/>
    <w:rsid w:val="00395ABD"/>
    <w:rsid w:val="0039664D"/>
    <w:rsid w:val="00396E3B"/>
    <w:rsid w:val="00396E44"/>
    <w:rsid w:val="003971F7"/>
    <w:rsid w:val="003972B3"/>
    <w:rsid w:val="003973C1"/>
    <w:rsid w:val="00397463"/>
    <w:rsid w:val="003978C8"/>
    <w:rsid w:val="003A001C"/>
    <w:rsid w:val="003A15DF"/>
    <w:rsid w:val="003A20C8"/>
    <w:rsid w:val="003A2554"/>
    <w:rsid w:val="003A2AD7"/>
    <w:rsid w:val="003A38D1"/>
    <w:rsid w:val="003A3DBE"/>
    <w:rsid w:val="003A3EE9"/>
    <w:rsid w:val="003A44E2"/>
    <w:rsid w:val="003A48B7"/>
    <w:rsid w:val="003A499D"/>
    <w:rsid w:val="003A518C"/>
    <w:rsid w:val="003A57D6"/>
    <w:rsid w:val="003A5A70"/>
    <w:rsid w:val="003A5B03"/>
    <w:rsid w:val="003A5F8F"/>
    <w:rsid w:val="003A6CA1"/>
    <w:rsid w:val="003A720A"/>
    <w:rsid w:val="003A729D"/>
    <w:rsid w:val="003A7F06"/>
    <w:rsid w:val="003B007E"/>
    <w:rsid w:val="003B090C"/>
    <w:rsid w:val="003B0EBA"/>
    <w:rsid w:val="003B116F"/>
    <w:rsid w:val="003B1725"/>
    <w:rsid w:val="003B18C8"/>
    <w:rsid w:val="003B1CF8"/>
    <w:rsid w:val="003B2236"/>
    <w:rsid w:val="003B3550"/>
    <w:rsid w:val="003B38C8"/>
    <w:rsid w:val="003B42DF"/>
    <w:rsid w:val="003B4527"/>
    <w:rsid w:val="003B461A"/>
    <w:rsid w:val="003B47A3"/>
    <w:rsid w:val="003B4A07"/>
    <w:rsid w:val="003B4D3D"/>
    <w:rsid w:val="003B5145"/>
    <w:rsid w:val="003B5CDF"/>
    <w:rsid w:val="003B5F83"/>
    <w:rsid w:val="003B5F84"/>
    <w:rsid w:val="003B63D7"/>
    <w:rsid w:val="003B6A82"/>
    <w:rsid w:val="003B716F"/>
    <w:rsid w:val="003B7524"/>
    <w:rsid w:val="003B7BC9"/>
    <w:rsid w:val="003C014F"/>
    <w:rsid w:val="003C0620"/>
    <w:rsid w:val="003C075F"/>
    <w:rsid w:val="003C0788"/>
    <w:rsid w:val="003C0FCB"/>
    <w:rsid w:val="003C14E5"/>
    <w:rsid w:val="003C15C0"/>
    <w:rsid w:val="003C1A71"/>
    <w:rsid w:val="003C1F37"/>
    <w:rsid w:val="003C215A"/>
    <w:rsid w:val="003C31F9"/>
    <w:rsid w:val="003C33BE"/>
    <w:rsid w:val="003C4727"/>
    <w:rsid w:val="003C4A38"/>
    <w:rsid w:val="003C4D0E"/>
    <w:rsid w:val="003C50E9"/>
    <w:rsid w:val="003C5BF3"/>
    <w:rsid w:val="003C6374"/>
    <w:rsid w:val="003C642F"/>
    <w:rsid w:val="003C75CA"/>
    <w:rsid w:val="003C76D0"/>
    <w:rsid w:val="003C7B0E"/>
    <w:rsid w:val="003D0223"/>
    <w:rsid w:val="003D09ED"/>
    <w:rsid w:val="003D113B"/>
    <w:rsid w:val="003D13F5"/>
    <w:rsid w:val="003D1871"/>
    <w:rsid w:val="003D1F55"/>
    <w:rsid w:val="003D2A39"/>
    <w:rsid w:val="003D2AF2"/>
    <w:rsid w:val="003D3307"/>
    <w:rsid w:val="003D365F"/>
    <w:rsid w:val="003D366A"/>
    <w:rsid w:val="003D3691"/>
    <w:rsid w:val="003D42FC"/>
    <w:rsid w:val="003D4A6D"/>
    <w:rsid w:val="003D52BC"/>
    <w:rsid w:val="003D57CC"/>
    <w:rsid w:val="003D651F"/>
    <w:rsid w:val="003D674A"/>
    <w:rsid w:val="003D695F"/>
    <w:rsid w:val="003D6E0B"/>
    <w:rsid w:val="003D74AA"/>
    <w:rsid w:val="003E0E84"/>
    <w:rsid w:val="003E1848"/>
    <w:rsid w:val="003E1BF8"/>
    <w:rsid w:val="003E1D9A"/>
    <w:rsid w:val="003E1E49"/>
    <w:rsid w:val="003E335D"/>
    <w:rsid w:val="003E3489"/>
    <w:rsid w:val="003E3663"/>
    <w:rsid w:val="003E37D8"/>
    <w:rsid w:val="003E4727"/>
    <w:rsid w:val="003E5249"/>
    <w:rsid w:val="003E6735"/>
    <w:rsid w:val="003E69E0"/>
    <w:rsid w:val="003E6D2C"/>
    <w:rsid w:val="003E7A1B"/>
    <w:rsid w:val="003E7B6E"/>
    <w:rsid w:val="003E7C53"/>
    <w:rsid w:val="003E7DB7"/>
    <w:rsid w:val="003F0250"/>
    <w:rsid w:val="003F0969"/>
    <w:rsid w:val="003F0E05"/>
    <w:rsid w:val="003F0F5B"/>
    <w:rsid w:val="003F1061"/>
    <w:rsid w:val="003F2E04"/>
    <w:rsid w:val="003F3173"/>
    <w:rsid w:val="003F3AA8"/>
    <w:rsid w:val="003F5247"/>
    <w:rsid w:val="003F5BB7"/>
    <w:rsid w:val="003F5CA3"/>
    <w:rsid w:val="003F5DC7"/>
    <w:rsid w:val="003F6294"/>
    <w:rsid w:val="003F7437"/>
    <w:rsid w:val="003F7800"/>
    <w:rsid w:val="003F7A99"/>
    <w:rsid w:val="00400191"/>
    <w:rsid w:val="00400220"/>
    <w:rsid w:val="004002B0"/>
    <w:rsid w:val="00400309"/>
    <w:rsid w:val="00400798"/>
    <w:rsid w:val="004008E1"/>
    <w:rsid w:val="00401CD6"/>
    <w:rsid w:val="00401D18"/>
    <w:rsid w:val="00402029"/>
    <w:rsid w:val="004021FB"/>
    <w:rsid w:val="004022C9"/>
    <w:rsid w:val="00402E5E"/>
    <w:rsid w:val="004030D3"/>
    <w:rsid w:val="004031D1"/>
    <w:rsid w:val="0040348F"/>
    <w:rsid w:val="00404CAC"/>
    <w:rsid w:val="00405164"/>
    <w:rsid w:val="00405388"/>
    <w:rsid w:val="00405474"/>
    <w:rsid w:val="00405688"/>
    <w:rsid w:val="00405759"/>
    <w:rsid w:val="00405BF2"/>
    <w:rsid w:val="004064FD"/>
    <w:rsid w:val="00406AB5"/>
    <w:rsid w:val="00406E17"/>
    <w:rsid w:val="00407437"/>
    <w:rsid w:val="0040766D"/>
    <w:rsid w:val="00407993"/>
    <w:rsid w:val="0041048C"/>
    <w:rsid w:val="00410551"/>
    <w:rsid w:val="00410B14"/>
    <w:rsid w:val="00410ED7"/>
    <w:rsid w:val="00410FE7"/>
    <w:rsid w:val="00410FF8"/>
    <w:rsid w:val="004111D1"/>
    <w:rsid w:val="00411440"/>
    <w:rsid w:val="00411478"/>
    <w:rsid w:val="00411631"/>
    <w:rsid w:val="0041174F"/>
    <w:rsid w:val="004118C7"/>
    <w:rsid w:val="00411E19"/>
    <w:rsid w:val="00412128"/>
    <w:rsid w:val="0041336D"/>
    <w:rsid w:val="00414078"/>
    <w:rsid w:val="00416184"/>
    <w:rsid w:val="00416701"/>
    <w:rsid w:val="004169D7"/>
    <w:rsid w:val="00416C8E"/>
    <w:rsid w:val="004172CD"/>
    <w:rsid w:val="00417369"/>
    <w:rsid w:val="00417A21"/>
    <w:rsid w:val="00417BC8"/>
    <w:rsid w:val="004200E5"/>
    <w:rsid w:val="0042011D"/>
    <w:rsid w:val="004204A0"/>
    <w:rsid w:val="00420F5C"/>
    <w:rsid w:val="00421001"/>
    <w:rsid w:val="00421E6A"/>
    <w:rsid w:val="004224B9"/>
    <w:rsid w:val="00422549"/>
    <w:rsid w:val="00422E50"/>
    <w:rsid w:val="0042319E"/>
    <w:rsid w:val="00423382"/>
    <w:rsid w:val="00423623"/>
    <w:rsid w:val="0042386B"/>
    <w:rsid w:val="004239F8"/>
    <w:rsid w:val="00423A62"/>
    <w:rsid w:val="00424243"/>
    <w:rsid w:val="00425F6A"/>
    <w:rsid w:val="00426FB0"/>
    <w:rsid w:val="00427052"/>
    <w:rsid w:val="004275DC"/>
    <w:rsid w:val="00427911"/>
    <w:rsid w:val="004279B7"/>
    <w:rsid w:val="00427B15"/>
    <w:rsid w:val="00430353"/>
    <w:rsid w:val="00430B52"/>
    <w:rsid w:val="00430FE1"/>
    <w:rsid w:val="004311F1"/>
    <w:rsid w:val="00431461"/>
    <w:rsid w:val="004319D7"/>
    <w:rsid w:val="00432201"/>
    <w:rsid w:val="0043292A"/>
    <w:rsid w:val="00433427"/>
    <w:rsid w:val="00433855"/>
    <w:rsid w:val="00433EE8"/>
    <w:rsid w:val="00434A86"/>
    <w:rsid w:val="00434CB9"/>
    <w:rsid w:val="00434CE1"/>
    <w:rsid w:val="00434D29"/>
    <w:rsid w:val="00434E36"/>
    <w:rsid w:val="00434F7B"/>
    <w:rsid w:val="00435127"/>
    <w:rsid w:val="004354E7"/>
    <w:rsid w:val="00435987"/>
    <w:rsid w:val="00435A97"/>
    <w:rsid w:val="0043700E"/>
    <w:rsid w:val="00437486"/>
    <w:rsid w:val="00437723"/>
    <w:rsid w:val="00437928"/>
    <w:rsid w:val="00437FD5"/>
    <w:rsid w:val="004400AC"/>
    <w:rsid w:val="00440524"/>
    <w:rsid w:val="0044063F"/>
    <w:rsid w:val="0044116B"/>
    <w:rsid w:val="0044164E"/>
    <w:rsid w:val="004416BD"/>
    <w:rsid w:val="00441BA8"/>
    <w:rsid w:val="00442216"/>
    <w:rsid w:val="00442656"/>
    <w:rsid w:val="004426EC"/>
    <w:rsid w:val="00442A3F"/>
    <w:rsid w:val="00442A8B"/>
    <w:rsid w:val="00442E90"/>
    <w:rsid w:val="00444785"/>
    <w:rsid w:val="00445163"/>
    <w:rsid w:val="0044591F"/>
    <w:rsid w:val="00445E7F"/>
    <w:rsid w:val="00445EF8"/>
    <w:rsid w:val="00446443"/>
    <w:rsid w:val="0044672A"/>
    <w:rsid w:val="00446F6D"/>
    <w:rsid w:val="0045003A"/>
    <w:rsid w:val="00450A25"/>
    <w:rsid w:val="00450CFF"/>
    <w:rsid w:val="00451043"/>
    <w:rsid w:val="00451167"/>
    <w:rsid w:val="004512FA"/>
    <w:rsid w:val="00451418"/>
    <w:rsid w:val="00451421"/>
    <w:rsid w:val="004518B7"/>
    <w:rsid w:val="00453047"/>
    <w:rsid w:val="00453804"/>
    <w:rsid w:val="0045389E"/>
    <w:rsid w:val="004540BF"/>
    <w:rsid w:val="004542C4"/>
    <w:rsid w:val="004543EA"/>
    <w:rsid w:val="0045481F"/>
    <w:rsid w:val="00454CB7"/>
    <w:rsid w:val="004551A3"/>
    <w:rsid w:val="00455F3A"/>
    <w:rsid w:val="0045650B"/>
    <w:rsid w:val="00456823"/>
    <w:rsid w:val="00456891"/>
    <w:rsid w:val="0045776B"/>
    <w:rsid w:val="0045797D"/>
    <w:rsid w:val="00457A58"/>
    <w:rsid w:val="00457B75"/>
    <w:rsid w:val="00457FAE"/>
    <w:rsid w:val="00460A6E"/>
    <w:rsid w:val="00460CA6"/>
    <w:rsid w:val="004618F0"/>
    <w:rsid w:val="00461EF9"/>
    <w:rsid w:val="0046208A"/>
    <w:rsid w:val="00462751"/>
    <w:rsid w:val="00462962"/>
    <w:rsid w:val="004629DB"/>
    <w:rsid w:val="0046341D"/>
    <w:rsid w:val="004634D4"/>
    <w:rsid w:val="004639B3"/>
    <w:rsid w:val="00463D0F"/>
    <w:rsid w:val="00464184"/>
    <w:rsid w:val="00464CE4"/>
    <w:rsid w:val="004658F5"/>
    <w:rsid w:val="00465D3D"/>
    <w:rsid w:val="00465E69"/>
    <w:rsid w:val="004661A3"/>
    <w:rsid w:val="0046622A"/>
    <w:rsid w:val="004666C3"/>
    <w:rsid w:val="00466F37"/>
    <w:rsid w:val="00467EEA"/>
    <w:rsid w:val="00470167"/>
    <w:rsid w:val="00470BD3"/>
    <w:rsid w:val="00471091"/>
    <w:rsid w:val="004710E2"/>
    <w:rsid w:val="004716E7"/>
    <w:rsid w:val="00471837"/>
    <w:rsid w:val="00471916"/>
    <w:rsid w:val="00471A16"/>
    <w:rsid w:val="00471DB7"/>
    <w:rsid w:val="00471FB1"/>
    <w:rsid w:val="004724F0"/>
    <w:rsid w:val="004727A6"/>
    <w:rsid w:val="004727E8"/>
    <w:rsid w:val="0047374A"/>
    <w:rsid w:val="0047400A"/>
    <w:rsid w:val="004740B6"/>
    <w:rsid w:val="004748E7"/>
    <w:rsid w:val="00474BDF"/>
    <w:rsid w:val="004752A3"/>
    <w:rsid w:val="00475802"/>
    <w:rsid w:val="0047590D"/>
    <w:rsid w:val="00475B91"/>
    <w:rsid w:val="00475D91"/>
    <w:rsid w:val="00475DAB"/>
    <w:rsid w:val="00475E16"/>
    <w:rsid w:val="0047616E"/>
    <w:rsid w:val="0047713F"/>
    <w:rsid w:val="004775B9"/>
    <w:rsid w:val="004775C6"/>
    <w:rsid w:val="00477D5B"/>
    <w:rsid w:val="0048025C"/>
    <w:rsid w:val="00480801"/>
    <w:rsid w:val="0048083D"/>
    <w:rsid w:val="00480A06"/>
    <w:rsid w:val="00480FC0"/>
    <w:rsid w:val="00481785"/>
    <w:rsid w:val="004818B0"/>
    <w:rsid w:val="00481E5D"/>
    <w:rsid w:val="004823AF"/>
    <w:rsid w:val="00482816"/>
    <w:rsid w:val="00482E92"/>
    <w:rsid w:val="00483089"/>
    <w:rsid w:val="004834B4"/>
    <w:rsid w:val="004834C0"/>
    <w:rsid w:val="00483C6F"/>
    <w:rsid w:val="00484708"/>
    <w:rsid w:val="0048474E"/>
    <w:rsid w:val="00484805"/>
    <w:rsid w:val="004856E7"/>
    <w:rsid w:val="004860D7"/>
    <w:rsid w:val="00486158"/>
    <w:rsid w:val="00486784"/>
    <w:rsid w:val="00486902"/>
    <w:rsid w:val="00486B01"/>
    <w:rsid w:val="00486C10"/>
    <w:rsid w:val="004870CE"/>
    <w:rsid w:val="004879D9"/>
    <w:rsid w:val="00487FB4"/>
    <w:rsid w:val="0049062F"/>
    <w:rsid w:val="00490717"/>
    <w:rsid w:val="00490A8C"/>
    <w:rsid w:val="00490BC7"/>
    <w:rsid w:val="0049115E"/>
    <w:rsid w:val="00491F01"/>
    <w:rsid w:val="00491F07"/>
    <w:rsid w:val="0049255F"/>
    <w:rsid w:val="00492CEC"/>
    <w:rsid w:val="0049334B"/>
    <w:rsid w:val="00494427"/>
    <w:rsid w:val="004951C6"/>
    <w:rsid w:val="00495DF1"/>
    <w:rsid w:val="00495F78"/>
    <w:rsid w:val="00496739"/>
    <w:rsid w:val="00496822"/>
    <w:rsid w:val="0049682A"/>
    <w:rsid w:val="004969A4"/>
    <w:rsid w:val="00497081"/>
    <w:rsid w:val="00497115"/>
    <w:rsid w:val="0049715B"/>
    <w:rsid w:val="00497265"/>
    <w:rsid w:val="00497374"/>
    <w:rsid w:val="00497416"/>
    <w:rsid w:val="004977D7"/>
    <w:rsid w:val="004A01DF"/>
    <w:rsid w:val="004A07AF"/>
    <w:rsid w:val="004A1414"/>
    <w:rsid w:val="004A18BE"/>
    <w:rsid w:val="004A1B2D"/>
    <w:rsid w:val="004A1CE5"/>
    <w:rsid w:val="004A2336"/>
    <w:rsid w:val="004A2611"/>
    <w:rsid w:val="004A2E1C"/>
    <w:rsid w:val="004A327A"/>
    <w:rsid w:val="004A3655"/>
    <w:rsid w:val="004A374F"/>
    <w:rsid w:val="004A38FB"/>
    <w:rsid w:val="004A3E06"/>
    <w:rsid w:val="004A5157"/>
    <w:rsid w:val="004A5760"/>
    <w:rsid w:val="004A5A35"/>
    <w:rsid w:val="004A5B58"/>
    <w:rsid w:val="004A5B84"/>
    <w:rsid w:val="004A617C"/>
    <w:rsid w:val="004A6333"/>
    <w:rsid w:val="004A65E0"/>
    <w:rsid w:val="004A6D46"/>
    <w:rsid w:val="004A6D4B"/>
    <w:rsid w:val="004A6D5E"/>
    <w:rsid w:val="004A6F22"/>
    <w:rsid w:val="004A71D5"/>
    <w:rsid w:val="004A7C0C"/>
    <w:rsid w:val="004A7C29"/>
    <w:rsid w:val="004B0FD1"/>
    <w:rsid w:val="004B1997"/>
    <w:rsid w:val="004B2086"/>
    <w:rsid w:val="004B2122"/>
    <w:rsid w:val="004B29DD"/>
    <w:rsid w:val="004B2D09"/>
    <w:rsid w:val="004B2E33"/>
    <w:rsid w:val="004B2F89"/>
    <w:rsid w:val="004B3476"/>
    <w:rsid w:val="004B37FE"/>
    <w:rsid w:val="004B39EA"/>
    <w:rsid w:val="004B3A02"/>
    <w:rsid w:val="004B44CC"/>
    <w:rsid w:val="004B45AE"/>
    <w:rsid w:val="004B45C9"/>
    <w:rsid w:val="004B57FC"/>
    <w:rsid w:val="004B5BFE"/>
    <w:rsid w:val="004B5D95"/>
    <w:rsid w:val="004B5FD7"/>
    <w:rsid w:val="004B6972"/>
    <w:rsid w:val="004B6BB8"/>
    <w:rsid w:val="004B7749"/>
    <w:rsid w:val="004B7977"/>
    <w:rsid w:val="004B7DC7"/>
    <w:rsid w:val="004C002E"/>
    <w:rsid w:val="004C009F"/>
    <w:rsid w:val="004C0A3C"/>
    <w:rsid w:val="004C1364"/>
    <w:rsid w:val="004C1A03"/>
    <w:rsid w:val="004C1B42"/>
    <w:rsid w:val="004C23DD"/>
    <w:rsid w:val="004C2F9D"/>
    <w:rsid w:val="004C33C3"/>
    <w:rsid w:val="004C3709"/>
    <w:rsid w:val="004C38CF"/>
    <w:rsid w:val="004C4417"/>
    <w:rsid w:val="004C4A9F"/>
    <w:rsid w:val="004C546D"/>
    <w:rsid w:val="004C55F6"/>
    <w:rsid w:val="004C71A0"/>
    <w:rsid w:val="004C7AD6"/>
    <w:rsid w:val="004D0C9D"/>
    <w:rsid w:val="004D0D4D"/>
    <w:rsid w:val="004D1164"/>
    <w:rsid w:val="004D1AE1"/>
    <w:rsid w:val="004D1C0F"/>
    <w:rsid w:val="004D1DAC"/>
    <w:rsid w:val="004D1F87"/>
    <w:rsid w:val="004D29D7"/>
    <w:rsid w:val="004D4290"/>
    <w:rsid w:val="004D520C"/>
    <w:rsid w:val="004D5477"/>
    <w:rsid w:val="004D54AF"/>
    <w:rsid w:val="004D565D"/>
    <w:rsid w:val="004D662F"/>
    <w:rsid w:val="004D6776"/>
    <w:rsid w:val="004D6F9D"/>
    <w:rsid w:val="004D6FA1"/>
    <w:rsid w:val="004D6FD9"/>
    <w:rsid w:val="004D735C"/>
    <w:rsid w:val="004D764C"/>
    <w:rsid w:val="004E04D1"/>
    <w:rsid w:val="004E04E0"/>
    <w:rsid w:val="004E0821"/>
    <w:rsid w:val="004E08FE"/>
    <w:rsid w:val="004E0D25"/>
    <w:rsid w:val="004E173A"/>
    <w:rsid w:val="004E1805"/>
    <w:rsid w:val="004E1F11"/>
    <w:rsid w:val="004E212C"/>
    <w:rsid w:val="004E33EC"/>
    <w:rsid w:val="004E402D"/>
    <w:rsid w:val="004E41C2"/>
    <w:rsid w:val="004E4761"/>
    <w:rsid w:val="004E4B67"/>
    <w:rsid w:val="004E4F74"/>
    <w:rsid w:val="004E50D2"/>
    <w:rsid w:val="004E60D8"/>
    <w:rsid w:val="004E61ED"/>
    <w:rsid w:val="004E62D8"/>
    <w:rsid w:val="004E65D4"/>
    <w:rsid w:val="004E6BCE"/>
    <w:rsid w:val="004E6C63"/>
    <w:rsid w:val="004F03D3"/>
    <w:rsid w:val="004F03E7"/>
    <w:rsid w:val="004F07AC"/>
    <w:rsid w:val="004F07FC"/>
    <w:rsid w:val="004F0887"/>
    <w:rsid w:val="004F166F"/>
    <w:rsid w:val="004F1744"/>
    <w:rsid w:val="004F2155"/>
    <w:rsid w:val="004F260B"/>
    <w:rsid w:val="004F27A2"/>
    <w:rsid w:val="004F35A3"/>
    <w:rsid w:val="004F3873"/>
    <w:rsid w:val="004F4771"/>
    <w:rsid w:val="004F4DB4"/>
    <w:rsid w:val="004F5AEE"/>
    <w:rsid w:val="004F767A"/>
    <w:rsid w:val="004F7E18"/>
    <w:rsid w:val="004F7F0B"/>
    <w:rsid w:val="00500112"/>
    <w:rsid w:val="00500755"/>
    <w:rsid w:val="00500DA2"/>
    <w:rsid w:val="005014CE"/>
    <w:rsid w:val="00501B78"/>
    <w:rsid w:val="005022AF"/>
    <w:rsid w:val="005024FB"/>
    <w:rsid w:val="00502B35"/>
    <w:rsid w:val="0050301B"/>
    <w:rsid w:val="00503226"/>
    <w:rsid w:val="00503842"/>
    <w:rsid w:val="005038B8"/>
    <w:rsid w:val="00503D9F"/>
    <w:rsid w:val="00504811"/>
    <w:rsid w:val="00504BD6"/>
    <w:rsid w:val="00504F11"/>
    <w:rsid w:val="0050526B"/>
    <w:rsid w:val="00505947"/>
    <w:rsid w:val="005068B7"/>
    <w:rsid w:val="00506915"/>
    <w:rsid w:val="00506A7D"/>
    <w:rsid w:val="00506AFF"/>
    <w:rsid w:val="00507922"/>
    <w:rsid w:val="00510C41"/>
    <w:rsid w:val="00510D99"/>
    <w:rsid w:val="005116C2"/>
    <w:rsid w:val="00511813"/>
    <w:rsid w:val="00511A53"/>
    <w:rsid w:val="00511F01"/>
    <w:rsid w:val="00512A07"/>
    <w:rsid w:val="00512BB0"/>
    <w:rsid w:val="00512DAF"/>
    <w:rsid w:val="005133E4"/>
    <w:rsid w:val="00513BF6"/>
    <w:rsid w:val="00514077"/>
    <w:rsid w:val="0051408E"/>
    <w:rsid w:val="00515007"/>
    <w:rsid w:val="00516151"/>
    <w:rsid w:val="005164D2"/>
    <w:rsid w:val="00516A77"/>
    <w:rsid w:val="00516BE9"/>
    <w:rsid w:val="00516C53"/>
    <w:rsid w:val="005174BC"/>
    <w:rsid w:val="00517A76"/>
    <w:rsid w:val="00517F51"/>
    <w:rsid w:val="00520030"/>
    <w:rsid w:val="00520072"/>
    <w:rsid w:val="00520DFB"/>
    <w:rsid w:val="005217D8"/>
    <w:rsid w:val="00521ACD"/>
    <w:rsid w:val="0052266A"/>
    <w:rsid w:val="00523DC0"/>
    <w:rsid w:val="00524CAF"/>
    <w:rsid w:val="00525164"/>
    <w:rsid w:val="00525650"/>
    <w:rsid w:val="00525913"/>
    <w:rsid w:val="00525A80"/>
    <w:rsid w:val="00525D20"/>
    <w:rsid w:val="00525E52"/>
    <w:rsid w:val="00525FFC"/>
    <w:rsid w:val="005263BE"/>
    <w:rsid w:val="00526CFA"/>
    <w:rsid w:val="00526F20"/>
    <w:rsid w:val="005276A5"/>
    <w:rsid w:val="0052789B"/>
    <w:rsid w:val="00527C25"/>
    <w:rsid w:val="00527D57"/>
    <w:rsid w:val="0053026F"/>
    <w:rsid w:val="005314B9"/>
    <w:rsid w:val="0053181C"/>
    <w:rsid w:val="005324A8"/>
    <w:rsid w:val="005324C9"/>
    <w:rsid w:val="005329BF"/>
    <w:rsid w:val="00532E86"/>
    <w:rsid w:val="00532EDA"/>
    <w:rsid w:val="005331DB"/>
    <w:rsid w:val="00533251"/>
    <w:rsid w:val="0053340F"/>
    <w:rsid w:val="005338CB"/>
    <w:rsid w:val="00533AA6"/>
    <w:rsid w:val="0053416D"/>
    <w:rsid w:val="0053418F"/>
    <w:rsid w:val="00534561"/>
    <w:rsid w:val="00534EFE"/>
    <w:rsid w:val="005351AE"/>
    <w:rsid w:val="00535265"/>
    <w:rsid w:val="00535311"/>
    <w:rsid w:val="00535C0E"/>
    <w:rsid w:val="00535D8F"/>
    <w:rsid w:val="00537420"/>
    <w:rsid w:val="00537D92"/>
    <w:rsid w:val="00537DA2"/>
    <w:rsid w:val="00537E62"/>
    <w:rsid w:val="0054008B"/>
    <w:rsid w:val="00540437"/>
    <w:rsid w:val="00540A34"/>
    <w:rsid w:val="00540DFD"/>
    <w:rsid w:val="00541418"/>
    <w:rsid w:val="005419FB"/>
    <w:rsid w:val="00541FD4"/>
    <w:rsid w:val="00542050"/>
    <w:rsid w:val="0054298B"/>
    <w:rsid w:val="00542F48"/>
    <w:rsid w:val="005431B2"/>
    <w:rsid w:val="005431CA"/>
    <w:rsid w:val="00543255"/>
    <w:rsid w:val="0054353B"/>
    <w:rsid w:val="00543C46"/>
    <w:rsid w:val="005453AE"/>
    <w:rsid w:val="00546710"/>
    <w:rsid w:val="00546D95"/>
    <w:rsid w:val="005472CC"/>
    <w:rsid w:val="00547E9D"/>
    <w:rsid w:val="00550F4E"/>
    <w:rsid w:val="00552073"/>
    <w:rsid w:val="005526BA"/>
    <w:rsid w:val="005528B2"/>
    <w:rsid w:val="00552944"/>
    <w:rsid w:val="0055331D"/>
    <w:rsid w:val="0055347B"/>
    <w:rsid w:val="00553A12"/>
    <w:rsid w:val="00553C56"/>
    <w:rsid w:val="00553FA2"/>
    <w:rsid w:val="00553FBA"/>
    <w:rsid w:val="00553FDC"/>
    <w:rsid w:val="00554419"/>
    <w:rsid w:val="005546BA"/>
    <w:rsid w:val="00554A0B"/>
    <w:rsid w:val="0055507F"/>
    <w:rsid w:val="005551EF"/>
    <w:rsid w:val="00555507"/>
    <w:rsid w:val="00555B20"/>
    <w:rsid w:val="0055627A"/>
    <w:rsid w:val="00556972"/>
    <w:rsid w:val="0055699E"/>
    <w:rsid w:val="005578C7"/>
    <w:rsid w:val="00557A30"/>
    <w:rsid w:val="00557B23"/>
    <w:rsid w:val="00557C65"/>
    <w:rsid w:val="005601D9"/>
    <w:rsid w:val="00560811"/>
    <w:rsid w:val="00560D05"/>
    <w:rsid w:val="00560EED"/>
    <w:rsid w:val="0056234C"/>
    <w:rsid w:val="00562580"/>
    <w:rsid w:val="0056266D"/>
    <w:rsid w:val="00562DD0"/>
    <w:rsid w:val="0056391D"/>
    <w:rsid w:val="00563B7C"/>
    <w:rsid w:val="0056486B"/>
    <w:rsid w:val="00564A79"/>
    <w:rsid w:val="00564D3B"/>
    <w:rsid w:val="00564D86"/>
    <w:rsid w:val="00565DF7"/>
    <w:rsid w:val="0056613C"/>
    <w:rsid w:val="0056765F"/>
    <w:rsid w:val="005676E0"/>
    <w:rsid w:val="00570230"/>
    <w:rsid w:val="0057030F"/>
    <w:rsid w:val="00570421"/>
    <w:rsid w:val="00570A2C"/>
    <w:rsid w:val="00570F0D"/>
    <w:rsid w:val="0057107C"/>
    <w:rsid w:val="0057129A"/>
    <w:rsid w:val="0057142B"/>
    <w:rsid w:val="005716CE"/>
    <w:rsid w:val="00571EC7"/>
    <w:rsid w:val="0057221A"/>
    <w:rsid w:val="005728D1"/>
    <w:rsid w:val="00572962"/>
    <w:rsid w:val="005732B7"/>
    <w:rsid w:val="00574713"/>
    <w:rsid w:val="00574AA3"/>
    <w:rsid w:val="00575336"/>
    <w:rsid w:val="00575403"/>
    <w:rsid w:val="005757B3"/>
    <w:rsid w:val="00575A06"/>
    <w:rsid w:val="00575DF2"/>
    <w:rsid w:val="00575FD1"/>
    <w:rsid w:val="00576E4F"/>
    <w:rsid w:val="00580062"/>
    <w:rsid w:val="00580433"/>
    <w:rsid w:val="005806DB"/>
    <w:rsid w:val="00580E33"/>
    <w:rsid w:val="00581003"/>
    <w:rsid w:val="00581BAC"/>
    <w:rsid w:val="00581DF6"/>
    <w:rsid w:val="00582D10"/>
    <w:rsid w:val="00582D24"/>
    <w:rsid w:val="00583125"/>
    <w:rsid w:val="00583BB4"/>
    <w:rsid w:val="00584988"/>
    <w:rsid w:val="00584BCC"/>
    <w:rsid w:val="0058516A"/>
    <w:rsid w:val="00585510"/>
    <w:rsid w:val="00585839"/>
    <w:rsid w:val="00585FED"/>
    <w:rsid w:val="00586FBC"/>
    <w:rsid w:val="00587423"/>
    <w:rsid w:val="005875CF"/>
    <w:rsid w:val="00587900"/>
    <w:rsid w:val="00590AD3"/>
    <w:rsid w:val="00590BE2"/>
    <w:rsid w:val="00590BE9"/>
    <w:rsid w:val="00591B03"/>
    <w:rsid w:val="00591D08"/>
    <w:rsid w:val="005926BC"/>
    <w:rsid w:val="005927F6"/>
    <w:rsid w:val="00592C3D"/>
    <w:rsid w:val="0059356D"/>
    <w:rsid w:val="0059364B"/>
    <w:rsid w:val="00593E59"/>
    <w:rsid w:val="00594222"/>
    <w:rsid w:val="005942FF"/>
    <w:rsid w:val="005944CD"/>
    <w:rsid w:val="00594664"/>
    <w:rsid w:val="00594F2A"/>
    <w:rsid w:val="00595D21"/>
    <w:rsid w:val="005963B1"/>
    <w:rsid w:val="00596CC9"/>
    <w:rsid w:val="0059718D"/>
    <w:rsid w:val="0059756F"/>
    <w:rsid w:val="0059777A"/>
    <w:rsid w:val="005978A1"/>
    <w:rsid w:val="00597F74"/>
    <w:rsid w:val="005A048A"/>
    <w:rsid w:val="005A0977"/>
    <w:rsid w:val="005A0F56"/>
    <w:rsid w:val="005A1233"/>
    <w:rsid w:val="005A19F1"/>
    <w:rsid w:val="005A1C9D"/>
    <w:rsid w:val="005A2010"/>
    <w:rsid w:val="005A3186"/>
    <w:rsid w:val="005A386D"/>
    <w:rsid w:val="005A3D74"/>
    <w:rsid w:val="005A4FC3"/>
    <w:rsid w:val="005A53E8"/>
    <w:rsid w:val="005A54E3"/>
    <w:rsid w:val="005A573A"/>
    <w:rsid w:val="005A61E7"/>
    <w:rsid w:val="005A6BBE"/>
    <w:rsid w:val="005A711C"/>
    <w:rsid w:val="005A7206"/>
    <w:rsid w:val="005A7623"/>
    <w:rsid w:val="005A766C"/>
    <w:rsid w:val="005A76C4"/>
    <w:rsid w:val="005B16E3"/>
    <w:rsid w:val="005B1C26"/>
    <w:rsid w:val="005B2479"/>
    <w:rsid w:val="005B26C9"/>
    <w:rsid w:val="005B2858"/>
    <w:rsid w:val="005B2B7E"/>
    <w:rsid w:val="005B378A"/>
    <w:rsid w:val="005B397D"/>
    <w:rsid w:val="005B42AB"/>
    <w:rsid w:val="005B43D0"/>
    <w:rsid w:val="005B488B"/>
    <w:rsid w:val="005B48F4"/>
    <w:rsid w:val="005B4B82"/>
    <w:rsid w:val="005B4D7F"/>
    <w:rsid w:val="005B5430"/>
    <w:rsid w:val="005B54B1"/>
    <w:rsid w:val="005B5DC3"/>
    <w:rsid w:val="005B5E0E"/>
    <w:rsid w:val="005B5FF6"/>
    <w:rsid w:val="005B6006"/>
    <w:rsid w:val="005B6037"/>
    <w:rsid w:val="005B6898"/>
    <w:rsid w:val="005B699E"/>
    <w:rsid w:val="005B6B15"/>
    <w:rsid w:val="005B6B3B"/>
    <w:rsid w:val="005B721B"/>
    <w:rsid w:val="005B7231"/>
    <w:rsid w:val="005B799D"/>
    <w:rsid w:val="005B79C1"/>
    <w:rsid w:val="005C0860"/>
    <w:rsid w:val="005C0BDB"/>
    <w:rsid w:val="005C0C49"/>
    <w:rsid w:val="005C13DB"/>
    <w:rsid w:val="005C230C"/>
    <w:rsid w:val="005C2708"/>
    <w:rsid w:val="005C35E7"/>
    <w:rsid w:val="005C416B"/>
    <w:rsid w:val="005C44CF"/>
    <w:rsid w:val="005C4774"/>
    <w:rsid w:val="005C48E5"/>
    <w:rsid w:val="005C5009"/>
    <w:rsid w:val="005C547D"/>
    <w:rsid w:val="005C54DC"/>
    <w:rsid w:val="005C58C8"/>
    <w:rsid w:val="005C63EF"/>
    <w:rsid w:val="005C64F2"/>
    <w:rsid w:val="005C6AD7"/>
    <w:rsid w:val="005C6BAD"/>
    <w:rsid w:val="005C6F56"/>
    <w:rsid w:val="005C79AF"/>
    <w:rsid w:val="005C7ACF"/>
    <w:rsid w:val="005C7F6F"/>
    <w:rsid w:val="005C7F8F"/>
    <w:rsid w:val="005C7FE3"/>
    <w:rsid w:val="005C7FFA"/>
    <w:rsid w:val="005D0235"/>
    <w:rsid w:val="005D05C7"/>
    <w:rsid w:val="005D063B"/>
    <w:rsid w:val="005D09A4"/>
    <w:rsid w:val="005D117F"/>
    <w:rsid w:val="005D1625"/>
    <w:rsid w:val="005D180C"/>
    <w:rsid w:val="005D2602"/>
    <w:rsid w:val="005D2D84"/>
    <w:rsid w:val="005D39CC"/>
    <w:rsid w:val="005D4934"/>
    <w:rsid w:val="005D4BD4"/>
    <w:rsid w:val="005D555D"/>
    <w:rsid w:val="005D5F69"/>
    <w:rsid w:val="005D619A"/>
    <w:rsid w:val="005D6722"/>
    <w:rsid w:val="005D6A23"/>
    <w:rsid w:val="005D6F2D"/>
    <w:rsid w:val="005D75F9"/>
    <w:rsid w:val="005D779F"/>
    <w:rsid w:val="005E0766"/>
    <w:rsid w:val="005E1416"/>
    <w:rsid w:val="005E1657"/>
    <w:rsid w:val="005E1D4D"/>
    <w:rsid w:val="005E235B"/>
    <w:rsid w:val="005E29EC"/>
    <w:rsid w:val="005E30BD"/>
    <w:rsid w:val="005E3A60"/>
    <w:rsid w:val="005E3C69"/>
    <w:rsid w:val="005E3E01"/>
    <w:rsid w:val="005E3E26"/>
    <w:rsid w:val="005E4104"/>
    <w:rsid w:val="005E4957"/>
    <w:rsid w:val="005E5032"/>
    <w:rsid w:val="005E58DB"/>
    <w:rsid w:val="005E5B9C"/>
    <w:rsid w:val="005E6000"/>
    <w:rsid w:val="005E682E"/>
    <w:rsid w:val="005E6B4F"/>
    <w:rsid w:val="005E7145"/>
    <w:rsid w:val="005E7669"/>
    <w:rsid w:val="005E7861"/>
    <w:rsid w:val="005E7A68"/>
    <w:rsid w:val="005E7B12"/>
    <w:rsid w:val="005E7F69"/>
    <w:rsid w:val="005F01E7"/>
    <w:rsid w:val="005F040D"/>
    <w:rsid w:val="005F0F78"/>
    <w:rsid w:val="005F10DF"/>
    <w:rsid w:val="005F13B5"/>
    <w:rsid w:val="005F180E"/>
    <w:rsid w:val="005F1A73"/>
    <w:rsid w:val="005F1AC0"/>
    <w:rsid w:val="005F1D8B"/>
    <w:rsid w:val="005F22ED"/>
    <w:rsid w:val="005F2515"/>
    <w:rsid w:val="005F2778"/>
    <w:rsid w:val="005F39FC"/>
    <w:rsid w:val="005F3BAA"/>
    <w:rsid w:val="005F3E1C"/>
    <w:rsid w:val="005F40C1"/>
    <w:rsid w:val="005F4B1C"/>
    <w:rsid w:val="005F4CC6"/>
    <w:rsid w:val="005F4EAD"/>
    <w:rsid w:val="005F5253"/>
    <w:rsid w:val="005F561A"/>
    <w:rsid w:val="005F573E"/>
    <w:rsid w:val="005F5CD2"/>
    <w:rsid w:val="005F603F"/>
    <w:rsid w:val="005F65C5"/>
    <w:rsid w:val="005F6623"/>
    <w:rsid w:val="005F6631"/>
    <w:rsid w:val="005F699C"/>
    <w:rsid w:val="005F73A4"/>
    <w:rsid w:val="0060073C"/>
    <w:rsid w:val="006009F3"/>
    <w:rsid w:val="00601015"/>
    <w:rsid w:val="00601D28"/>
    <w:rsid w:val="00601DDC"/>
    <w:rsid w:val="00602F5D"/>
    <w:rsid w:val="006030BB"/>
    <w:rsid w:val="00603474"/>
    <w:rsid w:val="00603CD9"/>
    <w:rsid w:val="006045F8"/>
    <w:rsid w:val="00604AA9"/>
    <w:rsid w:val="006051D6"/>
    <w:rsid w:val="006053E3"/>
    <w:rsid w:val="00606145"/>
    <w:rsid w:val="006067E8"/>
    <w:rsid w:val="00607327"/>
    <w:rsid w:val="006077C7"/>
    <w:rsid w:val="00607866"/>
    <w:rsid w:val="006078AD"/>
    <w:rsid w:val="00610A56"/>
    <w:rsid w:val="006114D8"/>
    <w:rsid w:val="006116E8"/>
    <w:rsid w:val="00611A06"/>
    <w:rsid w:val="00611A6F"/>
    <w:rsid w:val="00611DDC"/>
    <w:rsid w:val="00611E18"/>
    <w:rsid w:val="00613331"/>
    <w:rsid w:val="00613DA7"/>
    <w:rsid w:val="00613EE5"/>
    <w:rsid w:val="00615347"/>
    <w:rsid w:val="0061619D"/>
    <w:rsid w:val="006163FA"/>
    <w:rsid w:val="00616715"/>
    <w:rsid w:val="00616771"/>
    <w:rsid w:val="00616CA6"/>
    <w:rsid w:val="0061783C"/>
    <w:rsid w:val="00620156"/>
    <w:rsid w:val="006206FC"/>
    <w:rsid w:val="00620C54"/>
    <w:rsid w:val="0062101B"/>
    <w:rsid w:val="0062111C"/>
    <w:rsid w:val="006212A9"/>
    <w:rsid w:val="00621985"/>
    <w:rsid w:val="00622ADA"/>
    <w:rsid w:val="00622CC5"/>
    <w:rsid w:val="00622DED"/>
    <w:rsid w:val="00623172"/>
    <w:rsid w:val="006233E9"/>
    <w:rsid w:val="006238C1"/>
    <w:rsid w:val="006241CF"/>
    <w:rsid w:val="00624474"/>
    <w:rsid w:val="00624B7D"/>
    <w:rsid w:val="00625B41"/>
    <w:rsid w:val="00625BD0"/>
    <w:rsid w:val="00625EAF"/>
    <w:rsid w:val="00626AB7"/>
    <w:rsid w:val="00627124"/>
    <w:rsid w:val="00627170"/>
    <w:rsid w:val="0062749C"/>
    <w:rsid w:val="006274EC"/>
    <w:rsid w:val="00627C2B"/>
    <w:rsid w:val="00627CB2"/>
    <w:rsid w:val="0063032A"/>
    <w:rsid w:val="00630509"/>
    <w:rsid w:val="0063082B"/>
    <w:rsid w:val="00630C15"/>
    <w:rsid w:val="00630FB5"/>
    <w:rsid w:val="006314CD"/>
    <w:rsid w:val="00631AD0"/>
    <w:rsid w:val="00631FD3"/>
    <w:rsid w:val="0063207E"/>
    <w:rsid w:val="0063252D"/>
    <w:rsid w:val="00632C34"/>
    <w:rsid w:val="00632FE1"/>
    <w:rsid w:val="00633A04"/>
    <w:rsid w:val="00634331"/>
    <w:rsid w:val="00634461"/>
    <w:rsid w:val="0063477A"/>
    <w:rsid w:val="00634901"/>
    <w:rsid w:val="00634AB5"/>
    <w:rsid w:val="00634B89"/>
    <w:rsid w:val="00634CAD"/>
    <w:rsid w:val="00634DC5"/>
    <w:rsid w:val="00635553"/>
    <w:rsid w:val="00635BCD"/>
    <w:rsid w:val="00635E64"/>
    <w:rsid w:val="00636511"/>
    <w:rsid w:val="00636AE0"/>
    <w:rsid w:val="0063792A"/>
    <w:rsid w:val="00637976"/>
    <w:rsid w:val="00637BBB"/>
    <w:rsid w:val="00640747"/>
    <w:rsid w:val="00640845"/>
    <w:rsid w:val="00640AEF"/>
    <w:rsid w:val="00641CB3"/>
    <w:rsid w:val="00642261"/>
    <w:rsid w:val="006423E0"/>
    <w:rsid w:val="00642C49"/>
    <w:rsid w:val="006444FC"/>
    <w:rsid w:val="0064468E"/>
    <w:rsid w:val="00644903"/>
    <w:rsid w:val="00644C90"/>
    <w:rsid w:val="00644FC0"/>
    <w:rsid w:val="006451F2"/>
    <w:rsid w:val="0064580E"/>
    <w:rsid w:val="00645E6C"/>
    <w:rsid w:val="00646767"/>
    <w:rsid w:val="006468C5"/>
    <w:rsid w:val="00646A72"/>
    <w:rsid w:val="006472A5"/>
    <w:rsid w:val="00647610"/>
    <w:rsid w:val="00647ABF"/>
    <w:rsid w:val="00647BE6"/>
    <w:rsid w:val="00650362"/>
    <w:rsid w:val="006505A4"/>
    <w:rsid w:val="006506BE"/>
    <w:rsid w:val="006507B9"/>
    <w:rsid w:val="006510C9"/>
    <w:rsid w:val="0065172B"/>
    <w:rsid w:val="0065255B"/>
    <w:rsid w:val="006525AC"/>
    <w:rsid w:val="00652D77"/>
    <w:rsid w:val="006530D7"/>
    <w:rsid w:val="00653113"/>
    <w:rsid w:val="00653684"/>
    <w:rsid w:val="006536C1"/>
    <w:rsid w:val="00653A37"/>
    <w:rsid w:val="0065420A"/>
    <w:rsid w:val="00654BAA"/>
    <w:rsid w:val="00654CB9"/>
    <w:rsid w:val="00654D66"/>
    <w:rsid w:val="0065547B"/>
    <w:rsid w:val="00655539"/>
    <w:rsid w:val="00655562"/>
    <w:rsid w:val="006555B9"/>
    <w:rsid w:val="00655862"/>
    <w:rsid w:val="006558D3"/>
    <w:rsid w:val="00655BBA"/>
    <w:rsid w:val="00655F80"/>
    <w:rsid w:val="00656B72"/>
    <w:rsid w:val="0065705C"/>
    <w:rsid w:val="00657347"/>
    <w:rsid w:val="00657717"/>
    <w:rsid w:val="00657D1D"/>
    <w:rsid w:val="00660429"/>
    <w:rsid w:val="00660713"/>
    <w:rsid w:val="0066108B"/>
    <w:rsid w:val="00661114"/>
    <w:rsid w:val="006614E1"/>
    <w:rsid w:val="00661914"/>
    <w:rsid w:val="006619AE"/>
    <w:rsid w:val="00661B54"/>
    <w:rsid w:val="00661C22"/>
    <w:rsid w:val="0066221C"/>
    <w:rsid w:val="00662535"/>
    <w:rsid w:val="00662759"/>
    <w:rsid w:val="0066297D"/>
    <w:rsid w:val="00662BB3"/>
    <w:rsid w:val="00662C1B"/>
    <w:rsid w:val="00662FFE"/>
    <w:rsid w:val="00663503"/>
    <w:rsid w:val="006635A9"/>
    <w:rsid w:val="0066370C"/>
    <w:rsid w:val="00663763"/>
    <w:rsid w:val="00663939"/>
    <w:rsid w:val="00664AC1"/>
    <w:rsid w:val="00664C0B"/>
    <w:rsid w:val="006657A6"/>
    <w:rsid w:val="00665CEA"/>
    <w:rsid w:val="0066682A"/>
    <w:rsid w:val="006679A7"/>
    <w:rsid w:val="00670887"/>
    <w:rsid w:val="0067126F"/>
    <w:rsid w:val="006718E2"/>
    <w:rsid w:val="00671E7B"/>
    <w:rsid w:val="00671E81"/>
    <w:rsid w:val="00673D71"/>
    <w:rsid w:val="006741CB"/>
    <w:rsid w:val="0067443F"/>
    <w:rsid w:val="00674B92"/>
    <w:rsid w:val="00674C4F"/>
    <w:rsid w:val="006750DE"/>
    <w:rsid w:val="00675B15"/>
    <w:rsid w:val="00675C47"/>
    <w:rsid w:val="006765F1"/>
    <w:rsid w:val="00677380"/>
    <w:rsid w:val="00677BE2"/>
    <w:rsid w:val="006807ED"/>
    <w:rsid w:val="0068081D"/>
    <w:rsid w:val="00680B59"/>
    <w:rsid w:val="00680F0E"/>
    <w:rsid w:val="00681208"/>
    <w:rsid w:val="0068196F"/>
    <w:rsid w:val="00681A52"/>
    <w:rsid w:val="00681A57"/>
    <w:rsid w:val="00681AB7"/>
    <w:rsid w:val="006821D7"/>
    <w:rsid w:val="00682A23"/>
    <w:rsid w:val="00682A43"/>
    <w:rsid w:val="00682FB3"/>
    <w:rsid w:val="00683045"/>
    <w:rsid w:val="0068320B"/>
    <w:rsid w:val="006832E8"/>
    <w:rsid w:val="00684242"/>
    <w:rsid w:val="0068468E"/>
    <w:rsid w:val="00684CF4"/>
    <w:rsid w:val="00685122"/>
    <w:rsid w:val="0068542E"/>
    <w:rsid w:val="0068548C"/>
    <w:rsid w:val="0068625B"/>
    <w:rsid w:val="00686607"/>
    <w:rsid w:val="00686856"/>
    <w:rsid w:val="006868C5"/>
    <w:rsid w:val="00686C30"/>
    <w:rsid w:val="00687012"/>
    <w:rsid w:val="0068731F"/>
    <w:rsid w:val="006876CF"/>
    <w:rsid w:val="00687AD2"/>
    <w:rsid w:val="00687C80"/>
    <w:rsid w:val="00687E7A"/>
    <w:rsid w:val="00687F92"/>
    <w:rsid w:val="006900CA"/>
    <w:rsid w:val="00691245"/>
    <w:rsid w:val="006912BC"/>
    <w:rsid w:val="00691FA3"/>
    <w:rsid w:val="0069270F"/>
    <w:rsid w:val="006929D2"/>
    <w:rsid w:val="00692A3A"/>
    <w:rsid w:val="0069360A"/>
    <w:rsid w:val="00693B84"/>
    <w:rsid w:val="00693F13"/>
    <w:rsid w:val="0069408A"/>
    <w:rsid w:val="00694184"/>
    <w:rsid w:val="00694467"/>
    <w:rsid w:val="00694515"/>
    <w:rsid w:val="006946B8"/>
    <w:rsid w:val="006946D0"/>
    <w:rsid w:val="00694A61"/>
    <w:rsid w:val="00694D4D"/>
    <w:rsid w:val="00694EF7"/>
    <w:rsid w:val="0069543E"/>
    <w:rsid w:val="006955C4"/>
    <w:rsid w:val="0069657E"/>
    <w:rsid w:val="00696CC9"/>
    <w:rsid w:val="0069710C"/>
    <w:rsid w:val="006975F0"/>
    <w:rsid w:val="00697A69"/>
    <w:rsid w:val="00697C33"/>
    <w:rsid w:val="006A029C"/>
    <w:rsid w:val="006A082D"/>
    <w:rsid w:val="006A0855"/>
    <w:rsid w:val="006A0D0D"/>
    <w:rsid w:val="006A1545"/>
    <w:rsid w:val="006A1DD8"/>
    <w:rsid w:val="006A1E70"/>
    <w:rsid w:val="006A258A"/>
    <w:rsid w:val="006A2D23"/>
    <w:rsid w:val="006A3089"/>
    <w:rsid w:val="006A3533"/>
    <w:rsid w:val="006A35FF"/>
    <w:rsid w:val="006A3B14"/>
    <w:rsid w:val="006A419E"/>
    <w:rsid w:val="006A4D33"/>
    <w:rsid w:val="006A4DB8"/>
    <w:rsid w:val="006A54B0"/>
    <w:rsid w:val="006A5801"/>
    <w:rsid w:val="006A67BE"/>
    <w:rsid w:val="006A6819"/>
    <w:rsid w:val="006A6D99"/>
    <w:rsid w:val="006B0280"/>
    <w:rsid w:val="006B0789"/>
    <w:rsid w:val="006B1435"/>
    <w:rsid w:val="006B14A3"/>
    <w:rsid w:val="006B1519"/>
    <w:rsid w:val="006B17CC"/>
    <w:rsid w:val="006B232C"/>
    <w:rsid w:val="006B287D"/>
    <w:rsid w:val="006B3017"/>
    <w:rsid w:val="006B3288"/>
    <w:rsid w:val="006B3386"/>
    <w:rsid w:val="006B46AB"/>
    <w:rsid w:val="006B4F52"/>
    <w:rsid w:val="006B5045"/>
    <w:rsid w:val="006B54A3"/>
    <w:rsid w:val="006B553A"/>
    <w:rsid w:val="006B581E"/>
    <w:rsid w:val="006B5F7F"/>
    <w:rsid w:val="006B608E"/>
    <w:rsid w:val="006B6BE0"/>
    <w:rsid w:val="006B6DB5"/>
    <w:rsid w:val="006B77BC"/>
    <w:rsid w:val="006B7BAA"/>
    <w:rsid w:val="006B7BFA"/>
    <w:rsid w:val="006C019F"/>
    <w:rsid w:val="006C0747"/>
    <w:rsid w:val="006C1070"/>
    <w:rsid w:val="006C1203"/>
    <w:rsid w:val="006C15BE"/>
    <w:rsid w:val="006C1670"/>
    <w:rsid w:val="006C16B5"/>
    <w:rsid w:val="006C1FF9"/>
    <w:rsid w:val="006C28A0"/>
    <w:rsid w:val="006C2BD6"/>
    <w:rsid w:val="006C2C44"/>
    <w:rsid w:val="006C3DB4"/>
    <w:rsid w:val="006C522D"/>
    <w:rsid w:val="006C6657"/>
    <w:rsid w:val="006C66BE"/>
    <w:rsid w:val="006C688D"/>
    <w:rsid w:val="006C6BC8"/>
    <w:rsid w:val="006D0450"/>
    <w:rsid w:val="006D05BE"/>
    <w:rsid w:val="006D0784"/>
    <w:rsid w:val="006D07F5"/>
    <w:rsid w:val="006D0ADC"/>
    <w:rsid w:val="006D0F8B"/>
    <w:rsid w:val="006D1025"/>
    <w:rsid w:val="006D17FF"/>
    <w:rsid w:val="006D1885"/>
    <w:rsid w:val="006D26A3"/>
    <w:rsid w:val="006D289D"/>
    <w:rsid w:val="006D367B"/>
    <w:rsid w:val="006D404E"/>
    <w:rsid w:val="006D4AEB"/>
    <w:rsid w:val="006D5187"/>
    <w:rsid w:val="006D51D8"/>
    <w:rsid w:val="006D57CF"/>
    <w:rsid w:val="006D61F7"/>
    <w:rsid w:val="006D62E7"/>
    <w:rsid w:val="006D6518"/>
    <w:rsid w:val="006D6887"/>
    <w:rsid w:val="006D6931"/>
    <w:rsid w:val="006D6D4E"/>
    <w:rsid w:val="006D795F"/>
    <w:rsid w:val="006E0875"/>
    <w:rsid w:val="006E0D0B"/>
    <w:rsid w:val="006E102E"/>
    <w:rsid w:val="006E135C"/>
    <w:rsid w:val="006E148C"/>
    <w:rsid w:val="006E1D21"/>
    <w:rsid w:val="006E1FE3"/>
    <w:rsid w:val="006E1FF3"/>
    <w:rsid w:val="006E29E4"/>
    <w:rsid w:val="006E3462"/>
    <w:rsid w:val="006E39BE"/>
    <w:rsid w:val="006E47BC"/>
    <w:rsid w:val="006E4F21"/>
    <w:rsid w:val="006E612D"/>
    <w:rsid w:val="006E6E72"/>
    <w:rsid w:val="006E74AB"/>
    <w:rsid w:val="006E7557"/>
    <w:rsid w:val="006E76B7"/>
    <w:rsid w:val="006E7D2C"/>
    <w:rsid w:val="006E7E35"/>
    <w:rsid w:val="006F0219"/>
    <w:rsid w:val="006F0A71"/>
    <w:rsid w:val="006F0AAA"/>
    <w:rsid w:val="006F1056"/>
    <w:rsid w:val="006F15F8"/>
    <w:rsid w:val="006F1D67"/>
    <w:rsid w:val="006F1ECD"/>
    <w:rsid w:val="006F20DD"/>
    <w:rsid w:val="006F2670"/>
    <w:rsid w:val="006F2D8A"/>
    <w:rsid w:val="006F30F6"/>
    <w:rsid w:val="006F3195"/>
    <w:rsid w:val="006F31F7"/>
    <w:rsid w:val="006F33F5"/>
    <w:rsid w:val="006F392B"/>
    <w:rsid w:val="006F3BB8"/>
    <w:rsid w:val="006F4360"/>
    <w:rsid w:val="006F47C5"/>
    <w:rsid w:val="006F50AA"/>
    <w:rsid w:val="006F5990"/>
    <w:rsid w:val="006F5C7C"/>
    <w:rsid w:val="006F6853"/>
    <w:rsid w:val="006F6D81"/>
    <w:rsid w:val="006F701F"/>
    <w:rsid w:val="006F7909"/>
    <w:rsid w:val="0070032A"/>
    <w:rsid w:val="0070095C"/>
    <w:rsid w:val="00700D5A"/>
    <w:rsid w:val="00700D84"/>
    <w:rsid w:val="00700DC7"/>
    <w:rsid w:val="00700E8D"/>
    <w:rsid w:val="00700EE9"/>
    <w:rsid w:val="00701487"/>
    <w:rsid w:val="0070156B"/>
    <w:rsid w:val="007015B9"/>
    <w:rsid w:val="0070217F"/>
    <w:rsid w:val="00702356"/>
    <w:rsid w:val="00702BAC"/>
    <w:rsid w:val="00702C62"/>
    <w:rsid w:val="00702FF5"/>
    <w:rsid w:val="007032AB"/>
    <w:rsid w:val="007033D8"/>
    <w:rsid w:val="00703CEB"/>
    <w:rsid w:val="00703E82"/>
    <w:rsid w:val="00704451"/>
    <w:rsid w:val="007050F9"/>
    <w:rsid w:val="00705A73"/>
    <w:rsid w:val="007061C5"/>
    <w:rsid w:val="00706219"/>
    <w:rsid w:val="00706990"/>
    <w:rsid w:val="00706B58"/>
    <w:rsid w:val="00706D0D"/>
    <w:rsid w:val="00707263"/>
    <w:rsid w:val="00710069"/>
    <w:rsid w:val="007100CA"/>
    <w:rsid w:val="007108DC"/>
    <w:rsid w:val="00711732"/>
    <w:rsid w:val="00712831"/>
    <w:rsid w:val="00712A4A"/>
    <w:rsid w:val="00712A88"/>
    <w:rsid w:val="00712B8C"/>
    <w:rsid w:val="007131E2"/>
    <w:rsid w:val="0071333F"/>
    <w:rsid w:val="00713398"/>
    <w:rsid w:val="0071346C"/>
    <w:rsid w:val="00713638"/>
    <w:rsid w:val="007137D0"/>
    <w:rsid w:val="007147FF"/>
    <w:rsid w:val="00714C3F"/>
    <w:rsid w:val="00714CDD"/>
    <w:rsid w:val="00714DB7"/>
    <w:rsid w:val="00715C7C"/>
    <w:rsid w:val="007164D7"/>
    <w:rsid w:val="00716742"/>
    <w:rsid w:val="007167B4"/>
    <w:rsid w:val="00717320"/>
    <w:rsid w:val="007204DE"/>
    <w:rsid w:val="00720A1E"/>
    <w:rsid w:val="0072189B"/>
    <w:rsid w:val="007219B8"/>
    <w:rsid w:val="00721AB7"/>
    <w:rsid w:val="007220AE"/>
    <w:rsid w:val="007222C3"/>
    <w:rsid w:val="00723126"/>
    <w:rsid w:val="00723C2D"/>
    <w:rsid w:val="00724201"/>
    <w:rsid w:val="007242E3"/>
    <w:rsid w:val="007243DC"/>
    <w:rsid w:val="00724410"/>
    <w:rsid w:val="00724CB4"/>
    <w:rsid w:val="007257C1"/>
    <w:rsid w:val="00725B5C"/>
    <w:rsid w:val="0072661E"/>
    <w:rsid w:val="00726834"/>
    <w:rsid w:val="0072734C"/>
    <w:rsid w:val="007277F4"/>
    <w:rsid w:val="007278AF"/>
    <w:rsid w:val="0072794D"/>
    <w:rsid w:val="00727C62"/>
    <w:rsid w:val="00727DA5"/>
    <w:rsid w:val="0073034B"/>
    <w:rsid w:val="00730E5A"/>
    <w:rsid w:val="007310C7"/>
    <w:rsid w:val="007314AD"/>
    <w:rsid w:val="0073164F"/>
    <w:rsid w:val="00732B78"/>
    <w:rsid w:val="00732BFD"/>
    <w:rsid w:val="0073342D"/>
    <w:rsid w:val="00733600"/>
    <w:rsid w:val="007338C4"/>
    <w:rsid w:val="00733AF9"/>
    <w:rsid w:val="00733B53"/>
    <w:rsid w:val="00734AE8"/>
    <w:rsid w:val="00734FC1"/>
    <w:rsid w:val="00735198"/>
    <w:rsid w:val="00735C53"/>
    <w:rsid w:val="00736065"/>
    <w:rsid w:val="00736527"/>
    <w:rsid w:val="007365BC"/>
    <w:rsid w:val="007368B7"/>
    <w:rsid w:val="00737503"/>
    <w:rsid w:val="007376A7"/>
    <w:rsid w:val="0074021C"/>
    <w:rsid w:val="00740A1D"/>
    <w:rsid w:val="00740EC4"/>
    <w:rsid w:val="00741450"/>
    <w:rsid w:val="00741A99"/>
    <w:rsid w:val="00741BB6"/>
    <w:rsid w:val="00741C23"/>
    <w:rsid w:val="00741F6B"/>
    <w:rsid w:val="007420BB"/>
    <w:rsid w:val="007427BF"/>
    <w:rsid w:val="00742EDF"/>
    <w:rsid w:val="00743900"/>
    <w:rsid w:val="00743CB1"/>
    <w:rsid w:val="00744531"/>
    <w:rsid w:val="007450E4"/>
    <w:rsid w:val="00745176"/>
    <w:rsid w:val="007456A8"/>
    <w:rsid w:val="00745CF3"/>
    <w:rsid w:val="00745FE2"/>
    <w:rsid w:val="00746005"/>
    <w:rsid w:val="00746104"/>
    <w:rsid w:val="0074647A"/>
    <w:rsid w:val="0074672E"/>
    <w:rsid w:val="00746962"/>
    <w:rsid w:val="00746FA4"/>
    <w:rsid w:val="0074703F"/>
    <w:rsid w:val="0074721C"/>
    <w:rsid w:val="00747403"/>
    <w:rsid w:val="007475F1"/>
    <w:rsid w:val="00747680"/>
    <w:rsid w:val="00747798"/>
    <w:rsid w:val="00747850"/>
    <w:rsid w:val="00747ACC"/>
    <w:rsid w:val="007500BA"/>
    <w:rsid w:val="007500BF"/>
    <w:rsid w:val="007500C8"/>
    <w:rsid w:val="00750281"/>
    <w:rsid w:val="007502F2"/>
    <w:rsid w:val="0075068C"/>
    <w:rsid w:val="00750CDB"/>
    <w:rsid w:val="00751440"/>
    <w:rsid w:val="00751915"/>
    <w:rsid w:val="00751DB6"/>
    <w:rsid w:val="0075247E"/>
    <w:rsid w:val="0075254C"/>
    <w:rsid w:val="00752D40"/>
    <w:rsid w:val="00752E58"/>
    <w:rsid w:val="007532EB"/>
    <w:rsid w:val="00753304"/>
    <w:rsid w:val="007535D0"/>
    <w:rsid w:val="00753882"/>
    <w:rsid w:val="00753A8C"/>
    <w:rsid w:val="00753D3A"/>
    <w:rsid w:val="00754312"/>
    <w:rsid w:val="00754635"/>
    <w:rsid w:val="0075487E"/>
    <w:rsid w:val="00754BB6"/>
    <w:rsid w:val="007550DF"/>
    <w:rsid w:val="00755132"/>
    <w:rsid w:val="0075515D"/>
    <w:rsid w:val="00755305"/>
    <w:rsid w:val="00755B59"/>
    <w:rsid w:val="00756EA4"/>
    <w:rsid w:val="0075724D"/>
    <w:rsid w:val="00760881"/>
    <w:rsid w:val="00760E11"/>
    <w:rsid w:val="0076158A"/>
    <w:rsid w:val="00761D90"/>
    <w:rsid w:val="007621F7"/>
    <w:rsid w:val="00762370"/>
    <w:rsid w:val="007623AC"/>
    <w:rsid w:val="00762426"/>
    <w:rsid w:val="0076287D"/>
    <w:rsid w:val="0076375C"/>
    <w:rsid w:val="00763F2F"/>
    <w:rsid w:val="0076402A"/>
    <w:rsid w:val="0076422A"/>
    <w:rsid w:val="00764302"/>
    <w:rsid w:val="00764D0F"/>
    <w:rsid w:val="00764D2B"/>
    <w:rsid w:val="00766320"/>
    <w:rsid w:val="00766340"/>
    <w:rsid w:val="00766631"/>
    <w:rsid w:val="00766A21"/>
    <w:rsid w:val="00767489"/>
    <w:rsid w:val="007679BA"/>
    <w:rsid w:val="00767A7F"/>
    <w:rsid w:val="00767B03"/>
    <w:rsid w:val="00770265"/>
    <w:rsid w:val="007708BE"/>
    <w:rsid w:val="00770A0C"/>
    <w:rsid w:val="00770EBA"/>
    <w:rsid w:val="007711B8"/>
    <w:rsid w:val="00771208"/>
    <w:rsid w:val="007726D3"/>
    <w:rsid w:val="00772C13"/>
    <w:rsid w:val="0077379F"/>
    <w:rsid w:val="0077465D"/>
    <w:rsid w:val="0077472E"/>
    <w:rsid w:val="007747A7"/>
    <w:rsid w:val="00774879"/>
    <w:rsid w:val="00774B06"/>
    <w:rsid w:val="00774B0D"/>
    <w:rsid w:val="00775061"/>
    <w:rsid w:val="007755A9"/>
    <w:rsid w:val="007767D5"/>
    <w:rsid w:val="00776946"/>
    <w:rsid w:val="00776AF1"/>
    <w:rsid w:val="00776F4A"/>
    <w:rsid w:val="00777C1F"/>
    <w:rsid w:val="00777DFC"/>
    <w:rsid w:val="007817C7"/>
    <w:rsid w:val="00781C6B"/>
    <w:rsid w:val="007822F1"/>
    <w:rsid w:val="00782B56"/>
    <w:rsid w:val="00784971"/>
    <w:rsid w:val="00784A1F"/>
    <w:rsid w:val="00784A49"/>
    <w:rsid w:val="00784D7B"/>
    <w:rsid w:val="00784F92"/>
    <w:rsid w:val="00785276"/>
    <w:rsid w:val="0078536B"/>
    <w:rsid w:val="00786023"/>
    <w:rsid w:val="007862D1"/>
    <w:rsid w:val="00786406"/>
    <w:rsid w:val="007873FC"/>
    <w:rsid w:val="007874A3"/>
    <w:rsid w:val="007877B8"/>
    <w:rsid w:val="007878B0"/>
    <w:rsid w:val="00790B21"/>
    <w:rsid w:val="00790FD1"/>
    <w:rsid w:val="00791A22"/>
    <w:rsid w:val="00791AFF"/>
    <w:rsid w:val="00791E98"/>
    <w:rsid w:val="00793508"/>
    <w:rsid w:val="00794307"/>
    <w:rsid w:val="0079474B"/>
    <w:rsid w:val="00794771"/>
    <w:rsid w:val="00794E33"/>
    <w:rsid w:val="00795397"/>
    <w:rsid w:val="00795D98"/>
    <w:rsid w:val="00796496"/>
    <w:rsid w:val="007965C5"/>
    <w:rsid w:val="0079673C"/>
    <w:rsid w:val="0079705A"/>
    <w:rsid w:val="00797333"/>
    <w:rsid w:val="007973DD"/>
    <w:rsid w:val="0079744E"/>
    <w:rsid w:val="007A077D"/>
    <w:rsid w:val="007A09BA"/>
    <w:rsid w:val="007A1D6E"/>
    <w:rsid w:val="007A2638"/>
    <w:rsid w:val="007A2C42"/>
    <w:rsid w:val="007A336C"/>
    <w:rsid w:val="007A3591"/>
    <w:rsid w:val="007A3A2D"/>
    <w:rsid w:val="007A3C77"/>
    <w:rsid w:val="007A46BA"/>
    <w:rsid w:val="007A4BDC"/>
    <w:rsid w:val="007A4E2B"/>
    <w:rsid w:val="007A4F63"/>
    <w:rsid w:val="007A5B9B"/>
    <w:rsid w:val="007A7390"/>
    <w:rsid w:val="007A7723"/>
    <w:rsid w:val="007A790B"/>
    <w:rsid w:val="007A7F0F"/>
    <w:rsid w:val="007A7F90"/>
    <w:rsid w:val="007B0063"/>
    <w:rsid w:val="007B095A"/>
    <w:rsid w:val="007B13B0"/>
    <w:rsid w:val="007B177F"/>
    <w:rsid w:val="007B1F14"/>
    <w:rsid w:val="007B1F5E"/>
    <w:rsid w:val="007B1FF7"/>
    <w:rsid w:val="007B34C4"/>
    <w:rsid w:val="007B3C84"/>
    <w:rsid w:val="007B3DE9"/>
    <w:rsid w:val="007B4095"/>
    <w:rsid w:val="007B4BFE"/>
    <w:rsid w:val="007B4C1B"/>
    <w:rsid w:val="007B4E2F"/>
    <w:rsid w:val="007B51C6"/>
    <w:rsid w:val="007B53E0"/>
    <w:rsid w:val="007B576D"/>
    <w:rsid w:val="007B5B0A"/>
    <w:rsid w:val="007B6053"/>
    <w:rsid w:val="007B6222"/>
    <w:rsid w:val="007B6293"/>
    <w:rsid w:val="007B68E2"/>
    <w:rsid w:val="007B703C"/>
    <w:rsid w:val="007B7213"/>
    <w:rsid w:val="007B79EA"/>
    <w:rsid w:val="007B7EC9"/>
    <w:rsid w:val="007B7FD8"/>
    <w:rsid w:val="007C0419"/>
    <w:rsid w:val="007C05CE"/>
    <w:rsid w:val="007C063C"/>
    <w:rsid w:val="007C07B1"/>
    <w:rsid w:val="007C0EF2"/>
    <w:rsid w:val="007C174F"/>
    <w:rsid w:val="007C1774"/>
    <w:rsid w:val="007C23DC"/>
    <w:rsid w:val="007C27DD"/>
    <w:rsid w:val="007C2AB3"/>
    <w:rsid w:val="007C2E7F"/>
    <w:rsid w:val="007C327A"/>
    <w:rsid w:val="007C3546"/>
    <w:rsid w:val="007C3600"/>
    <w:rsid w:val="007C3B34"/>
    <w:rsid w:val="007C3E28"/>
    <w:rsid w:val="007C41F0"/>
    <w:rsid w:val="007C4A5D"/>
    <w:rsid w:val="007C4E2C"/>
    <w:rsid w:val="007C50E6"/>
    <w:rsid w:val="007C520F"/>
    <w:rsid w:val="007C5258"/>
    <w:rsid w:val="007C53E1"/>
    <w:rsid w:val="007C6FC5"/>
    <w:rsid w:val="007C70F4"/>
    <w:rsid w:val="007C724C"/>
    <w:rsid w:val="007C796A"/>
    <w:rsid w:val="007D06D3"/>
    <w:rsid w:val="007D092D"/>
    <w:rsid w:val="007D0C90"/>
    <w:rsid w:val="007D0CBE"/>
    <w:rsid w:val="007D105B"/>
    <w:rsid w:val="007D149D"/>
    <w:rsid w:val="007D1C95"/>
    <w:rsid w:val="007D25C5"/>
    <w:rsid w:val="007D2700"/>
    <w:rsid w:val="007D2729"/>
    <w:rsid w:val="007D2E4B"/>
    <w:rsid w:val="007D35E1"/>
    <w:rsid w:val="007D369C"/>
    <w:rsid w:val="007D4348"/>
    <w:rsid w:val="007D4E57"/>
    <w:rsid w:val="007D4E70"/>
    <w:rsid w:val="007D51CF"/>
    <w:rsid w:val="007D573C"/>
    <w:rsid w:val="007D6ADD"/>
    <w:rsid w:val="007D70E7"/>
    <w:rsid w:val="007D71BB"/>
    <w:rsid w:val="007D775A"/>
    <w:rsid w:val="007D79A1"/>
    <w:rsid w:val="007E00CA"/>
    <w:rsid w:val="007E0327"/>
    <w:rsid w:val="007E0754"/>
    <w:rsid w:val="007E0E04"/>
    <w:rsid w:val="007E1235"/>
    <w:rsid w:val="007E1B5A"/>
    <w:rsid w:val="007E2259"/>
    <w:rsid w:val="007E22FD"/>
    <w:rsid w:val="007E2558"/>
    <w:rsid w:val="007E297C"/>
    <w:rsid w:val="007E333F"/>
    <w:rsid w:val="007E39A5"/>
    <w:rsid w:val="007E3E79"/>
    <w:rsid w:val="007E4603"/>
    <w:rsid w:val="007E53BA"/>
    <w:rsid w:val="007E5873"/>
    <w:rsid w:val="007E5A81"/>
    <w:rsid w:val="007E5BBB"/>
    <w:rsid w:val="007E6776"/>
    <w:rsid w:val="007E6B47"/>
    <w:rsid w:val="007E70E2"/>
    <w:rsid w:val="007E730D"/>
    <w:rsid w:val="007E734C"/>
    <w:rsid w:val="007E7427"/>
    <w:rsid w:val="007E78D5"/>
    <w:rsid w:val="007E7A4C"/>
    <w:rsid w:val="007F0267"/>
    <w:rsid w:val="007F0868"/>
    <w:rsid w:val="007F0A7E"/>
    <w:rsid w:val="007F155B"/>
    <w:rsid w:val="007F291C"/>
    <w:rsid w:val="007F325C"/>
    <w:rsid w:val="007F366D"/>
    <w:rsid w:val="007F3679"/>
    <w:rsid w:val="007F36D0"/>
    <w:rsid w:val="007F36F8"/>
    <w:rsid w:val="007F398A"/>
    <w:rsid w:val="007F4576"/>
    <w:rsid w:val="007F49A9"/>
    <w:rsid w:val="007F6366"/>
    <w:rsid w:val="007F669F"/>
    <w:rsid w:val="007F6C8B"/>
    <w:rsid w:val="007F6F5D"/>
    <w:rsid w:val="007F7087"/>
    <w:rsid w:val="007F7173"/>
    <w:rsid w:val="007F749C"/>
    <w:rsid w:val="007F7A48"/>
    <w:rsid w:val="007F7D58"/>
    <w:rsid w:val="007F7DE8"/>
    <w:rsid w:val="00800816"/>
    <w:rsid w:val="008012B4"/>
    <w:rsid w:val="008012C6"/>
    <w:rsid w:val="008012FA"/>
    <w:rsid w:val="008014B4"/>
    <w:rsid w:val="00801E9C"/>
    <w:rsid w:val="00802C2B"/>
    <w:rsid w:val="0080317A"/>
    <w:rsid w:val="008031F9"/>
    <w:rsid w:val="00803443"/>
    <w:rsid w:val="008037E5"/>
    <w:rsid w:val="008038C1"/>
    <w:rsid w:val="008040EB"/>
    <w:rsid w:val="00804233"/>
    <w:rsid w:val="0080482E"/>
    <w:rsid w:val="008053D7"/>
    <w:rsid w:val="008057A8"/>
    <w:rsid w:val="00805E6E"/>
    <w:rsid w:val="008060BB"/>
    <w:rsid w:val="008061E2"/>
    <w:rsid w:val="00806638"/>
    <w:rsid w:val="008072CA"/>
    <w:rsid w:val="00807342"/>
    <w:rsid w:val="00807805"/>
    <w:rsid w:val="008105AC"/>
    <w:rsid w:val="00810933"/>
    <w:rsid w:val="008115A2"/>
    <w:rsid w:val="008115F0"/>
    <w:rsid w:val="008118AC"/>
    <w:rsid w:val="00811AE8"/>
    <w:rsid w:val="008120C9"/>
    <w:rsid w:val="008126DA"/>
    <w:rsid w:val="00812C12"/>
    <w:rsid w:val="00813118"/>
    <w:rsid w:val="00813735"/>
    <w:rsid w:val="008138C5"/>
    <w:rsid w:val="0081395B"/>
    <w:rsid w:val="00813B5A"/>
    <w:rsid w:val="00813B7F"/>
    <w:rsid w:val="00813E94"/>
    <w:rsid w:val="00814D32"/>
    <w:rsid w:val="00814E83"/>
    <w:rsid w:val="00814F16"/>
    <w:rsid w:val="00814F70"/>
    <w:rsid w:val="008154BD"/>
    <w:rsid w:val="008154FC"/>
    <w:rsid w:val="0081555A"/>
    <w:rsid w:val="00815B92"/>
    <w:rsid w:val="008160E2"/>
    <w:rsid w:val="0081611D"/>
    <w:rsid w:val="00816A93"/>
    <w:rsid w:val="00816AC1"/>
    <w:rsid w:val="00816B17"/>
    <w:rsid w:val="008175D1"/>
    <w:rsid w:val="008176D4"/>
    <w:rsid w:val="00817823"/>
    <w:rsid w:val="008205CD"/>
    <w:rsid w:val="00820C80"/>
    <w:rsid w:val="00820D59"/>
    <w:rsid w:val="00823084"/>
    <w:rsid w:val="00823380"/>
    <w:rsid w:val="008239BA"/>
    <w:rsid w:val="00824256"/>
    <w:rsid w:val="00824D50"/>
    <w:rsid w:val="00825042"/>
    <w:rsid w:val="00825F63"/>
    <w:rsid w:val="0082601C"/>
    <w:rsid w:val="008260F1"/>
    <w:rsid w:val="008267C2"/>
    <w:rsid w:val="00826B0A"/>
    <w:rsid w:val="00826B75"/>
    <w:rsid w:val="00826CE0"/>
    <w:rsid w:val="00827142"/>
    <w:rsid w:val="008274FA"/>
    <w:rsid w:val="008309BE"/>
    <w:rsid w:val="00830BC8"/>
    <w:rsid w:val="00830C6E"/>
    <w:rsid w:val="00830E79"/>
    <w:rsid w:val="00831178"/>
    <w:rsid w:val="00832586"/>
    <w:rsid w:val="00832B38"/>
    <w:rsid w:val="00832DC7"/>
    <w:rsid w:val="008335D3"/>
    <w:rsid w:val="00834869"/>
    <w:rsid w:val="00834A14"/>
    <w:rsid w:val="00834C29"/>
    <w:rsid w:val="0083502A"/>
    <w:rsid w:val="008354E0"/>
    <w:rsid w:val="008358A5"/>
    <w:rsid w:val="008359A8"/>
    <w:rsid w:val="00836037"/>
    <w:rsid w:val="008369C6"/>
    <w:rsid w:val="00836DB8"/>
    <w:rsid w:val="00837017"/>
    <w:rsid w:val="008372F4"/>
    <w:rsid w:val="00837BC9"/>
    <w:rsid w:val="00837DFC"/>
    <w:rsid w:val="008406B8"/>
    <w:rsid w:val="00840740"/>
    <w:rsid w:val="0084163B"/>
    <w:rsid w:val="00842EC2"/>
    <w:rsid w:val="0084386E"/>
    <w:rsid w:val="008442F8"/>
    <w:rsid w:val="00844CD1"/>
    <w:rsid w:val="00845244"/>
    <w:rsid w:val="008454EF"/>
    <w:rsid w:val="00845659"/>
    <w:rsid w:val="0084752B"/>
    <w:rsid w:val="00847DBD"/>
    <w:rsid w:val="00847F78"/>
    <w:rsid w:val="00850094"/>
    <w:rsid w:val="008501CC"/>
    <w:rsid w:val="00850F0B"/>
    <w:rsid w:val="00851222"/>
    <w:rsid w:val="00851659"/>
    <w:rsid w:val="008533D3"/>
    <w:rsid w:val="00853E3E"/>
    <w:rsid w:val="00853F8B"/>
    <w:rsid w:val="008541F3"/>
    <w:rsid w:val="00854977"/>
    <w:rsid w:val="008550B7"/>
    <w:rsid w:val="00855C47"/>
    <w:rsid w:val="00855CD4"/>
    <w:rsid w:val="0085648E"/>
    <w:rsid w:val="0085689A"/>
    <w:rsid w:val="008568D7"/>
    <w:rsid w:val="0085696C"/>
    <w:rsid w:val="00860241"/>
    <w:rsid w:val="00860504"/>
    <w:rsid w:val="008605CD"/>
    <w:rsid w:val="00860775"/>
    <w:rsid w:val="00860FDD"/>
    <w:rsid w:val="008616F5"/>
    <w:rsid w:val="00861F61"/>
    <w:rsid w:val="0086249A"/>
    <w:rsid w:val="00862578"/>
    <w:rsid w:val="00862915"/>
    <w:rsid w:val="00862F2F"/>
    <w:rsid w:val="00862FAB"/>
    <w:rsid w:val="00864358"/>
    <w:rsid w:val="008648B0"/>
    <w:rsid w:val="008652E6"/>
    <w:rsid w:val="00865909"/>
    <w:rsid w:val="00865E72"/>
    <w:rsid w:val="00865EFD"/>
    <w:rsid w:val="008664E2"/>
    <w:rsid w:val="0086683F"/>
    <w:rsid w:val="00866957"/>
    <w:rsid w:val="00866B42"/>
    <w:rsid w:val="0086705F"/>
    <w:rsid w:val="00867A13"/>
    <w:rsid w:val="00867CFF"/>
    <w:rsid w:val="00867D0D"/>
    <w:rsid w:val="00867E03"/>
    <w:rsid w:val="00870C26"/>
    <w:rsid w:val="008713C7"/>
    <w:rsid w:val="008715B5"/>
    <w:rsid w:val="00871D9A"/>
    <w:rsid w:val="008720B8"/>
    <w:rsid w:val="008727E5"/>
    <w:rsid w:val="00872905"/>
    <w:rsid w:val="008732E1"/>
    <w:rsid w:val="0087360C"/>
    <w:rsid w:val="0087393D"/>
    <w:rsid w:val="00873AC6"/>
    <w:rsid w:val="00873F7C"/>
    <w:rsid w:val="0087496B"/>
    <w:rsid w:val="00874C0C"/>
    <w:rsid w:val="00875970"/>
    <w:rsid w:val="00875B20"/>
    <w:rsid w:val="0087628F"/>
    <w:rsid w:val="008762EA"/>
    <w:rsid w:val="00876393"/>
    <w:rsid w:val="0087687B"/>
    <w:rsid w:val="00876B0E"/>
    <w:rsid w:val="0087700C"/>
    <w:rsid w:val="008777B5"/>
    <w:rsid w:val="00877DC1"/>
    <w:rsid w:val="00880418"/>
    <w:rsid w:val="00880EE7"/>
    <w:rsid w:val="00880F21"/>
    <w:rsid w:val="00880FEB"/>
    <w:rsid w:val="00881121"/>
    <w:rsid w:val="00881129"/>
    <w:rsid w:val="00881167"/>
    <w:rsid w:val="0088182D"/>
    <w:rsid w:val="0088192F"/>
    <w:rsid w:val="00882EC8"/>
    <w:rsid w:val="00883956"/>
    <w:rsid w:val="00883A0A"/>
    <w:rsid w:val="00884143"/>
    <w:rsid w:val="00884768"/>
    <w:rsid w:val="00885189"/>
    <w:rsid w:val="00885B44"/>
    <w:rsid w:val="00886257"/>
    <w:rsid w:val="008865DC"/>
    <w:rsid w:val="008869BD"/>
    <w:rsid w:val="00886A30"/>
    <w:rsid w:val="00886C6E"/>
    <w:rsid w:val="00886FA7"/>
    <w:rsid w:val="00887111"/>
    <w:rsid w:val="00887236"/>
    <w:rsid w:val="00887860"/>
    <w:rsid w:val="00887908"/>
    <w:rsid w:val="008902BF"/>
    <w:rsid w:val="008908ED"/>
    <w:rsid w:val="0089159D"/>
    <w:rsid w:val="00891665"/>
    <w:rsid w:val="008916B9"/>
    <w:rsid w:val="008917B9"/>
    <w:rsid w:val="00891D4B"/>
    <w:rsid w:val="00891EF4"/>
    <w:rsid w:val="00891F41"/>
    <w:rsid w:val="00891FC3"/>
    <w:rsid w:val="00892030"/>
    <w:rsid w:val="00892899"/>
    <w:rsid w:val="00892B25"/>
    <w:rsid w:val="00892FB0"/>
    <w:rsid w:val="0089329A"/>
    <w:rsid w:val="00893587"/>
    <w:rsid w:val="008936EB"/>
    <w:rsid w:val="00893C39"/>
    <w:rsid w:val="0089498C"/>
    <w:rsid w:val="008951C9"/>
    <w:rsid w:val="00895384"/>
    <w:rsid w:val="0089554A"/>
    <w:rsid w:val="0089643E"/>
    <w:rsid w:val="008967E1"/>
    <w:rsid w:val="00896B68"/>
    <w:rsid w:val="00897018"/>
    <w:rsid w:val="00897A32"/>
    <w:rsid w:val="00897C20"/>
    <w:rsid w:val="00897D4B"/>
    <w:rsid w:val="00897D9D"/>
    <w:rsid w:val="00897E42"/>
    <w:rsid w:val="008A001D"/>
    <w:rsid w:val="008A0066"/>
    <w:rsid w:val="008A0462"/>
    <w:rsid w:val="008A0CA2"/>
    <w:rsid w:val="008A1150"/>
    <w:rsid w:val="008A1BB9"/>
    <w:rsid w:val="008A1BC7"/>
    <w:rsid w:val="008A207C"/>
    <w:rsid w:val="008A3534"/>
    <w:rsid w:val="008A36C2"/>
    <w:rsid w:val="008A37D1"/>
    <w:rsid w:val="008A4438"/>
    <w:rsid w:val="008A472D"/>
    <w:rsid w:val="008A5365"/>
    <w:rsid w:val="008A5CFF"/>
    <w:rsid w:val="008A666A"/>
    <w:rsid w:val="008A6701"/>
    <w:rsid w:val="008A7B00"/>
    <w:rsid w:val="008B05E3"/>
    <w:rsid w:val="008B0DA8"/>
    <w:rsid w:val="008B1185"/>
    <w:rsid w:val="008B1914"/>
    <w:rsid w:val="008B1A39"/>
    <w:rsid w:val="008B1AF7"/>
    <w:rsid w:val="008B23BD"/>
    <w:rsid w:val="008B24ED"/>
    <w:rsid w:val="008B250E"/>
    <w:rsid w:val="008B251D"/>
    <w:rsid w:val="008B2586"/>
    <w:rsid w:val="008B2A25"/>
    <w:rsid w:val="008B3232"/>
    <w:rsid w:val="008B325F"/>
    <w:rsid w:val="008B3539"/>
    <w:rsid w:val="008B3666"/>
    <w:rsid w:val="008B36CE"/>
    <w:rsid w:val="008B44E1"/>
    <w:rsid w:val="008B4A40"/>
    <w:rsid w:val="008B4A74"/>
    <w:rsid w:val="008B5078"/>
    <w:rsid w:val="008B53BF"/>
    <w:rsid w:val="008B5CC1"/>
    <w:rsid w:val="008B5CCA"/>
    <w:rsid w:val="008B5E45"/>
    <w:rsid w:val="008B618E"/>
    <w:rsid w:val="008B6300"/>
    <w:rsid w:val="008B6357"/>
    <w:rsid w:val="008B64C6"/>
    <w:rsid w:val="008B6D49"/>
    <w:rsid w:val="008B6F21"/>
    <w:rsid w:val="008B7C81"/>
    <w:rsid w:val="008C03B6"/>
    <w:rsid w:val="008C0599"/>
    <w:rsid w:val="008C0DA7"/>
    <w:rsid w:val="008C156B"/>
    <w:rsid w:val="008C18B1"/>
    <w:rsid w:val="008C1987"/>
    <w:rsid w:val="008C1CC8"/>
    <w:rsid w:val="008C227E"/>
    <w:rsid w:val="008C269A"/>
    <w:rsid w:val="008C2C27"/>
    <w:rsid w:val="008C3539"/>
    <w:rsid w:val="008C3CA2"/>
    <w:rsid w:val="008C3EA3"/>
    <w:rsid w:val="008C40ED"/>
    <w:rsid w:val="008C41D2"/>
    <w:rsid w:val="008C46A7"/>
    <w:rsid w:val="008C46B2"/>
    <w:rsid w:val="008C4F4A"/>
    <w:rsid w:val="008C56D8"/>
    <w:rsid w:val="008C6170"/>
    <w:rsid w:val="008C6615"/>
    <w:rsid w:val="008C7002"/>
    <w:rsid w:val="008C777D"/>
    <w:rsid w:val="008C7B91"/>
    <w:rsid w:val="008D0392"/>
    <w:rsid w:val="008D04EA"/>
    <w:rsid w:val="008D09E2"/>
    <w:rsid w:val="008D1476"/>
    <w:rsid w:val="008D1F5D"/>
    <w:rsid w:val="008D211D"/>
    <w:rsid w:val="008D26CE"/>
    <w:rsid w:val="008D2C29"/>
    <w:rsid w:val="008D2D1B"/>
    <w:rsid w:val="008D329C"/>
    <w:rsid w:val="008D3909"/>
    <w:rsid w:val="008D4029"/>
    <w:rsid w:val="008D4071"/>
    <w:rsid w:val="008D40E6"/>
    <w:rsid w:val="008D4219"/>
    <w:rsid w:val="008D43AF"/>
    <w:rsid w:val="008D4664"/>
    <w:rsid w:val="008D495F"/>
    <w:rsid w:val="008D4BF8"/>
    <w:rsid w:val="008D521C"/>
    <w:rsid w:val="008D575C"/>
    <w:rsid w:val="008D5813"/>
    <w:rsid w:val="008D5AEA"/>
    <w:rsid w:val="008D5C15"/>
    <w:rsid w:val="008D5F4F"/>
    <w:rsid w:val="008D5F93"/>
    <w:rsid w:val="008D62F9"/>
    <w:rsid w:val="008D6935"/>
    <w:rsid w:val="008D6EC4"/>
    <w:rsid w:val="008D712D"/>
    <w:rsid w:val="008D735C"/>
    <w:rsid w:val="008D76FB"/>
    <w:rsid w:val="008D7A35"/>
    <w:rsid w:val="008D7A5F"/>
    <w:rsid w:val="008E039B"/>
    <w:rsid w:val="008E04B4"/>
    <w:rsid w:val="008E0AF6"/>
    <w:rsid w:val="008E0FF7"/>
    <w:rsid w:val="008E12E7"/>
    <w:rsid w:val="008E14C1"/>
    <w:rsid w:val="008E161F"/>
    <w:rsid w:val="008E19AA"/>
    <w:rsid w:val="008E1CF3"/>
    <w:rsid w:val="008E276D"/>
    <w:rsid w:val="008E2A48"/>
    <w:rsid w:val="008E304E"/>
    <w:rsid w:val="008E332A"/>
    <w:rsid w:val="008E38B8"/>
    <w:rsid w:val="008E38EB"/>
    <w:rsid w:val="008E431F"/>
    <w:rsid w:val="008E442D"/>
    <w:rsid w:val="008E44F4"/>
    <w:rsid w:val="008E45F3"/>
    <w:rsid w:val="008E51A1"/>
    <w:rsid w:val="008E578D"/>
    <w:rsid w:val="008E60C4"/>
    <w:rsid w:val="008E6217"/>
    <w:rsid w:val="008E6E20"/>
    <w:rsid w:val="008E7020"/>
    <w:rsid w:val="008E7333"/>
    <w:rsid w:val="008E775B"/>
    <w:rsid w:val="008E7F3F"/>
    <w:rsid w:val="008F0524"/>
    <w:rsid w:val="008F21AA"/>
    <w:rsid w:val="008F22BB"/>
    <w:rsid w:val="008F22F2"/>
    <w:rsid w:val="008F347D"/>
    <w:rsid w:val="008F34CA"/>
    <w:rsid w:val="008F3AA7"/>
    <w:rsid w:val="008F3BAA"/>
    <w:rsid w:val="008F3F52"/>
    <w:rsid w:val="008F440E"/>
    <w:rsid w:val="008F4450"/>
    <w:rsid w:val="008F44F7"/>
    <w:rsid w:val="008F514A"/>
    <w:rsid w:val="008F5311"/>
    <w:rsid w:val="008F5313"/>
    <w:rsid w:val="008F59C5"/>
    <w:rsid w:val="008F5AE4"/>
    <w:rsid w:val="008F60A0"/>
    <w:rsid w:val="008F60D2"/>
    <w:rsid w:val="008F62E6"/>
    <w:rsid w:val="008F6757"/>
    <w:rsid w:val="008F6A35"/>
    <w:rsid w:val="008F7157"/>
    <w:rsid w:val="008F7612"/>
    <w:rsid w:val="008F7665"/>
    <w:rsid w:val="008F79B1"/>
    <w:rsid w:val="008F7D8F"/>
    <w:rsid w:val="00900193"/>
    <w:rsid w:val="009004E6"/>
    <w:rsid w:val="009006B9"/>
    <w:rsid w:val="00900906"/>
    <w:rsid w:val="0090095D"/>
    <w:rsid w:val="00900BF7"/>
    <w:rsid w:val="00900E65"/>
    <w:rsid w:val="00901109"/>
    <w:rsid w:val="009016E0"/>
    <w:rsid w:val="00901E9D"/>
    <w:rsid w:val="00902318"/>
    <w:rsid w:val="00902454"/>
    <w:rsid w:val="009025D9"/>
    <w:rsid w:val="00902881"/>
    <w:rsid w:val="00902A12"/>
    <w:rsid w:val="00902C17"/>
    <w:rsid w:val="00902FFA"/>
    <w:rsid w:val="00903F3A"/>
    <w:rsid w:val="0090455B"/>
    <w:rsid w:val="00904750"/>
    <w:rsid w:val="0090480E"/>
    <w:rsid w:val="00904AED"/>
    <w:rsid w:val="00904FDB"/>
    <w:rsid w:val="0090536A"/>
    <w:rsid w:val="009057CB"/>
    <w:rsid w:val="00905F7D"/>
    <w:rsid w:val="00906154"/>
    <w:rsid w:val="0090642B"/>
    <w:rsid w:val="009065F5"/>
    <w:rsid w:val="0090665C"/>
    <w:rsid w:val="00906EEE"/>
    <w:rsid w:val="00907133"/>
    <w:rsid w:val="009075CC"/>
    <w:rsid w:val="00907C5A"/>
    <w:rsid w:val="00910133"/>
    <w:rsid w:val="00910215"/>
    <w:rsid w:val="00910E00"/>
    <w:rsid w:val="00911181"/>
    <w:rsid w:val="009115D2"/>
    <w:rsid w:val="0091181A"/>
    <w:rsid w:val="0091254A"/>
    <w:rsid w:val="009125F9"/>
    <w:rsid w:val="00912ABA"/>
    <w:rsid w:val="0091322B"/>
    <w:rsid w:val="00913835"/>
    <w:rsid w:val="0091389F"/>
    <w:rsid w:val="009139E6"/>
    <w:rsid w:val="00913D04"/>
    <w:rsid w:val="00914508"/>
    <w:rsid w:val="009148EA"/>
    <w:rsid w:val="00914B76"/>
    <w:rsid w:val="009151A4"/>
    <w:rsid w:val="00915239"/>
    <w:rsid w:val="00915A25"/>
    <w:rsid w:val="00915BAB"/>
    <w:rsid w:val="00916890"/>
    <w:rsid w:val="009169FF"/>
    <w:rsid w:val="00916C10"/>
    <w:rsid w:val="00917188"/>
    <w:rsid w:val="00917246"/>
    <w:rsid w:val="0092044A"/>
    <w:rsid w:val="00921330"/>
    <w:rsid w:val="00921491"/>
    <w:rsid w:val="009214FD"/>
    <w:rsid w:val="0092229A"/>
    <w:rsid w:val="00923C69"/>
    <w:rsid w:val="00923C87"/>
    <w:rsid w:val="00923E30"/>
    <w:rsid w:val="00924063"/>
    <w:rsid w:val="00924C59"/>
    <w:rsid w:val="00924CD1"/>
    <w:rsid w:val="00924DAC"/>
    <w:rsid w:val="009258F6"/>
    <w:rsid w:val="00926363"/>
    <w:rsid w:val="00926695"/>
    <w:rsid w:val="00926786"/>
    <w:rsid w:val="00926D80"/>
    <w:rsid w:val="0092774B"/>
    <w:rsid w:val="009278AD"/>
    <w:rsid w:val="00927A38"/>
    <w:rsid w:val="00930E3D"/>
    <w:rsid w:val="00931305"/>
    <w:rsid w:val="009316F5"/>
    <w:rsid w:val="009319CF"/>
    <w:rsid w:val="00931BC3"/>
    <w:rsid w:val="00932044"/>
    <w:rsid w:val="009322A1"/>
    <w:rsid w:val="00932A9B"/>
    <w:rsid w:val="00932C18"/>
    <w:rsid w:val="00932CA1"/>
    <w:rsid w:val="009331AE"/>
    <w:rsid w:val="009334E6"/>
    <w:rsid w:val="00933BF2"/>
    <w:rsid w:val="00933F3D"/>
    <w:rsid w:val="009348B8"/>
    <w:rsid w:val="009348E9"/>
    <w:rsid w:val="00934A26"/>
    <w:rsid w:val="00934FF9"/>
    <w:rsid w:val="0093512F"/>
    <w:rsid w:val="00935711"/>
    <w:rsid w:val="00935FE0"/>
    <w:rsid w:val="0093641E"/>
    <w:rsid w:val="009365DE"/>
    <w:rsid w:val="00936823"/>
    <w:rsid w:val="009376B9"/>
    <w:rsid w:val="00937707"/>
    <w:rsid w:val="009378C5"/>
    <w:rsid w:val="00937CC7"/>
    <w:rsid w:val="00940464"/>
    <w:rsid w:val="009408E5"/>
    <w:rsid w:val="00940B9F"/>
    <w:rsid w:val="0094139B"/>
    <w:rsid w:val="00942209"/>
    <w:rsid w:val="00942578"/>
    <w:rsid w:val="00942EE1"/>
    <w:rsid w:val="009436AF"/>
    <w:rsid w:val="009436CA"/>
    <w:rsid w:val="00943726"/>
    <w:rsid w:val="00943B0B"/>
    <w:rsid w:val="009445CD"/>
    <w:rsid w:val="009448E4"/>
    <w:rsid w:val="00944972"/>
    <w:rsid w:val="00944D09"/>
    <w:rsid w:val="00944E06"/>
    <w:rsid w:val="00944F03"/>
    <w:rsid w:val="00945274"/>
    <w:rsid w:val="00945987"/>
    <w:rsid w:val="00945E78"/>
    <w:rsid w:val="009463E5"/>
    <w:rsid w:val="0094704D"/>
    <w:rsid w:val="00947781"/>
    <w:rsid w:val="009506FE"/>
    <w:rsid w:val="00951055"/>
    <w:rsid w:val="009513E3"/>
    <w:rsid w:val="0095166B"/>
    <w:rsid w:val="009519E6"/>
    <w:rsid w:val="00951B78"/>
    <w:rsid w:val="0095272D"/>
    <w:rsid w:val="00952740"/>
    <w:rsid w:val="00952AD3"/>
    <w:rsid w:val="00952EA5"/>
    <w:rsid w:val="009537BE"/>
    <w:rsid w:val="00953BD3"/>
    <w:rsid w:val="00954479"/>
    <w:rsid w:val="00954561"/>
    <w:rsid w:val="009548E7"/>
    <w:rsid w:val="00954BCC"/>
    <w:rsid w:val="0095528A"/>
    <w:rsid w:val="009556AE"/>
    <w:rsid w:val="00955F3D"/>
    <w:rsid w:val="00956956"/>
    <w:rsid w:val="00956D81"/>
    <w:rsid w:val="00956F95"/>
    <w:rsid w:val="00957023"/>
    <w:rsid w:val="00957494"/>
    <w:rsid w:val="00957A3D"/>
    <w:rsid w:val="0096005A"/>
    <w:rsid w:val="009611C1"/>
    <w:rsid w:val="009613C9"/>
    <w:rsid w:val="0096191C"/>
    <w:rsid w:val="00961FB2"/>
    <w:rsid w:val="00962855"/>
    <w:rsid w:val="00962A15"/>
    <w:rsid w:val="00963302"/>
    <w:rsid w:val="009640EB"/>
    <w:rsid w:val="00964164"/>
    <w:rsid w:val="009642ED"/>
    <w:rsid w:val="0096440A"/>
    <w:rsid w:val="009645CC"/>
    <w:rsid w:val="00964D49"/>
    <w:rsid w:val="00965249"/>
    <w:rsid w:val="00965395"/>
    <w:rsid w:val="00966745"/>
    <w:rsid w:val="00966F96"/>
    <w:rsid w:val="009670B7"/>
    <w:rsid w:val="00970411"/>
    <w:rsid w:val="00970494"/>
    <w:rsid w:val="009708B8"/>
    <w:rsid w:val="00970D49"/>
    <w:rsid w:val="00970D65"/>
    <w:rsid w:val="00971A9C"/>
    <w:rsid w:val="00971E65"/>
    <w:rsid w:val="00971E6C"/>
    <w:rsid w:val="00971E9C"/>
    <w:rsid w:val="00971F35"/>
    <w:rsid w:val="00972178"/>
    <w:rsid w:val="009721EF"/>
    <w:rsid w:val="0097223B"/>
    <w:rsid w:val="00972A87"/>
    <w:rsid w:val="0097402B"/>
    <w:rsid w:val="009746E1"/>
    <w:rsid w:val="009749FC"/>
    <w:rsid w:val="00974DCB"/>
    <w:rsid w:val="009754C9"/>
    <w:rsid w:val="00975836"/>
    <w:rsid w:val="00975983"/>
    <w:rsid w:val="00976103"/>
    <w:rsid w:val="0097665B"/>
    <w:rsid w:val="00977515"/>
    <w:rsid w:val="009802CD"/>
    <w:rsid w:val="00980A30"/>
    <w:rsid w:val="009815BE"/>
    <w:rsid w:val="009817D2"/>
    <w:rsid w:val="00981E62"/>
    <w:rsid w:val="009823C5"/>
    <w:rsid w:val="009823E2"/>
    <w:rsid w:val="00982819"/>
    <w:rsid w:val="00983A02"/>
    <w:rsid w:val="009843D8"/>
    <w:rsid w:val="00985353"/>
    <w:rsid w:val="0098546F"/>
    <w:rsid w:val="00985876"/>
    <w:rsid w:val="009864E6"/>
    <w:rsid w:val="00986F3A"/>
    <w:rsid w:val="009870A5"/>
    <w:rsid w:val="009870F2"/>
    <w:rsid w:val="009875E2"/>
    <w:rsid w:val="00987807"/>
    <w:rsid w:val="00987C53"/>
    <w:rsid w:val="00987DDF"/>
    <w:rsid w:val="00987E46"/>
    <w:rsid w:val="00987E96"/>
    <w:rsid w:val="00987FE7"/>
    <w:rsid w:val="0099003A"/>
    <w:rsid w:val="009900B7"/>
    <w:rsid w:val="00990286"/>
    <w:rsid w:val="00990313"/>
    <w:rsid w:val="00990787"/>
    <w:rsid w:val="0099140A"/>
    <w:rsid w:val="0099188F"/>
    <w:rsid w:val="009923F8"/>
    <w:rsid w:val="00992602"/>
    <w:rsid w:val="009934FF"/>
    <w:rsid w:val="009940E9"/>
    <w:rsid w:val="00994835"/>
    <w:rsid w:val="00994A08"/>
    <w:rsid w:val="00994B1F"/>
    <w:rsid w:val="00994DE9"/>
    <w:rsid w:val="0099509D"/>
    <w:rsid w:val="00995389"/>
    <w:rsid w:val="00995515"/>
    <w:rsid w:val="00995692"/>
    <w:rsid w:val="009957A7"/>
    <w:rsid w:val="009959CB"/>
    <w:rsid w:val="00995E46"/>
    <w:rsid w:val="00996116"/>
    <w:rsid w:val="0099633F"/>
    <w:rsid w:val="0099688A"/>
    <w:rsid w:val="00996D6F"/>
    <w:rsid w:val="009971EC"/>
    <w:rsid w:val="00997712"/>
    <w:rsid w:val="009A0192"/>
    <w:rsid w:val="009A04A8"/>
    <w:rsid w:val="009A05C7"/>
    <w:rsid w:val="009A0BC2"/>
    <w:rsid w:val="009A0CC9"/>
    <w:rsid w:val="009A1E68"/>
    <w:rsid w:val="009A23E6"/>
    <w:rsid w:val="009A263E"/>
    <w:rsid w:val="009A28D7"/>
    <w:rsid w:val="009A2B13"/>
    <w:rsid w:val="009A3CAF"/>
    <w:rsid w:val="009A41EA"/>
    <w:rsid w:val="009A4444"/>
    <w:rsid w:val="009A4446"/>
    <w:rsid w:val="009A48B7"/>
    <w:rsid w:val="009A4E1B"/>
    <w:rsid w:val="009A5059"/>
    <w:rsid w:val="009A6296"/>
    <w:rsid w:val="009A646F"/>
    <w:rsid w:val="009A6BD1"/>
    <w:rsid w:val="009A71A3"/>
    <w:rsid w:val="009B030F"/>
    <w:rsid w:val="009B07FB"/>
    <w:rsid w:val="009B096A"/>
    <w:rsid w:val="009B0AE8"/>
    <w:rsid w:val="009B0D6D"/>
    <w:rsid w:val="009B13F2"/>
    <w:rsid w:val="009B1EA4"/>
    <w:rsid w:val="009B1F19"/>
    <w:rsid w:val="009B29D9"/>
    <w:rsid w:val="009B3009"/>
    <w:rsid w:val="009B355B"/>
    <w:rsid w:val="009B358F"/>
    <w:rsid w:val="009B3925"/>
    <w:rsid w:val="009B3F3D"/>
    <w:rsid w:val="009B41E0"/>
    <w:rsid w:val="009B48EA"/>
    <w:rsid w:val="009B4965"/>
    <w:rsid w:val="009B4F20"/>
    <w:rsid w:val="009B526E"/>
    <w:rsid w:val="009B527B"/>
    <w:rsid w:val="009B5794"/>
    <w:rsid w:val="009B61F4"/>
    <w:rsid w:val="009B654F"/>
    <w:rsid w:val="009B65A9"/>
    <w:rsid w:val="009B70B4"/>
    <w:rsid w:val="009B732A"/>
    <w:rsid w:val="009B790F"/>
    <w:rsid w:val="009C0A0F"/>
    <w:rsid w:val="009C0FF1"/>
    <w:rsid w:val="009C172C"/>
    <w:rsid w:val="009C34C1"/>
    <w:rsid w:val="009C3765"/>
    <w:rsid w:val="009C37F4"/>
    <w:rsid w:val="009C410D"/>
    <w:rsid w:val="009C434A"/>
    <w:rsid w:val="009C4750"/>
    <w:rsid w:val="009C4911"/>
    <w:rsid w:val="009C4FB3"/>
    <w:rsid w:val="009C5478"/>
    <w:rsid w:val="009C551F"/>
    <w:rsid w:val="009C6068"/>
    <w:rsid w:val="009C6179"/>
    <w:rsid w:val="009C6458"/>
    <w:rsid w:val="009C64B8"/>
    <w:rsid w:val="009C7BB5"/>
    <w:rsid w:val="009C7C5A"/>
    <w:rsid w:val="009C7EC8"/>
    <w:rsid w:val="009D0200"/>
    <w:rsid w:val="009D03AD"/>
    <w:rsid w:val="009D08EE"/>
    <w:rsid w:val="009D0CA7"/>
    <w:rsid w:val="009D213F"/>
    <w:rsid w:val="009D2926"/>
    <w:rsid w:val="009D2A7B"/>
    <w:rsid w:val="009D2F4A"/>
    <w:rsid w:val="009D3A7F"/>
    <w:rsid w:val="009D3AE2"/>
    <w:rsid w:val="009D3D5D"/>
    <w:rsid w:val="009D42C4"/>
    <w:rsid w:val="009D4B23"/>
    <w:rsid w:val="009D4E9B"/>
    <w:rsid w:val="009D4FC6"/>
    <w:rsid w:val="009D57A6"/>
    <w:rsid w:val="009D5BE9"/>
    <w:rsid w:val="009D5F32"/>
    <w:rsid w:val="009D5F3F"/>
    <w:rsid w:val="009D5F64"/>
    <w:rsid w:val="009D62AE"/>
    <w:rsid w:val="009D6593"/>
    <w:rsid w:val="009D75EC"/>
    <w:rsid w:val="009D7C83"/>
    <w:rsid w:val="009E01C6"/>
    <w:rsid w:val="009E1521"/>
    <w:rsid w:val="009E1706"/>
    <w:rsid w:val="009E2027"/>
    <w:rsid w:val="009E20EC"/>
    <w:rsid w:val="009E250D"/>
    <w:rsid w:val="009E2561"/>
    <w:rsid w:val="009E26E2"/>
    <w:rsid w:val="009E32E8"/>
    <w:rsid w:val="009E3A25"/>
    <w:rsid w:val="009E3BA0"/>
    <w:rsid w:val="009E3E02"/>
    <w:rsid w:val="009E429D"/>
    <w:rsid w:val="009E4387"/>
    <w:rsid w:val="009E4BC9"/>
    <w:rsid w:val="009E58BD"/>
    <w:rsid w:val="009E5EDD"/>
    <w:rsid w:val="009E6045"/>
    <w:rsid w:val="009E6057"/>
    <w:rsid w:val="009E6457"/>
    <w:rsid w:val="009E67FC"/>
    <w:rsid w:val="009E6BB7"/>
    <w:rsid w:val="009E6EAF"/>
    <w:rsid w:val="009E71EE"/>
    <w:rsid w:val="009E7204"/>
    <w:rsid w:val="009E79A4"/>
    <w:rsid w:val="009E7F98"/>
    <w:rsid w:val="009F0573"/>
    <w:rsid w:val="009F15F3"/>
    <w:rsid w:val="009F1C57"/>
    <w:rsid w:val="009F1DB8"/>
    <w:rsid w:val="009F272E"/>
    <w:rsid w:val="009F2867"/>
    <w:rsid w:val="009F289C"/>
    <w:rsid w:val="009F2A52"/>
    <w:rsid w:val="009F2E76"/>
    <w:rsid w:val="009F364F"/>
    <w:rsid w:val="009F3CF4"/>
    <w:rsid w:val="009F44C8"/>
    <w:rsid w:val="009F490B"/>
    <w:rsid w:val="009F4B9A"/>
    <w:rsid w:val="009F4D9E"/>
    <w:rsid w:val="009F55D1"/>
    <w:rsid w:val="009F5888"/>
    <w:rsid w:val="009F5B08"/>
    <w:rsid w:val="009F5B15"/>
    <w:rsid w:val="009F5B8C"/>
    <w:rsid w:val="009F6254"/>
    <w:rsid w:val="009F6536"/>
    <w:rsid w:val="009F68DA"/>
    <w:rsid w:val="009F6C41"/>
    <w:rsid w:val="009F7229"/>
    <w:rsid w:val="009F78F5"/>
    <w:rsid w:val="00A00095"/>
    <w:rsid w:val="00A00390"/>
    <w:rsid w:val="00A00551"/>
    <w:rsid w:val="00A005B0"/>
    <w:rsid w:val="00A00677"/>
    <w:rsid w:val="00A00860"/>
    <w:rsid w:val="00A0087B"/>
    <w:rsid w:val="00A00A88"/>
    <w:rsid w:val="00A0139C"/>
    <w:rsid w:val="00A019AB"/>
    <w:rsid w:val="00A01BD4"/>
    <w:rsid w:val="00A01DA5"/>
    <w:rsid w:val="00A02349"/>
    <w:rsid w:val="00A025BF"/>
    <w:rsid w:val="00A02F36"/>
    <w:rsid w:val="00A03A90"/>
    <w:rsid w:val="00A03B7C"/>
    <w:rsid w:val="00A043D7"/>
    <w:rsid w:val="00A04816"/>
    <w:rsid w:val="00A04FEE"/>
    <w:rsid w:val="00A05692"/>
    <w:rsid w:val="00A05B4A"/>
    <w:rsid w:val="00A05CD6"/>
    <w:rsid w:val="00A0645C"/>
    <w:rsid w:val="00A07522"/>
    <w:rsid w:val="00A07AF1"/>
    <w:rsid w:val="00A10077"/>
    <w:rsid w:val="00A1109F"/>
    <w:rsid w:val="00A1129A"/>
    <w:rsid w:val="00A1159D"/>
    <w:rsid w:val="00A11777"/>
    <w:rsid w:val="00A118DA"/>
    <w:rsid w:val="00A11A0E"/>
    <w:rsid w:val="00A11A9D"/>
    <w:rsid w:val="00A1285F"/>
    <w:rsid w:val="00A12932"/>
    <w:rsid w:val="00A1301E"/>
    <w:rsid w:val="00A13234"/>
    <w:rsid w:val="00A135CA"/>
    <w:rsid w:val="00A136F1"/>
    <w:rsid w:val="00A138DC"/>
    <w:rsid w:val="00A13964"/>
    <w:rsid w:val="00A13F21"/>
    <w:rsid w:val="00A14452"/>
    <w:rsid w:val="00A14881"/>
    <w:rsid w:val="00A1541B"/>
    <w:rsid w:val="00A16374"/>
    <w:rsid w:val="00A1649B"/>
    <w:rsid w:val="00A165A4"/>
    <w:rsid w:val="00A175DB"/>
    <w:rsid w:val="00A175EB"/>
    <w:rsid w:val="00A17E6B"/>
    <w:rsid w:val="00A2054F"/>
    <w:rsid w:val="00A208DA"/>
    <w:rsid w:val="00A21963"/>
    <w:rsid w:val="00A21B33"/>
    <w:rsid w:val="00A21D5C"/>
    <w:rsid w:val="00A224A0"/>
    <w:rsid w:val="00A225CF"/>
    <w:rsid w:val="00A22EAC"/>
    <w:rsid w:val="00A23416"/>
    <w:rsid w:val="00A23858"/>
    <w:rsid w:val="00A24807"/>
    <w:rsid w:val="00A24C21"/>
    <w:rsid w:val="00A26B5E"/>
    <w:rsid w:val="00A26EDD"/>
    <w:rsid w:val="00A26FC9"/>
    <w:rsid w:val="00A271EE"/>
    <w:rsid w:val="00A27222"/>
    <w:rsid w:val="00A2767D"/>
    <w:rsid w:val="00A277B3"/>
    <w:rsid w:val="00A279D5"/>
    <w:rsid w:val="00A27A14"/>
    <w:rsid w:val="00A27C72"/>
    <w:rsid w:val="00A27CC1"/>
    <w:rsid w:val="00A27DED"/>
    <w:rsid w:val="00A300C1"/>
    <w:rsid w:val="00A30F3A"/>
    <w:rsid w:val="00A31085"/>
    <w:rsid w:val="00A31A3A"/>
    <w:rsid w:val="00A3222D"/>
    <w:rsid w:val="00A32298"/>
    <w:rsid w:val="00A323D8"/>
    <w:rsid w:val="00A32821"/>
    <w:rsid w:val="00A33E1D"/>
    <w:rsid w:val="00A3501C"/>
    <w:rsid w:val="00A351C3"/>
    <w:rsid w:val="00A354D6"/>
    <w:rsid w:val="00A35816"/>
    <w:rsid w:val="00A35F4C"/>
    <w:rsid w:val="00A36513"/>
    <w:rsid w:val="00A36568"/>
    <w:rsid w:val="00A3711F"/>
    <w:rsid w:val="00A40D3E"/>
    <w:rsid w:val="00A41089"/>
    <w:rsid w:val="00A41CE8"/>
    <w:rsid w:val="00A425FB"/>
    <w:rsid w:val="00A42A9C"/>
    <w:rsid w:val="00A42B34"/>
    <w:rsid w:val="00A42BB0"/>
    <w:rsid w:val="00A4301C"/>
    <w:rsid w:val="00A43237"/>
    <w:rsid w:val="00A439B5"/>
    <w:rsid w:val="00A454F0"/>
    <w:rsid w:val="00A45593"/>
    <w:rsid w:val="00A4571E"/>
    <w:rsid w:val="00A45AF6"/>
    <w:rsid w:val="00A45BD7"/>
    <w:rsid w:val="00A45C97"/>
    <w:rsid w:val="00A466A3"/>
    <w:rsid w:val="00A466BA"/>
    <w:rsid w:val="00A46876"/>
    <w:rsid w:val="00A471BC"/>
    <w:rsid w:val="00A4751D"/>
    <w:rsid w:val="00A47603"/>
    <w:rsid w:val="00A479E2"/>
    <w:rsid w:val="00A47B74"/>
    <w:rsid w:val="00A47E2F"/>
    <w:rsid w:val="00A47F7A"/>
    <w:rsid w:val="00A500C3"/>
    <w:rsid w:val="00A50E5C"/>
    <w:rsid w:val="00A511BF"/>
    <w:rsid w:val="00A51F1C"/>
    <w:rsid w:val="00A5237D"/>
    <w:rsid w:val="00A523F2"/>
    <w:rsid w:val="00A5278A"/>
    <w:rsid w:val="00A52DF7"/>
    <w:rsid w:val="00A5337F"/>
    <w:rsid w:val="00A53723"/>
    <w:rsid w:val="00A53A37"/>
    <w:rsid w:val="00A53DDA"/>
    <w:rsid w:val="00A542EB"/>
    <w:rsid w:val="00A54A90"/>
    <w:rsid w:val="00A54F34"/>
    <w:rsid w:val="00A5546E"/>
    <w:rsid w:val="00A55549"/>
    <w:rsid w:val="00A55A55"/>
    <w:rsid w:val="00A55B6F"/>
    <w:rsid w:val="00A55D4B"/>
    <w:rsid w:val="00A566C0"/>
    <w:rsid w:val="00A56E1A"/>
    <w:rsid w:val="00A574B0"/>
    <w:rsid w:val="00A576E9"/>
    <w:rsid w:val="00A57788"/>
    <w:rsid w:val="00A57A41"/>
    <w:rsid w:val="00A60366"/>
    <w:rsid w:val="00A607A3"/>
    <w:rsid w:val="00A61602"/>
    <w:rsid w:val="00A61BB8"/>
    <w:rsid w:val="00A625CF"/>
    <w:rsid w:val="00A626B1"/>
    <w:rsid w:val="00A62A95"/>
    <w:rsid w:val="00A62EF9"/>
    <w:rsid w:val="00A63B8C"/>
    <w:rsid w:val="00A6424C"/>
    <w:rsid w:val="00A64A02"/>
    <w:rsid w:val="00A65C8F"/>
    <w:rsid w:val="00A65F60"/>
    <w:rsid w:val="00A661CC"/>
    <w:rsid w:val="00A6668C"/>
    <w:rsid w:val="00A67324"/>
    <w:rsid w:val="00A67635"/>
    <w:rsid w:val="00A67A46"/>
    <w:rsid w:val="00A713D6"/>
    <w:rsid w:val="00A717F3"/>
    <w:rsid w:val="00A71F5A"/>
    <w:rsid w:val="00A722E3"/>
    <w:rsid w:val="00A72840"/>
    <w:rsid w:val="00A72D59"/>
    <w:rsid w:val="00A72EA1"/>
    <w:rsid w:val="00A73C78"/>
    <w:rsid w:val="00A73C9C"/>
    <w:rsid w:val="00A73EE3"/>
    <w:rsid w:val="00A742F2"/>
    <w:rsid w:val="00A744B0"/>
    <w:rsid w:val="00A744EC"/>
    <w:rsid w:val="00A75AEB"/>
    <w:rsid w:val="00A7649E"/>
    <w:rsid w:val="00A76599"/>
    <w:rsid w:val="00A768C2"/>
    <w:rsid w:val="00A76C6A"/>
    <w:rsid w:val="00A76F0F"/>
    <w:rsid w:val="00A77036"/>
    <w:rsid w:val="00A7719C"/>
    <w:rsid w:val="00A77840"/>
    <w:rsid w:val="00A77F43"/>
    <w:rsid w:val="00A8026E"/>
    <w:rsid w:val="00A802C4"/>
    <w:rsid w:val="00A808E5"/>
    <w:rsid w:val="00A81C0F"/>
    <w:rsid w:val="00A825E9"/>
    <w:rsid w:val="00A82E37"/>
    <w:rsid w:val="00A82F54"/>
    <w:rsid w:val="00A838A3"/>
    <w:rsid w:val="00A83FFF"/>
    <w:rsid w:val="00A847EC"/>
    <w:rsid w:val="00A849CE"/>
    <w:rsid w:val="00A858A9"/>
    <w:rsid w:val="00A866FB"/>
    <w:rsid w:val="00A86824"/>
    <w:rsid w:val="00A86E9C"/>
    <w:rsid w:val="00A8758F"/>
    <w:rsid w:val="00A875D7"/>
    <w:rsid w:val="00A875F5"/>
    <w:rsid w:val="00A876DC"/>
    <w:rsid w:val="00A87E89"/>
    <w:rsid w:val="00A9001B"/>
    <w:rsid w:val="00A903C6"/>
    <w:rsid w:val="00A903F3"/>
    <w:rsid w:val="00A906D5"/>
    <w:rsid w:val="00A90C99"/>
    <w:rsid w:val="00A90DDE"/>
    <w:rsid w:val="00A90E15"/>
    <w:rsid w:val="00A911CF"/>
    <w:rsid w:val="00A9189F"/>
    <w:rsid w:val="00A92173"/>
    <w:rsid w:val="00A9279B"/>
    <w:rsid w:val="00A92AA9"/>
    <w:rsid w:val="00A92D3F"/>
    <w:rsid w:val="00A92DC3"/>
    <w:rsid w:val="00A931EB"/>
    <w:rsid w:val="00A93267"/>
    <w:rsid w:val="00A938F1"/>
    <w:rsid w:val="00A94FE9"/>
    <w:rsid w:val="00A96192"/>
    <w:rsid w:val="00A96293"/>
    <w:rsid w:val="00A96FBA"/>
    <w:rsid w:val="00A97593"/>
    <w:rsid w:val="00A97694"/>
    <w:rsid w:val="00A97926"/>
    <w:rsid w:val="00A979C0"/>
    <w:rsid w:val="00AA04D1"/>
    <w:rsid w:val="00AA053C"/>
    <w:rsid w:val="00AA05B1"/>
    <w:rsid w:val="00AA05E7"/>
    <w:rsid w:val="00AA1029"/>
    <w:rsid w:val="00AA1352"/>
    <w:rsid w:val="00AA1D37"/>
    <w:rsid w:val="00AA26AF"/>
    <w:rsid w:val="00AA2A71"/>
    <w:rsid w:val="00AA2B2C"/>
    <w:rsid w:val="00AA3457"/>
    <w:rsid w:val="00AA3929"/>
    <w:rsid w:val="00AA4249"/>
    <w:rsid w:val="00AA4616"/>
    <w:rsid w:val="00AA4BA0"/>
    <w:rsid w:val="00AA4DB9"/>
    <w:rsid w:val="00AA4EA0"/>
    <w:rsid w:val="00AA57C6"/>
    <w:rsid w:val="00AA5DBA"/>
    <w:rsid w:val="00AA677F"/>
    <w:rsid w:val="00AA6D52"/>
    <w:rsid w:val="00AA6DA5"/>
    <w:rsid w:val="00AA6EA5"/>
    <w:rsid w:val="00AA7552"/>
    <w:rsid w:val="00AA755F"/>
    <w:rsid w:val="00AA7CA0"/>
    <w:rsid w:val="00AB005B"/>
    <w:rsid w:val="00AB0E27"/>
    <w:rsid w:val="00AB121B"/>
    <w:rsid w:val="00AB17AD"/>
    <w:rsid w:val="00AB1899"/>
    <w:rsid w:val="00AB190E"/>
    <w:rsid w:val="00AB1D48"/>
    <w:rsid w:val="00AB23E4"/>
    <w:rsid w:val="00AB3145"/>
    <w:rsid w:val="00AB3295"/>
    <w:rsid w:val="00AB3358"/>
    <w:rsid w:val="00AB38C8"/>
    <w:rsid w:val="00AB3BAB"/>
    <w:rsid w:val="00AB42E9"/>
    <w:rsid w:val="00AB43A4"/>
    <w:rsid w:val="00AB4978"/>
    <w:rsid w:val="00AB5202"/>
    <w:rsid w:val="00AB537F"/>
    <w:rsid w:val="00AB5A2D"/>
    <w:rsid w:val="00AB6439"/>
    <w:rsid w:val="00AB64CE"/>
    <w:rsid w:val="00AB66A6"/>
    <w:rsid w:val="00AB66BC"/>
    <w:rsid w:val="00AB68A9"/>
    <w:rsid w:val="00AB6E8A"/>
    <w:rsid w:val="00AB7113"/>
    <w:rsid w:val="00AB714B"/>
    <w:rsid w:val="00AB72B3"/>
    <w:rsid w:val="00AB7A1C"/>
    <w:rsid w:val="00AB7D1C"/>
    <w:rsid w:val="00AC0047"/>
    <w:rsid w:val="00AC0771"/>
    <w:rsid w:val="00AC0D89"/>
    <w:rsid w:val="00AC0E72"/>
    <w:rsid w:val="00AC0FCB"/>
    <w:rsid w:val="00AC0FD3"/>
    <w:rsid w:val="00AC12AD"/>
    <w:rsid w:val="00AC1317"/>
    <w:rsid w:val="00AC135F"/>
    <w:rsid w:val="00AC192B"/>
    <w:rsid w:val="00AC1A5C"/>
    <w:rsid w:val="00AC2188"/>
    <w:rsid w:val="00AC21D2"/>
    <w:rsid w:val="00AC231E"/>
    <w:rsid w:val="00AC2928"/>
    <w:rsid w:val="00AC2D95"/>
    <w:rsid w:val="00AC32FC"/>
    <w:rsid w:val="00AC3687"/>
    <w:rsid w:val="00AC38D9"/>
    <w:rsid w:val="00AC424B"/>
    <w:rsid w:val="00AC42CA"/>
    <w:rsid w:val="00AC483E"/>
    <w:rsid w:val="00AC4931"/>
    <w:rsid w:val="00AC49A4"/>
    <w:rsid w:val="00AC5C74"/>
    <w:rsid w:val="00AC6464"/>
    <w:rsid w:val="00AC6B5C"/>
    <w:rsid w:val="00AC6DF4"/>
    <w:rsid w:val="00AC6DFA"/>
    <w:rsid w:val="00AC6F25"/>
    <w:rsid w:val="00AC7205"/>
    <w:rsid w:val="00AC7D22"/>
    <w:rsid w:val="00AD12B2"/>
    <w:rsid w:val="00AD12BD"/>
    <w:rsid w:val="00AD1937"/>
    <w:rsid w:val="00AD1A55"/>
    <w:rsid w:val="00AD1C9E"/>
    <w:rsid w:val="00AD1D6B"/>
    <w:rsid w:val="00AD1F03"/>
    <w:rsid w:val="00AD2309"/>
    <w:rsid w:val="00AD2A00"/>
    <w:rsid w:val="00AD2AEB"/>
    <w:rsid w:val="00AD349D"/>
    <w:rsid w:val="00AD353C"/>
    <w:rsid w:val="00AD461E"/>
    <w:rsid w:val="00AD4933"/>
    <w:rsid w:val="00AD4942"/>
    <w:rsid w:val="00AD5B1B"/>
    <w:rsid w:val="00AD5B3F"/>
    <w:rsid w:val="00AD5DCE"/>
    <w:rsid w:val="00AD5EC4"/>
    <w:rsid w:val="00AD68C6"/>
    <w:rsid w:val="00AD6CCB"/>
    <w:rsid w:val="00AD6DE4"/>
    <w:rsid w:val="00AD6F1A"/>
    <w:rsid w:val="00AD70B8"/>
    <w:rsid w:val="00AE059D"/>
    <w:rsid w:val="00AE147D"/>
    <w:rsid w:val="00AE16FC"/>
    <w:rsid w:val="00AE19A1"/>
    <w:rsid w:val="00AE1C1B"/>
    <w:rsid w:val="00AE2198"/>
    <w:rsid w:val="00AE23A2"/>
    <w:rsid w:val="00AE25E3"/>
    <w:rsid w:val="00AE2AEE"/>
    <w:rsid w:val="00AE3035"/>
    <w:rsid w:val="00AE31C5"/>
    <w:rsid w:val="00AE5989"/>
    <w:rsid w:val="00AE6BD6"/>
    <w:rsid w:val="00AE6C3E"/>
    <w:rsid w:val="00AE7B49"/>
    <w:rsid w:val="00AE7D71"/>
    <w:rsid w:val="00AF0D84"/>
    <w:rsid w:val="00AF0DA7"/>
    <w:rsid w:val="00AF2693"/>
    <w:rsid w:val="00AF272E"/>
    <w:rsid w:val="00AF2E59"/>
    <w:rsid w:val="00AF3383"/>
    <w:rsid w:val="00AF34A4"/>
    <w:rsid w:val="00AF3DDC"/>
    <w:rsid w:val="00AF4270"/>
    <w:rsid w:val="00AF4E17"/>
    <w:rsid w:val="00AF5131"/>
    <w:rsid w:val="00AF52E6"/>
    <w:rsid w:val="00AF5C90"/>
    <w:rsid w:val="00AF61F1"/>
    <w:rsid w:val="00AF6896"/>
    <w:rsid w:val="00AF6D7F"/>
    <w:rsid w:val="00AF717A"/>
    <w:rsid w:val="00AF7323"/>
    <w:rsid w:val="00AF77E5"/>
    <w:rsid w:val="00B001FC"/>
    <w:rsid w:val="00B005A7"/>
    <w:rsid w:val="00B0075D"/>
    <w:rsid w:val="00B02125"/>
    <w:rsid w:val="00B02825"/>
    <w:rsid w:val="00B030A0"/>
    <w:rsid w:val="00B036DD"/>
    <w:rsid w:val="00B03B35"/>
    <w:rsid w:val="00B04088"/>
    <w:rsid w:val="00B04194"/>
    <w:rsid w:val="00B0455A"/>
    <w:rsid w:val="00B0460F"/>
    <w:rsid w:val="00B04CCA"/>
    <w:rsid w:val="00B04CE1"/>
    <w:rsid w:val="00B0512B"/>
    <w:rsid w:val="00B053D6"/>
    <w:rsid w:val="00B05431"/>
    <w:rsid w:val="00B06949"/>
    <w:rsid w:val="00B06A86"/>
    <w:rsid w:val="00B06BD2"/>
    <w:rsid w:val="00B07518"/>
    <w:rsid w:val="00B10323"/>
    <w:rsid w:val="00B11B4B"/>
    <w:rsid w:val="00B120F4"/>
    <w:rsid w:val="00B12487"/>
    <w:rsid w:val="00B12E54"/>
    <w:rsid w:val="00B12ED0"/>
    <w:rsid w:val="00B1347B"/>
    <w:rsid w:val="00B13B44"/>
    <w:rsid w:val="00B13FA4"/>
    <w:rsid w:val="00B142D2"/>
    <w:rsid w:val="00B148E5"/>
    <w:rsid w:val="00B14916"/>
    <w:rsid w:val="00B14D87"/>
    <w:rsid w:val="00B14FCE"/>
    <w:rsid w:val="00B15244"/>
    <w:rsid w:val="00B152E6"/>
    <w:rsid w:val="00B15990"/>
    <w:rsid w:val="00B15D9C"/>
    <w:rsid w:val="00B160EF"/>
    <w:rsid w:val="00B16BA8"/>
    <w:rsid w:val="00B16F24"/>
    <w:rsid w:val="00B174BA"/>
    <w:rsid w:val="00B20122"/>
    <w:rsid w:val="00B20BC7"/>
    <w:rsid w:val="00B20E78"/>
    <w:rsid w:val="00B21BAD"/>
    <w:rsid w:val="00B21C36"/>
    <w:rsid w:val="00B21F47"/>
    <w:rsid w:val="00B226F2"/>
    <w:rsid w:val="00B2391E"/>
    <w:rsid w:val="00B23B42"/>
    <w:rsid w:val="00B23EE0"/>
    <w:rsid w:val="00B2496D"/>
    <w:rsid w:val="00B25CD6"/>
    <w:rsid w:val="00B263D4"/>
    <w:rsid w:val="00B26AF3"/>
    <w:rsid w:val="00B26B4C"/>
    <w:rsid w:val="00B27A78"/>
    <w:rsid w:val="00B27ADB"/>
    <w:rsid w:val="00B27B3A"/>
    <w:rsid w:val="00B27C57"/>
    <w:rsid w:val="00B27C5C"/>
    <w:rsid w:val="00B27E1F"/>
    <w:rsid w:val="00B32074"/>
    <w:rsid w:val="00B32109"/>
    <w:rsid w:val="00B32218"/>
    <w:rsid w:val="00B324AE"/>
    <w:rsid w:val="00B32768"/>
    <w:rsid w:val="00B331AF"/>
    <w:rsid w:val="00B33471"/>
    <w:rsid w:val="00B33AE4"/>
    <w:rsid w:val="00B34331"/>
    <w:rsid w:val="00B34521"/>
    <w:rsid w:val="00B34808"/>
    <w:rsid w:val="00B348B3"/>
    <w:rsid w:val="00B34E7C"/>
    <w:rsid w:val="00B35227"/>
    <w:rsid w:val="00B361BA"/>
    <w:rsid w:val="00B363B6"/>
    <w:rsid w:val="00B36750"/>
    <w:rsid w:val="00B36F59"/>
    <w:rsid w:val="00B36FE7"/>
    <w:rsid w:val="00B3743C"/>
    <w:rsid w:val="00B377C2"/>
    <w:rsid w:val="00B377D5"/>
    <w:rsid w:val="00B37AA8"/>
    <w:rsid w:val="00B40075"/>
    <w:rsid w:val="00B4009A"/>
    <w:rsid w:val="00B4060B"/>
    <w:rsid w:val="00B42258"/>
    <w:rsid w:val="00B42362"/>
    <w:rsid w:val="00B42B1F"/>
    <w:rsid w:val="00B4336D"/>
    <w:rsid w:val="00B43810"/>
    <w:rsid w:val="00B4389D"/>
    <w:rsid w:val="00B43960"/>
    <w:rsid w:val="00B44ED8"/>
    <w:rsid w:val="00B44EE4"/>
    <w:rsid w:val="00B451D4"/>
    <w:rsid w:val="00B453DB"/>
    <w:rsid w:val="00B4586F"/>
    <w:rsid w:val="00B4605F"/>
    <w:rsid w:val="00B4636C"/>
    <w:rsid w:val="00B46DB1"/>
    <w:rsid w:val="00B46FE1"/>
    <w:rsid w:val="00B47CA9"/>
    <w:rsid w:val="00B50735"/>
    <w:rsid w:val="00B508A4"/>
    <w:rsid w:val="00B50AC0"/>
    <w:rsid w:val="00B50E63"/>
    <w:rsid w:val="00B50F4B"/>
    <w:rsid w:val="00B5166F"/>
    <w:rsid w:val="00B516E3"/>
    <w:rsid w:val="00B524B8"/>
    <w:rsid w:val="00B53083"/>
    <w:rsid w:val="00B532F2"/>
    <w:rsid w:val="00B53B2A"/>
    <w:rsid w:val="00B53CE7"/>
    <w:rsid w:val="00B54409"/>
    <w:rsid w:val="00B54893"/>
    <w:rsid w:val="00B549E9"/>
    <w:rsid w:val="00B55D6D"/>
    <w:rsid w:val="00B56515"/>
    <w:rsid w:val="00B56A4F"/>
    <w:rsid w:val="00B56E4A"/>
    <w:rsid w:val="00B57EA8"/>
    <w:rsid w:val="00B606D6"/>
    <w:rsid w:val="00B60B03"/>
    <w:rsid w:val="00B61C11"/>
    <w:rsid w:val="00B6229C"/>
    <w:rsid w:val="00B62904"/>
    <w:rsid w:val="00B629CD"/>
    <w:rsid w:val="00B631C8"/>
    <w:rsid w:val="00B64024"/>
    <w:rsid w:val="00B65A90"/>
    <w:rsid w:val="00B65B22"/>
    <w:rsid w:val="00B66105"/>
    <w:rsid w:val="00B66EFE"/>
    <w:rsid w:val="00B66F51"/>
    <w:rsid w:val="00B66F55"/>
    <w:rsid w:val="00B67405"/>
    <w:rsid w:val="00B67594"/>
    <w:rsid w:val="00B67B55"/>
    <w:rsid w:val="00B67C8A"/>
    <w:rsid w:val="00B7061C"/>
    <w:rsid w:val="00B707E4"/>
    <w:rsid w:val="00B70C52"/>
    <w:rsid w:val="00B71ACF"/>
    <w:rsid w:val="00B71E19"/>
    <w:rsid w:val="00B722A9"/>
    <w:rsid w:val="00B724BB"/>
    <w:rsid w:val="00B7311B"/>
    <w:rsid w:val="00B73C13"/>
    <w:rsid w:val="00B741D0"/>
    <w:rsid w:val="00B74738"/>
    <w:rsid w:val="00B74F79"/>
    <w:rsid w:val="00B7593C"/>
    <w:rsid w:val="00B75B24"/>
    <w:rsid w:val="00B76408"/>
    <w:rsid w:val="00B765A2"/>
    <w:rsid w:val="00B7687D"/>
    <w:rsid w:val="00B76C1B"/>
    <w:rsid w:val="00B7740B"/>
    <w:rsid w:val="00B779D4"/>
    <w:rsid w:val="00B77C68"/>
    <w:rsid w:val="00B80097"/>
    <w:rsid w:val="00B801D0"/>
    <w:rsid w:val="00B802BE"/>
    <w:rsid w:val="00B807B1"/>
    <w:rsid w:val="00B80C3B"/>
    <w:rsid w:val="00B80CFA"/>
    <w:rsid w:val="00B811D9"/>
    <w:rsid w:val="00B815D1"/>
    <w:rsid w:val="00B817E1"/>
    <w:rsid w:val="00B825E8"/>
    <w:rsid w:val="00B82975"/>
    <w:rsid w:val="00B82A94"/>
    <w:rsid w:val="00B836F8"/>
    <w:rsid w:val="00B838DF"/>
    <w:rsid w:val="00B85129"/>
    <w:rsid w:val="00B853E7"/>
    <w:rsid w:val="00B8542A"/>
    <w:rsid w:val="00B85859"/>
    <w:rsid w:val="00B85D4C"/>
    <w:rsid w:val="00B861CE"/>
    <w:rsid w:val="00B866A8"/>
    <w:rsid w:val="00B86EF8"/>
    <w:rsid w:val="00B87689"/>
    <w:rsid w:val="00B87A28"/>
    <w:rsid w:val="00B87B92"/>
    <w:rsid w:val="00B91CBF"/>
    <w:rsid w:val="00B91CEE"/>
    <w:rsid w:val="00B92660"/>
    <w:rsid w:val="00B92E11"/>
    <w:rsid w:val="00B934BB"/>
    <w:rsid w:val="00B93775"/>
    <w:rsid w:val="00B93E67"/>
    <w:rsid w:val="00B941A8"/>
    <w:rsid w:val="00B946E7"/>
    <w:rsid w:val="00B94B86"/>
    <w:rsid w:val="00B955D5"/>
    <w:rsid w:val="00B956DF"/>
    <w:rsid w:val="00B95749"/>
    <w:rsid w:val="00B95BC7"/>
    <w:rsid w:val="00B9617C"/>
    <w:rsid w:val="00B96404"/>
    <w:rsid w:val="00B964D1"/>
    <w:rsid w:val="00B965A5"/>
    <w:rsid w:val="00B968ED"/>
    <w:rsid w:val="00B96ED6"/>
    <w:rsid w:val="00B971F4"/>
    <w:rsid w:val="00B973FC"/>
    <w:rsid w:val="00B9750B"/>
    <w:rsid w:val="00B97BE6"/>
    <w:rsid w:val="00B97F50"/>
    <w:rsid w:val="00BA0A72"/>
    <w:rsid w:val="00BA10D0"/>
    <w:rsid w:val="00BA1467"/>
    <w:rsid w:val="00BA1707"/>
    <w:rsid w:val="00BA19C5"/>
    <w:rsid w:val="00BA1B48"/>
    <w:rsid w:val="00BA2672"/>
    <w:rsid w:val="00BA3B2E"/>
    <w:rsid w:val="00BA3C50"/>
    <w:rsid w:val="00BA407B"/>
    <w:rsid w:val="00BA4193"/>
    <w:rsid w:val="00BA4428"/>
    <w:rsid w:val="00BA4B99"/>
    <w:rsid w:val="00BA4D0A"/>
    <w:rsid w:val="00BA6FB6"/>
    <w:rsid w:val="00BA73CA"/>
    <w:rsid w:val="00BA78AE"/>
    <w:rsid w:val="00BB0037"/>
    <w:rsid w:val="00BB0159"/>
    <w:rsid w:val="00BB0473"/>
    <w:rsid w:val="00BB0476"/>
    <w:rsid w:val="00BB074B"/>
    <w:rsid w:val="00BB0A9E"/>
    <w:rsid w:val="00BB12BC"/>
    <w:rsid w:val="00BB12DB"/>
    <w:rsid w:val="00BB16E7"/>
    <w:rsid w:val="00BB17AC"/>
    <w:rsid w:val="00BB17B5"/>
    <w:rsid w:val="00BB1E59"/>
    <w:rsid w:val="00BB2257"/>
    <w:rsid w:val="00BB2532"/>
    <w:rsid w:val="00BB2A9F"/>
    <w:rsid w:val="00BB2BF8"/>
    <w:rsid w:val="00BB2D71"/>
    <w:rsid w:val="00BB3364"/>
    <w:rsid w:val="00BB35F3"/>
    <w:rsid w:val="00BB3727"/>
    <w:rsid w:val="00BB3856"/>
    <w:rsid w:val="00BB391E"/>
    <w:rsid w:val="00BB4621"/>
    <w:rsid w:val="00BB4EA8"/>
    <w:rsid w:val="00BB55C4"/>
    <w:rsid w:val="00BB5DBA"/>
    <w:rsid w:val="00BB615A"/>
    <w:rsid w:val="00BB7652"/>
    <w:rsid w:val="00BB7A63"/>
    <w:rsid w:val="00BC0051"/>
    <w:rsid w:val="00BC0219"/>
    <w:rsid w:val="00BC0912"/>
    <w:rsid w:val="00BC188F"/>
    <w:rsid w:val="00BC1C1C"/>
    <w:rsid w:val="00BC1C85"/>
    <w:rsid w:val="00BC1D00"/>
    <w:rsid w:val="00BC1D45"/>
    <w:rsid w:val="00BC200D"/>
    <w:rsid w:val="00BC33AF"/>
    <w:rsid w:val="00BC35BC"/>
    <w:rsid w:val="00BC388B"/>
    <w:rsid w:val="00BC3A6D"/>
    <w:rsid w:val="00BC3A71"/>
    <w:rsid w:val="00BC3C14"/>
    <w:rsid w:val="00BC3F2C"/>
    <w:rsid w:val="00BC40BF"/>
    <w:rsid w:val="00BC4241"/>
    <w:rsid w:val="00BC47C7"/>
    <w:rsid w:val="00BC4DD9"/>
    <w:rsid w:val="00BC520F"/>
    <w:rsid w:val="00BC606D"/>
    <w:rsid w:val="00BC66A0"/>
    <w:rsid w:val="00BC69C7"/>
    <w:rsid w:val="00BC6F5B"/>
    <w:rsid w:val="00BC6F71"/>
    <w:rsid w:val="00BC6FBD"/>
    <w:rsid w:val="00BC6FEF"/>
    <w:rsid w:val="00BC7A0A"/>
    <w:rsid w:val="00BD00E3"/>
    <w:rsid w:val="00BD0E04"/>
    <w:rsid w:val="00BD10FC"/>
    <w:rsid w:val="00BD114E"/>
    <w:rsid w:val="00BD182F"/>
    <w:rsid w:val="00BD1B22"/>
    <w:rsid w:val="00BD1DA7"/>
    <w:rsid w:val="00BD2056"/>
    <w:rsid w:val="00BD2170"/>
    <w:rsid w:val="00BD2628"/>
    <w:rsid w:val="00BD385A"/>
    <w:rsid w:val="00BD4E05"/>
    <w:rsid w:val="00BD5675"/>
    <w:rsid w:val="00BD5715"/>
    <w:rsid w:val="00BD585C"/>
    <w:rsid w:val="00BD5D24"/>
    <w:rsid w:val="00BD65DA"/>
    <w:rsid w:val="00BD6875"/>
    <w:rsid w:val="00BD6E2A"/>
    <w:rsid w:val="00BD7591"/>
    <w:rsid w:val="00BD7662"/>
    <w:rsid w:val="00BD7EBD"/>
    <w:rsid w:val="00BE0084"/>
    <w:rsid w:val="00BE02D7"/>
    <w:rsid w:val="00BE0950"/>
    <w:rsid w:val="00BE09CA"/>
    <w:rsid w:val="00BE0B94"/>
    <w:rsid w:val="00BE199F"/>
    <w:rsid w:val="00BE204A"/>
    <w:rsid w:val="00BE3AC5"/>
    <w:rsid w:val="00BE3EEC"/>
    <w:rsid w:val="00BE40C4"/>
    <w:rsid w:val="00BE40EF"/>
    <w:rsid w:val="00BE4D18"/>
    <w:rsid w:val="00BE560B"/>
    <w:rsid w:val="00BE5A73"/>
    <w:rsid w:val="00BE655A"/>
    <w:rsid w:val="00BE663F"/>
    <w:rsid w:val="00BE7951"/>
    <w:rsid w:val="00BE7A27"/>
    <w:rsid w:val="00BE7CB0"/>
    <w:rsid w:val="00BF057E"/>
    <w:rsid w:val="00BF1CA8"/>
    <w:rsid w:val="00BF29E6"/>
    <w:rsid w:val="00BF2B6A"/>
    <w:rsid w:val="00BF2D4E"/>
    <w:rsid w:val="00BF381C"/>
    <w:rsid w:val="00BF398B"/>
    <w:rsid w:val="00BF3A38"/>
    <w:rsid w:val="00BF43EC"/>
    <w:rsid w:val="00BF45BC"/>
    <w:rsid w:val="00BF49F6"/>
    <w:rsid w:val="00BF4AE0"/>
    <w:rsid w:val="00BF4D60"/>
    <w:rsid w:val="00BF4EDC"/>
    <w:rsid w:val="00BF5A0B"/>
    <w:rsid w:val="00BF5FE2"/>
    <w:rsid w:val="00BF6083"/>
    <w:rsid w:val="00BF6454"/>
    <w:rsid w:val="00BF65E2"/>
    <w:rsid w:val="00BF724A"/>
    <w:rsid w:val="00BF7849"/>
    <w:rsid w:val="00BF7B08"/>
    <w:rsid w:val="00BF7BAE"/>
    <w:rsid w:val="00C00176"/>
    <w:rsid w:val="00C00626"/>
    <w:rsid w:val="00C0112A"/>
    <w:rsid w:val="00C01419"/>
    <w:rsid w:val="00C02037"/>
    <w:rsid w:val="00C02ADB"/>
    <w:rsid w:val="00C02FC2"/>
    <w:rsid w:val="00C03873"/>
    <w:rsid w:val="00C04D07"/>
    <w:rsid w:val="00C0511E"/>
    <w:rsid w:val="00C051B1"/>
    <w:rsid w:val="00C053E0"/>
    <w:rsid w:val="00C05476"/>
    <w:rsid w:val="00C055F0"/>
    <w:rsid w:val="00C05CF0"/>
    <w:rsid w:val="00C0613F"/>
    <w:rsid w:val="00C06140"/>
    <w:rsid w:val="00C06851"/>
    <w:rsid w:val="00C068D2"/>
    <w:rsid w:val="00C06B81"/>
    <w:rsid w:val="00C06C95"/>
    <w:rsid w:val="00C06CA2"/>
    <w:rsid w:val="00C071F4"/>
    <w:rsid w:val="00C0784A"/>
    <w:rsid w:val="00C07897"/>
    <w:rsid w:val="00C079B0"/>
    <w:rsid w:val="00C07B72"/>
    <w:rsid w:val="00C07C96"/>
    <w:rsid w:val="00C10934"/>
    <w:rsid w:val="00C1093E"/>
    <w:rsid w:val="00C10AED"/>
    <w:rsid w:val="00C10DCD"/>
    <w:rsid w:val="00C10E9A"/>
    <w:rsid w:val="00C10FA4"/>
    <w:rsid w:val="00C11213"/>
    <w:rsid w:val="00C11664"/>
    <w:rsid w:val="00C11A23"/>
    <w:rsid w:val="00C12619"/>
    <w:rsid w:val="00C12A7A"/>
    <w:rsid w:val="00C12AF9"/>
    <w:rsid w:val="00C12C26"/>
    <w:rsid w:val="00C13300"/>
    <w:rsid w:val="00C1354C"/>
    <w:rsid w:val="00C13B6C"/>
    <w:rsid w:val="00C1424D"/>
    <w:rsid w:val="00C153A6"/>
    <w:rsid w:val="00C15535"/>
    <w:rsid w:val="00C15AE6"/>
    <w:rsid w:val="00C15FA8"/>
    <w:rsid w:val="00C16743"/>
    <w:rsid w:val="00C16EEA"/>
    <w:rsid w:val="00C17189"/>
    <w:rsid w:val="00C1721A"/>
    <w:rsid w:val="00C17411"/>
    <w:rsid w:val="00C178C9"/>
    <w:rsid w:val="00C17FE4"/>
    <w:rsid w:val="00C20F86"/>
    <w:rsid w:val="00C210B2"/>
    <w:rsid w:val="00C21497"/>
    <w:rsid w:val="00C217B4"/>
    <w:rsid w:val="00C21AF4"/>
    <w:rsid w:val="00C21FB1"/>
    <w:rsid w:val="00C223BC"/>
    <w:rsid w:val="00C22C87"/>
    <w:rsid w:val="00C23214"/>
    <w:rsid w:val="00C23446"/>
    <w:rsid w:val="00C235EC"/>
    <w:rsid w:val="00C23940"/>
    <w:rsid w:val="00C23FC0"/>
    <w:rsid w:val="00C246D8"/>
    <w:rsid w:val="00C25796"/>
    <w:rsid w:val="00C2586F"/>
    <w:rsid w:val="00C26B9A"/>
    <w:rsid w:val="00C26BE7"/>
    <w:rsid w:val="00C26EA9"/>
    <w:rsid w:val="00C2737C"/>
    <w:rsid w:val="00C273A9"/>
    <w:rsid w:val="00C27D64"/>
    <w:rsid w:val="00C30175"/>
    <w:rsid w:val="00C3079E"/>
    <w:rsid w:val="00C308E3"/>
    <w:rsid w:val="00C30DD8"/>
    <w:rsid w:val="00C3125E"/>
    <w:rsid w:val="00C3144E"/>
    <w:rsid w:val="00C31EB6"/>
    <w:rsid w:val="00C3266D"/>
    <w:rsid w:val="00C332C1"/>
    <w:rsid w:val="00C33417"/>
    <w:rsid w:val="00C33B68"/>
    <w:rsid w:val="00C34106"/>
    <w:rsid w:val="00C34347"/>
    <w:rsid w:val="00C34882"/>
    <w:rsid w:val="00C35283"/>
    <w:rsid w:val="00C353DB"/>
    <w:rsid w:val="00C3557B"/>
    <w:rsid w:val="00C36CAD"/>
    <w:rsid w:val="00C37005"/>
    <w:rsid w:val="00C37C8D"/>
    <w:rsid w:val="00C40F20"/>
    <w:rsid w:val="00C41AAF"/>
    <w:rsid w:val="00C4233E"/>
    <w:rsid w:val="00C423F4"/>
    <w:rsid w:val="00C427A9"/>
    <w:rsid w:val="00C42AC3"/>
    <w:rsid w:val="00C42B18"/>
    <w:rsid w:val="00C431EC"/>
    <w:rsid w:val="00C43C47"/>
    <w:rsid w:val="00C43EA2"/>
    <w:rsid w:val="00C444E1"/>
    <w:rsid w:val="00C44EDC"/>
    <w:rsid w:val="00C45BC0"/>
    <w:rsid w:val="00C45C7F"/>
    <w:rsid w:val="00C46369"/>
    <w:rsid w:val="00C465F7"/>
    <w:rsid w:val="00C466F3"/>
    <w:rsid w:val="00C46CC0"/>
    <w:rsid w:val="00C46CF8"/>
    <w:rsid w:val="00C4761C"/>
    <w:rsid w:val="00C47D08"/>
    <w:rsid w:val="00C505DF"/>
    <w:rsid w:val="00C50667"/>
    <w:rsid w:val="00C506B1"/>
    <w:rsid w:val="00C51696"/>
    <w:rsid w:val="00C523CA"/>
    <w:rsid w:val="00C52BE5"/>
    <w:rsid w:val="00C531EE"/>
    <w:rsid w:val="00C5371A"/>
    <w:rsid w:val="00C54229"/>
    <w:rsid w:val="00C543B6"/>
    <w:rsid w:val="00C548C0"/>
    <w:rsid w:val="00C54BE5"/>
    <w:rsid w:val="00C54FAF"/>
    <w:rsid w:val="00C558CE"/>
    <w:rsid w:val="00C55BA8"/>
    <w:rsid w:val="00C5623E"/>
    <w:rsid w:val="00C563A0"/>
    <w:rsid w:val="00C57933"/>
    <w:rsid w:val="00C606F1"/>
    <w:rsid w:val="00C61A3B"/>
    <w:rsid w:val="00C61CD5"/>
    <w:rsid w:val="00C61F49"/>
    <w:rsid w:val="00C61FF4"/>
    <w:rsid w:val="00C62BFC"/>
    <w:rsid w:val="00C62F8B"/>
    <w:rsid w:val="00C63BFB"/>
    <w:rsid w:val="00C6473A"/>
    <w:rsid w:val="00C64CD3"/>
    <w:rsid w:val="00C656F0"/>
    <w:rsid w:val="00C657FE"/>
    <w:rsid w:val="00C663DA"/>
    <w:rsid w:val="00C66A86"/>
    <w:rsid w:val="00C66B9E"/>
    <w:rsid w:val="00C66DC8"/>
    <w:rsid w:val="00C66E38"/>
    <w:rsid w:val="00C67013"/>
    <w:rsid w:val="00C67F0B"/>
    <w:rsid w:val="00C67F8E"/>
    <w:rsid w:val="00C70173"/>
    <w:rsid w:val="00C70BE1"/>
    <w:rsid w:val="00C711A2"/>
    <w:rsid w:val="00C72E7C"/>
    <w:rsid w:val="00C72ED0"/>
    <w:rsid w:val="00C7355F"/>
    <w:rsid w:val="00C73928"/>
    <w:rsid w:val="00C73BFE"/>
    <w:rsid w:val="00C740AD"/>
    <w:rsid w:val="00C7431B"/>
    <w:rsid w:val="00C74437"/>
    <w:rsid w:val="00C745E4"/>
    <w:rsid w:val="00C74ADD"/>
    <w:rsid w:val="00C74B04"/>
    <w:rsid w:val="00C753AC"/>
    <w:rsid w:val="00C75618"/>
    <w:rsid w:val="00C7581E"/>
    <w:rsid w:val="00C75902"/>
    <w:rsid w:val="00C75DDE"/>
    <w:rsid w:val="00C763C2"/>
    <w:rsid w:val="00C76B34"/>
    <w:rsid w:val="00C76F79"/>
    <w:rsid w:val="00C776CA"/>
    <w:rsid w:val="00C77887"/>
    <w:rsid w:val="00C800D7"/>
    <w:rsid w:val="00C816F0"/>
    <w:rsid w:val="00C81EEC"/>
    <w:rsid w:val="00C82271"/>
    <w:rsid w:val="00C82468"/>
    <w:rsid w:val="00C83977"/>
    <w:rsid w:val="00C83AE3"/>
    <w:rsid w:val="00C83FC3"/>
    <w:rsid w:val="00C8423E"/>
    <w:rsid w:val="00C8443B"/>
    <w:rsid w:val="00C8515F"/>
    <w:rsid w:val="00C85A6A"/>
    <w:rsid w:val="00C861A0"/>
    <w:rsid w:val="00C86820"/>
    <w:rsid w:val="00C86C56"/>
    <w:rsid w:val="00C8776B"/>
    <w:rsid w:val="00C877AB"/>
    <w:rsid w:val="00C87897"/>
    <w:rsid w:val="00C87DD8"/>
    <w:rsid w:val="00C906DA"/>
    <w:rsid w:val="00C90B35"/>
    <w:rsid w:val="00C90FA0"/>
    <w:rsid w:val="00C918DF"/>
    <w:rsid w:val="00C920DD"/>
    <w:rsid w:val="00C928CC"/>
    <w:rsid w:val="00C92A8A"/>
    <w:rsid w:val="00C92CD2"/>
    <w:rsid w:val="00C92EC5"/>
    <w:rsid w:val="00C931D7"/>
    <w:rsid w:val="00C93B1C"/>
    <w:rsid w:val="00C93BBF"/>
    <w:rsid w:val="00C93BCA"/>
    <w:rsid w:val="00C945C6"/>
    <w:rsid w:val="00C95639"/>
    <w:rsid w:val="00C95E5E"/>
    <w:rsid w:val="00C9619D"/>
    <w:rsid w:val="00C965C3"/>
    <w:rsid w:val="00C9682E"/>
    <w:rsid w:val="00C9718C"/>
    <w:rsid w:val="00C971C8"/>
    <w:rsid w:val="00C976D6"/>
    <w:rsid w:val="00CA01AE"/>
    <w:rsid w:val="00CA02D6"/>
    <w:rsid w:val="00CA0EE7"/>
    <w:rsid w:val="00CA1299"/>
    <w:rsid w:val="00CA153F"/>
    <w:rsid w:val="00CA1949"/>
    <w:rsid w:val="00CA1AF2"/>
    <w:rsid w:val="00CA1EB3"/>
    <w:rsid w:val="00CA1F61"/>
    <w:rsid w:val="00CA264E"/>
    <w:rsid w:val="00CA3339"/>
    <w:rsid w:val="00CA33F5"/>
    <w:rsid w:val="00CA349F"/>
    <w:rsid w:val="00CA3D4D"/>
    <w:rsid w:val="00CA4337"/>
    <w:rsid w:val="00CA48A0"/>
    <w:rsid w:val="00CA48C0"/>
    <w:rsid w:val="00CA4A5F"/>
    <w:rsid w:val="00CA4C51"/>
    <w:rsid w:val="00CA4FE6"/>
    <w:rsid w:val="00CA5FD7"/>
    <w:rsid w:val="00CA6350"/>
    <w:rsid w:val="00CA64D8"/>
    <w:rsid w:val="00CA659B"/>
    <w:rsid w:val="00CA6CF3"/>
    <w:rsid w:val="00CA76C5"/>
    <w:rsid w:val="00CA77A6"/>
    <w:rsid w:val="00CB042F"/>
    <w:rsid w:val="00CB08CE"/>
    <w:rsid w:val="00CB19CE"/>
    <w:rsid w:val="00CB1A2B"/>
    <w:rsid w:val="00CB1B63"/>
    <w:rsid w:val="00CB215A"/>
    <w:rsid w:val="00CB28EC"/>
    <w:rsid w:val="00CB2A1A"/>
    <w:rsid w:val="00CB2BEB"/>
    <w:rsid w:val="00CB2DE2"/>
    <w:rsid w:val="00CB39BE"/>
    <w:rsid w:val="00CB4BB7"/>
    <w:rsid w:val="00CB5D44"/>
    <w:rsid w:val="00CB794D"/>
    <w:rsid w:val="00CC0175"/>
    <w:rsid w:val="00CC0E07"/>
    <w:rsid w:val="00CC1124"/>
    <w:rsid w:val="00CC1F20"/>
    <w:rsid w:val="00CC1FA8"/>
    <w:rsid w:val="00CC240B"/>
    <w:rsid w:val="00CC2817"/>
    <w:rsid w:val="00CC2B6D"/>
    <w:rsid w:val="00CC2E80"/>
    <w:rsid w:val="00CC2FF6"/>
    <w:rsid w:val="00CC314E"/>
    <w:rsid w:val="00CC35D6"/>
    <w:rsid w:val="00CC3AB4"/>
    <w:rsid w:val="00CC3AB9"/>
    <w:rsid w:val="00CC3B46"/>
    <w:rsid w:val="00CC3ED1"/>
    <w:rsid w:val="00CC45DA"/>
    <w:rsid w:val="00CC48E8"/>
    <w:rsid w:val="00CC62F0"/>
    <w:rsid w:val="00CC6350"/>
    <w:rsid w:val="00CC64DF"/>
    <w:rsid w:val="00CC6D3E"/>
    <w:rsid w:val="00CC6E41"/>
    <w:rsid w:val="00CC7504"/>
    <w:rsid w:val="00CC7B16"/>
    <w:rsid w:val="00CD02E9"/>
    <w:rsid w:val="00CD1A28"/>
    <w:rsid w:val="00CD20A8"/>
    <w:rsid w:val="00CD2502"/>
    <w:rsid w:val="00CD2674"/>
    <w:rsid w:val="00CD2ED4"/>
    <w:rsid w:val="00CD357E"/>
    <w:rsid w:val="00CD3CE4"/>
    <w:rsid w:val="00CD3DDF"/>
    <w:rsid w:val="00CD4937"/>
    <w:rsid w:val="00CD49AF"/>
    <w:rsid w:val="00CD4B3D"/>
    <w:rsid w:val="00CD5A57"/>
    <w:rsid w:val="00CD5CDD"/>
    <w:rsid w:val="00CD6039"/>
    <w:rsid w:val="00CD71F5"/>
    <w:rsid w:val="00CE0734"/>
    <w:rsid w:val="00CE1750"/>
    <w:rsid w:val="00CE1DD7"/>
    <w:rsid w:val="00CE27CB"/>
    <w:rsid w:val="00CE3169"/>
    <w:rsid w:val="00CE33E0"/>
    <w:rsid w:val="00CE3564"/>
    <w:rsid w:val="00CE4BB5"/>
    <w:rsid w:val="00CE543F"/>
    <w:rsid w:val="00CE5EF2"/>
    <w:rsid w:val="00CE6B2E"/>
    <w:rsid w:val="00CE6CF6"/>
    <w:rsid w:val="00CE77A0"/>
    <w:rsid w:val="00CE7D71"/>
    <w:rsid w:val="00CE7DAD"/>
    <w:rsid w:val="00CF17AD"/>
    <w:rsid w:val="00CF26E4"/>
    <w:rsid w:val="00CF2CB0"/>
    <w:rsid w:val="00CF3EA0"/>
    <w:rsid w:val="00CF4203"/>
    <w:rsid w:val="00CF4511"/>
    <w:rsid w:val="00CF483B"/>
    <w:rsid w:val="00CF4CBB"/>
    <w:rsid w:val="00CF4DC2"/>
    <w:rsid w:val="00CF4E71"/>
    <w:rsid w:val="00CF5238"/>
    <w:rsid w:val="00CF5686"/>
    <w:rsid w:val="00CF5839"/>
    <w:rsid w:val="00CF620A"/>
    <w:rsid w:val="00CF6463"/>
    <w:rsid w:val="00CF6A09"/>
    <w:rsid w:val="00CF7127"/>
    <w:rsid w:val="00CF7A3D"/>
    <w:rsid w:val="00D00A4E"/>
    <w:rsid w:val="00D00B6A"/>
    <w:rsid w:val="00D010E5"/>
    <w:rsid w:val="00D018FB"/>
    <w:rsid w:val="00D019DC"/>
    <w:rsid w:val="00D01A6C"/>
    <w:rsid w:val="00D01BE3"/>
    <w:rsid w:val="00D01C6E"/>
    <w:rsid w:val="00D02199"/>
    <w:rsid w:val="00D023D7"/>
    <w:rsid w:val="00D034E9"/>
    <w:rsid w:val="00D03730"/>
    <w:rsid w:val="00D05BDA"/>
    <w:rsid w:val="00D05E47"/>
    <w:rsid w:val="00D0659A"/>
    <w:rsid w:val="00D067DF"/>
    <w:rsid w:val="00D068F3"/>
    <w:rsid w:val="00D07244"/>
    <w:rsid w:val="00D0736C"/>
    <w:rsid w:val="00D07760"/>
    <w:rsid w:val="00D07C2C"/>
    <w:rsid w:val="00D07F1B"/>
    <w:rsid w:val="00D1043A"/>
    <w:rsid w:val="00D10DC8"/>
    <w:rsid w:val="00D11260"/>
    <w:rsid w:val="00D113D3"/>
    <w:rsid w:val="00D1160E"/>
    <w:rsid w:val="00D11B4B"/>
    <w:rsid w:val="00D12D89"/>
    <w:rsid w:val="00D131CA"/>
    <w:rsid w:val="00D13604"/>
    <w:rsid w:val="00D137AC"/>
    <w:rsid w:val="00D146C5"/>
    <w:rsid w:val="00D1503B"/>
    <w:rsid w:val="00D15262"/>
    <w:rsid w:val="00D1581D"/>
    <w:rsid w:val="00D15AA3"/>
    <w:rsid w:val="00D16A2A"/>
    <w:rsid w:val="00D17092"/>
    <w:rsid w:val="00D1754A"/>
    <w:rsid w:val="00D17930"/>
    <w:rsid w:val="00D17C2C"/>
    <w:rsid w:val="00D17E05"/>
    <w:rsid w:val="00D200B6"/>
    <w:rsid w:val="00D20687"/>
    <w:rsid w:val="00D20914"/>
    <w:rsid w:val="00D20919"/>
    <w:rsid w:val="00D212EB"/>
    <w:rsid w:val="00D22A90"/>
    <w:rsid w:val="00D22C49"/>
    <w:rsid w:val="00D22D9F"/>
    <w:rsid w:val="00D23AA3"/>
    <w:rsid w:val="00D23FFB"/>
    <w:rsid w:val="00D241C0"/>
    <w:rsid w:val="00D24AFC"/>
    <w:rsid w:val="00D24B10"/>
    <w:rsid w:val="00D25791"/>
    <w:rsid w:val="00D258C4"/>
    <w:rsid w:val="00D25ADD"/>
    <w:rsid w:val="00D261D6"/>
    <w:rsid w:val="00D264A2"/>
    <w:rsid w:val="00D269A0"/>
    <w:rsid w:val="00D26ADD"/>
    <w:rsid w:val="00D270DD"/>
    <w:rsid w:val="00D27117"/>
    <w:rsid w:val="00D2758A"/>
    <w:rsid w:val="00D27A86"/>
    <w:rsid w:val="00D27AEB"/>
    <w:rsid w:val="00D27E22"/>
    <w:rsid w:val="00D303BC"/>
    <w:rsid w:val="00D30775"/>
    <w:rsid w:val="00D31C0C"/>
    <w:rsid w:val="00D31DD8"/>
    <w:rsid w:val="00D31F48"/>
    <w:rsid w:val="00D31FE4"/>
    <w:rsid w:val="00D3261B"/>
    <w:rsid w:val="00D32803"/>
    <w:rsid w:val="00D32A88"/>
    <w:rsid w:val="00D33247"/>
    <w:rsid w:val="00D3324E"/>
    <w:rsid w:val="00D33B99"/>
    <w:rsid w:val="00D3400C"/>
    <w:rsid w:val="00D342C0"/>
    <w:rsid w:val="00D3432A"/>
    <w:rsid w:val="00D34EDF"/>
    <w:rsid w:val="00D36052"/>
    <w:rsid w:val="00D36409"/>
    <w:rsid w:val="00D36836"/>
    <w:rsid w:val="00D36EA0"/>
    <w:rsid w:val="00D36F74"/>
    <w:rsid w:val="00D37AB3"/>
    <w:rsid w:val="00D37FD2"/>
    <w:rsid w:val="00D401C3"/>
    <w:rsid w:val="00D41489"/>
    <w:rsid w:val="00D4194B"/>
    <w:rsid w:val="00D422E5"/>
    <w:rsid w:val="00D43238"/>
    <w:rsid w:val="00D434F4"/>
    <w:rsid w:val="00D446E4"/>
    <w:rsid w:val="00D44921"/>
    <w:rsid w:val="00D44C2E"/>
    <w:rsid w:val="00D44FC0"/>
    <w:rsid w:val="00D450C6"/>
    <w:rsid w:val="00D4592E"/>
    <w:rsid w:val="00D45F88"/>
    <w:rsid w:val="00D46033"/>
    <w:rsid w:val="00D4672E"/>
    <w:rsid w:val="00D4694C"/>
    <w:rsid w:val="00D46EA1"/>
    <w:rsid w:val="00D475D1"/>
    <w:rsid w:val="00D47698"/>
    <w:rsid w:val="00D47CFF"/>
    <w:rsid w:val="00D501B6"/>
    <w:rsid w:val="00D50BFF"/>
    <w:rsid w:val="00D5109D"/>
    <w:rsid w:val="00D512A3"/>
    <w:rsid w:val="00D51610"/>
    <w:rsid w:val="00D51B2C"/>
    <w:rsid w:val="00D52029"/>
    <w:rsid w:val="00D52142"/>
    <w:rsid w:val="00D52380"/>
    <w:rsid w:val="00D52928"/>
    <w:rsid w:val="00D52D96"/>
    <w:rsid w:val="00D53204"/>
    <w:rsid w:val="00D53EE3"/>
    <w:rsid w:val="00D5470C"/>
    <w:rsid w:val="00D547F9"/>
    <w:rsid w:val="00D55183"/>
    <w:rsid w:val="00D5575F"/>
    <w:rsid w:val="00D55B1B"/>
    <w:rsid w:val="00D55B5B"/>
    <w:rsid w:val="00D569B0"/>
    <w:rsid w:val="00D56BF8"/>
    <w:rsid w:val="00D5725C"/>
    <w:rsid w:val="00D576E0"/>
    <w:rsid w:val="00D57C9C"/>
    <w:rsid w:val="00D57E24"/>
    <w:rsid w:val="00D600ED"/>
    <w:rsid w:val="00D6091A"/>
    <w:rsid w:val="00D60E3C"/>
    <w:rsid w:val="00D62D31"/>
    <w:rsid w:val="00D62E0B"/>
    <w:rsid w:val="00D62E21"/>
    <w:rsid w:val="00D62EE3"/>
    <w:rsid w:val="00D62EED"/>
    <w:rsid w:val="00D62EFB"/>
    <w:rsid w:val="00D6310C"/>
    <w:rsid w:val="00D633CD"/>
    <w:rsid w:val="00D6420C"/>
    <w:rsid w:val="00D6460A"/>
    <w:rsid w:val="00D64772"/>
    <w:rsid w:val="00D6492F"/>
    <w:rsid w:val="00D65761"/>
    <w:rsid w:val="00D65A14"/>
    <w:rsid w:val="00D66DE4"/>
    <w:rsid w:val="00D66ECA"/>
    <w:rsid w:val="00D6753B"/>
    <w:rsid w:val="00D67D8A"/>
    <w:rsid w:val="00D70905"/>
    <w:rsid w:val="00D70E24"/>
    <w:rsid w:val="00D70EFB"/>
    <w:rsid w:val="00D710FF"/>
    <w:rsid w:val="00D71107"/>
    <w:rsid w:val="00D713B8"/>
    <w:rsid w:val="00D71D48"/>
    <w:rsid w:val="00D71DF7"/>
    <w:rsid w:val="00D720B5"/>
    <w:rsid w:val="00D72404"/>
    <w:rsid w:val="00D72413"/>
    <w:rsid w:val="00D72D67"/>
    <w:rsid w:val="00D7351D"/>
    <w:rsid w:val="00D73675"/>
    <w:rsid w:val="00D74350"/>
    <w:rsid w:val="00D744FF"/>
    <w:rsid w:val="00D74C1C"/>
    <w:rsid w:val="00D750BE"/>
    <w:rsid w:val="00D7514B"/>
    <w:rsid w:val="00D756C0"/>
    <w:rsid w:val="00D757A5"/>
    <w:rsid w:val="00D75994"/>
    <w:rsid w:val="00D75BD4"/>
    <w:rsid w:val="00D7620B"/>
    <w:rsid w:val="00D76333"/>
    <w:rsid w:val="00D7634D"/>
    <w:rsid w:val="00D76DC3"/>
    <w:rsid w:val="00D776C4"/>
    <w:rsid w:val="00D777FE"/>
    <w:rsid w:val="00D77A69"/>
    <w:rsid w:val="00D77A87"/>
    <w:rsid w:val="00D80245"/>
    <w:rsid w:val="00D80E5E"/>
    <w:rsid w:val="00D81689"/>
    <w:rsid w:val="00D81944"/>
    <w:rsid w:val="00D81C2F"/>
    <w:rsid w:val="00D82B6F"/>
    <w:rsid w:val="00D82D63"/>
    <w:rsid w:val="00D82FCC"/>
    <w:rsid w:val="00D83921"/>
    <w:rsid w:val="00D83AD5"/>
    <w:rsid w:val="00D84030"/>
    <w:rsid w:val="00D84B40"/>
    <w:rsid w:val="00D8544C"/>
    <w:rsid w:val="00D8599E"/>
    <w:rsid w:val="00D85C31"/>
    <w:rsid w:val="00D868F9"/>
    <w:rsid w:val="00D86B79"/>
    <w:rsid w:val="00D86BD2"/>
    <w:rsid w:val="00D87B02"/>
    <w:rsid w:val="00D87DB6"/>
    <w:rsid w:val="00D9013A"/>
    <w:rsid w:val="00D9049C"/>
    <w:rsid w:val="00D9098F"/>
    <w:rsid w:val="00D90C56"/>
    <w:rsid w:val="00D90E75"/>
    <w:rsid w:val="00D9298B"/>
    <w:rsid w:val="00D92B18"/>
    <w:rsid w:val="00D9317C"/>
    <w:rsid w:val="00D9349E"/>
    <w:rsid w:val="00D93949"/>
    <w:rsid w:val="00D94368"/>
    <w:rsid w:val="00D94676"/>
    <w:rsid w:val="00D94790"/>
    <w:rsid w:val="00D94C0C"/>
    <w:rsid w:val="00D9525F"/>
    <w:rsid w:val="00D9574E"/>
    <w:rsid w:val="00D961F5"/>
    <w:rsid w:val="00D9712D"/>
    <w:rsid w:val="00D97692"/>
    <w:rsid w:val="00D97A07"/>
    <w:rsid w:val="00D97D34"/>
    <w:rsid w:val="00DA04AA"/>
    <w:rsid w:val="00DA0573"/>
    <w:rsid w:val="00DA0608"/>
    <w:rsid w:val="00DA0848"/>
    <w:rsid w:val="00DA0CE4"/>
    <w:rsid w:val="00DA0DFB"/>
    <w:rsid w:val="00DA1208"/>
    <w:rsid w:val="00DA124A"/>
    <w:rsid w:val="00DA1334"/>
    <w:rsid w:val="00DA13E1"/>
    <w:rsid w:val="00DA20A1"/>
    <w:rsid w:val="00DA38F4"/>
    <w:rsid w:val="00DA39E5"/>
    <w:rsid w:val="00DA4E97"/>
    <w:rsid w:val="00DA4F79"/>
    <w:rsid w:val="00DA510F"/>
    <w:rsid w:val="00DA549D"/>
    <w:rsid w:val="00DA57F2"/>
    <w:rsid w:val="00DA59C9"/>
    <w:rsid w:val="00DA5F14"/>
    <w:rsid w:val="00DA629A"/>
    <w:rsid w:val="00DA6CF4"/>
    <w:rsid w:val="00DA6D0A"/>
    <w:rsid w:val="00DA7394"/>
    <w:rsid w:val="00DB0289"/>
    <w:rsid w:val="00DB02BE"/>
    <w:rsid w:val="00DB078B"/>
    <w:rsid w:val="00DB0FE8"/>
    <w:rsid w:val="00DB12C4"/>
    <w:rsid w:val="00DB167C"/>
    <w:rsid w:val="00DB2444"/>
    <w:rsid w:val="00DB25CC"/>
    <w:rsid w:val="00DB292D"/>
    <w:rsid w:val="00DB2FAC"/>
    <w:rsid w:val="00DB34B4"/>
    <w:rsid w:val="00DB36D3"/>
    <w:rsid w:val="00DB3CC6"/>
    <w:rsid w:val="00DB3D57"/>
    <w:rsid w:val="00DB3D93"/>
    <w:rsid w:val="00DB3DC1"/>
    <w:rsid w:val="00DB3DCD"/>
    <w:rsid w:val="00DB43E6"/>
    <w:rsid w:val="00DB453D"/>
    <w:rsid w:val="00DB46C3"/>
    <w:rsid w:val="00DB4995"/>
    <w:rsid w:val="00DB4A2F"/>
    <w:rsid w:val="00DB5130"/>
    <w:rsid w:val="00DB5C0F"/>
    <w:rsid w:val="00DB5CF9"/>
    <w:rsid w:val="00DB5F7E"/>
    <w:rsid w:val="00DB6A52"/>
    <w:rsid w:val="00DB7071"/>
    <w:rsid w:val="00DB7B9D"/>
    <w:rsid w:val="00DC0B43"/>
    <w:rsid w:val="00DC1394"/>
    <w:rsid w:val="00DC1A66"/>
    <w:rsid w:val="00DC1A76"/>
    <w:rsid w:val="00DC2116"/>
    <w:rsid w:val="00DC25FB"/>
    <w:rsid w:val="00DC283F"/>
    <w:rsid w:val="00DC33BD"/>
    <w:rsid w:val="00DC3669"/>
    <w:rsid w:val="00DC3BDF"/>
    <w:rsid w:val="00DC3EC9"/>
    <w:rsid w:val="00DC4BC0"/>
    <w:rsid w:val="00DC580B"/>
    <w:rsid w:val="00DC5BE6"/>
    <w:rsid w:val="00DC5F4F"/>
    <w:rsid w:val="00DC6156"/>
    <w:rsid w:val="00DD0AE6"/>
    <w:rsid w:val="00DD103A"/>
    <w:rsid w:val="00DD15BC"/>
    <w:rsid w:val="00DD17E1"/>
    <w:rsid w:val="00DD19A3"/>
    <w:rsid w:val="00DD1E08"/>
    <w:rsid w:val="00DD203A"/>
    <w:rsid w:val="00DD259F"/>
    <w:rsid w:val="00DD2EC3"/>
    <w:rsid w:val="00DD3756"/>
    <w:rsid w:val="00DD389E"/>
    <w:rsid w:val="00DD3E05"/>
    <w:rsid w:val="00DD4264"/>
    <w:rsid w:val="00DD46C0"/>
    <w:rsid w:val="00DD4EA7"/>
    <w:rsid w:val="00DD5412"/>
    <w:rsid w:val="00DD5C3F"/>
    <w:rsid w:val="00DD7577"/>
    <w:rsid w:val="00DE0A7E"/>
    <w:rsid w:val="00DE0CE9"/>
    <w:rsid w:val="00DE1314"/>
    <w:rsid w:val="00DE133C"/>
    <w:rsid w:val="00DE14C9"/>
    <w:rsid w:val="00DE1AC6"/>
    <w:rsid w:val="00DE1E39"/>
    <w:rsid w:val="00DE22E8"/>
    <w:rsid w:val="00DE2461"/>
    <w:rsid w:val="00DE2F75"/>
    <w:rsid w:val="00DE35B1"/>
    <w:rsid w:val="00DE35D4"/>
    <w:rsid w:val="00DE3FE7"/>
    <w:rsid w:val="00DE497F"/>
    <w:rsid w:val="00DE49E3"/>
    <w:rsid w:val="00DE4D21"/>
    <w:rsid w:val="00DE5871"/>
    <w:rsid w:val="00DE5B8F"/>
    <w:rsid w:val="00DE640F"/>
    <w:rsid w:val="00DE6A5D"/>
    <w:rsid w:val="00DE6B12"/>
    <w:rsid w:val="00DE6BFB"/>
    <w:rsid w:val="00DE7046"/>
    <w:rsid w:val="00DE76CC"/>
    <w:rsid w:val="00DE787E"/>
    <w:rsid w:val="00DF0524"/>
    <w:rsid w:val="00DF0854"/>
    <w:rsid w:val="00DF1033"/>
    <w:rsid w:val="00DF1BAA"/>
    <w:rsid w:val="00DF1D67"/>
    <w:rsid w:val="00DF2467"/>
    <w:rsid w:val="00DF2C9E"/>
    <w:rsid w:val="00DF310A"/>
    <w:rsid w:val="00DF3CA2"/>
    <w:rsid w:val="00DF405F"/>
    <w:rsid w:val="00DF44D1"/>
    <w:rsid w:val="00DF5AD5"/>
    <w:rsid w:val="00DF63CF"/>
    <w:rsid w:val="00DF63E9"/>
    <w:rsid w:val="00DF6598"/>
    <w:rsid w:val="00DF65B4"/>
    <w:rsid w:val="00DF65FE"/>
    <w:rsid w:val="00DF68F7"/>
    <w:rsid w:val="00DF6BF9"/>
    <w:rsid w:val="00DF73C4"/>
    <w:rsid w:val="00DF762B"/>
    <w:rsid w:val="00DF77B3"/>
    <w:rsid w:val="00DF7909"/>
    <w:rsid w:val="00E00540"/>
    <w:rsid w:val="00E00564"/>
    <w:rsid w:val="00E00667"/>
    <w:rsid w:val="00E00B5E"/>
    <w:rsid w:val="00E01146"/>
    <w:rsid w:val="00E0120B"/>
    <w:rsid w:val="00E01636"/>
    <w:rsid w:val="00E01AAB"/>
    <w:rsid w:val="00E01FDE"/>
    <w:rsid w:val="00E0205A"/>
    <w:rsid w:val="00E02DDA"/>
    <w:rsid w:val="00E03274"/>
    <w:rsid w:val="00E0330D"/>
    <w:rsid w:val="00E03329"/>
    <w:rsid w:val="00E04B06"/>
    <w:rsid w:val="00E05097"/>
    <w:rsid w:val="00E06017"/>
    <w:rsid w:val="00E06203"/>
    <w:rsid w:val="00E06547"/>
    <w:rsid w:val="00E0660D"/>
    <w:rsid w:val="00E06993"/>
    <w:rsid w:val="00E06D34"/>
    <w:rsid w:val="00E073E4"/>
    <w:rsid w:val="00E104F7"/>
    <w:rsid w:val="00E107EB"/>
    <w:rsid w:val="00E10A12"/>
    <w:rsid w:val="00E11C17"/>
    <w:rsid w:val="00E1251A"/>
    <w:rsid w:val="00E12942"/>
    <w:rsid w:val="00E12D32"/>
    <w:rsid w:val="00E1391D"/>
    <w:rsid w:val="00E13CBB"/>
    <w:rsid w:val="00E1431C"/>
    <w:rsid w:val="00E1442C"/>
    <w:rsid w:val="00E14503"/>
    <w:rsid w:val="00E146B6"/>
    <w:rsid w:val="00E149B3"/>
    <w:rsid w:val="00E14B11"/>
    <w:rsid w:val="00E14D23"/>
    <w:rsid w:val="00E152D4"/>
    <w:rsid w:val="00E15794"/>
    <w:rsid w:val="00E1602B"/>
    <w:rsid w:val="00E166C0"/>
    <w:rsid w:val="00E16792"/>
    <w:rsid w:val="00E16AB9"/>
    <w:rsid w:val="00E17DDB"/>
    <w:rsid w:val="00E202FB"/>
    <w:rsid w:val="00E208EA"/>
    <w:rsid w:val="00E20D7E"/>
    <w:rsid w:val="00E20E7D"/>
    <w:rsid w:val="00E2153F"/>
    <w:rsid w:val="00E2173C"/>
    <w:rsid w:val="00E218CF"/>
    <w:rsid w:val="00E21A23"/>
    <w:rsid w:val="00E21D46"/>
    <w:rsid w:val="00E22766"/>
    <w:rsid w:val="00E228AF"/>
    <w:rsid w:val="00E228F7"/>
    <w:rsid w:val="00E241BE"/>
    <w:rsid w:val="00E24244"/>
    <w:rsid w:val="00E244A0"/>
    <w:rsid w:val="00E24566"/>
    <w:rsid w:val="00E25523"/>
    <w:rsid w:val="00E25855"/>
    <w:rsid w:val="00E25CF7"/>
    <w:rsid w:val="00E25FB9"/>
    <w:rsid w:val="00E260CC"/>
    <w:rsid w:val="00E26A96"/>
    <w:rsid w:val="00E26DAB"/>
    <w:rsid w:val="00E303C8"/>
    <w:rsid w:val="00E30C61"/>
    <w:rsid w:val="00E30C64"/>
    <w:rsid w:val="00E30E14"/>
    <w:rsid w:val="00E31DA7"/>
    <w:rsid w:val="00E324DC"/>
    <w:rsid w:val="00E3250B"/>
    <w:rsid w:val="00E3304D"/>
    <w:rsid w:val="00E33A78"/>
    <w:rsid w:val="00E33CAE"/>
    <w:rsid w:val="00E340AC"/>
    <w:rsid w:val="00E3467A"/>
    <w:rsid w:val="00E3506D"/>
    <w:rsid w:val="00E35534"/>
    <w:rsid w:val="00E3641E"/>
    <w:rsid w:val="00E36698"/>
    <w:rsid w:val="00E36CE5"/>
    <w:rsid w:val="00E36FA7"/>
    <w:rsid w:val="00E37C30"/>
    <w:rsid w:val="00E37E66"/>
    <w:rsid w:val="00E406CF"/>
    <w:rsid w:val="00E42910"/>
    <w:rsid w:val="00E430A3"/>
    <w:rsid w:val="00E430B2"/>
    <w:rsid w:val="00E4318D"/>
    <w:rsid w:val="00E432CC"/>
    <w:rsid w:val="00E43578"/>
    <w:rsid w:val="00E43E6C"/>
    <w:rsid w:val="00E44F4C"/>
    <w:rsid w:val="00E4536B"/>
    <w:rsid w:val="00E4543E"/>
    <w:rsid w:val="00E45621"/>
    <w:rsid w:val="00E46203"/>
    <w:rsid w:val="00E464EF"/>
    <w:rsid w:val="00E46EB0"/>
    <w:rsid w:val="00E47036"/>
    <w:rsid w:val="00E502FF"/>
    <w:rsid w:val="00E50E08"/>
    <w:rsid w:val="00E5139D"/>
    <w:rsid w:val="00E519ED"/>
    <w:rsid w:val="00E51A3C"/>
    <w:rsid w:val="00E52711"/>
    <w:rsid w:val="00E53B00"/>
    <w:rsid w:val="00E53BA5"/>
    <w:rsid w:val="00E543C8"/>
    <w:rsid w:val="00E54839"/>
    <w:rsid w:val="00E549AC"/>
    <w:rsid w:val="00E54A96"/>
    <w:rsid w:val="00E54D59"/>
    <w:rsid w:val="00E54F04"/>
    <w:rsid w:val="00E55598"/>
    <w:rsid w:val="00E55812"/>
    <w:rsid w:val="00E55E4B"/>
    <w:rsid w:val="00E5693D"/>
    <w:rsid w:val="00E56F6B"/>
    <w:rsid w:val="00E57292"/>
    <w:rsid w:val="00E57ABC"/>
    <w:rsid w:val="00E57FBA"/>
    <w:rsid w:val="00E601F6"/>
    <w:rsid w:val="00E60C1C"/>
    <w:rsid w:val="00E61D11"/>
    <w:rsid w:val="00E61DAA"/>
    <w:rsid w:val="00E61DFB"/>
    <w:rsid w:val="00E62464"/>
    <w:rsid w:val="00E62A9F"/>
    <w:rsid w:val="00E62CB9"/>
    <w:rsid w:val="00E63D99"/>
    <w:rsid w:val="00E63DDB"/>
    <w:rsid w:val="00E63DE0"/>
    <w:rsid w:val="00E63EB9"/>
    <w:rsid w:val="00E649B1"/>
    <w:rsid w:val="00E65348"/>
    <w:rsid w:val="00E65417"/>
    <w:rsid w:val="00E65A61"/>
    <w:rsid w:val="00E65BB2"/>
    <w:rsid w:val="00E663B7"/>
    <w:rsid w:val="00E66C71"/>
    <w:rsid w:val="00E66E81"/>
    <w:rsid w:val="00E67C88"/>
    <w:rsid w:val="00E700DF"/>
    <w:rsid w:val="00E70A5C"/>
    <w:rsid w:val="00E71A4E"/>
    <w:rsid w:val="00E71F6B"/>
    <w:rsid w:val="00E720A3"/>
    <w:rsid w:val="00E724D2"/>
    <w:rsid w:val="00E72B89"/>
    <w:rsid w:val="00E73833"/>
    <w:rsid w:val="00E7388D"/>
    <w:rsid w:val="00E739D2"/>
    <w:rsid w:val="00E73A4F"/>
    <w:rsid w:val="00E740BA"/>
    <w:rsid w:val="00E745AC"/>
    <w:rsid w:val="00E74EF9"/>
    <w:rsid w:val="00E755E0"/>
    <w:rsid w:val="00E76215"/>
    <w:rsid w:val="00E767E0"/>
    <w:rsid w:val="00E773A9"/>
    <w:rsid w:val="00E773AB"/>
    <w:rsid w:val="00E77706"/>
    <w:rsid w:val="00E77C6F"/>
    <w:rsid w:val="00E81BC8"/>
    <w:rsid w:val="00E82013"/>
    <w:rsid w:val="00E828AD"/>
    <w:rsid w:val="00E82CE8"/>
    <w:rsid w:val="00E82D64"/>
    <w:rsid w:val="00E83A3D"/>
    <w:rsid w:val="00E83FF2"/>
    <w:rsid w:val="00E84EFE"/>
    <w:rsid w:val="00E85A06"/>
    <w:rsid w:val="00E85F33"/>
    <w:rsid w:val="00E85FA7"/>
    <w:rsid w:val="00E86788"/>
    <w:rsid w:val="00E874A6"/>
    <w:rsid w:val="00E878C3"/>
    <w:rsid w:val="00E87EC6"/>
    <w:rsid w:val="00E9071C"/>
    <w:rsid w:val="00E90B2B"/>
    <w:rsid w:val="00E91205"/>
    <w:rsid w:val="00E91A15"/>
    <w:rsid w:val="00E91D1B"/>
    <w:rsid w:val="00E9338F"/>
    <w:rsid w:val="00E93E0D"/>
    <w:rsid w:val="00E94607"/>
    <w:rsid w:val="00E957FD"/>
    <w:rsid w:val="00E95906"/>
    <w:rsid w:val="00E95D98"/>
    <w:rsid w:val="00E95F5A"/>
    <w:rsid w:val="00E95F63"/>
    <w:rsid w:val="00E96654"/>
    <w:rsid w:val="00E96F0D"/>
    <w:rsid w:val="00E972F6"/>
    <w:rsid w:val="00E97986"/>
    <w:rsid w:val="00E97B65"/>
    <w:rsid w:val="00EA0095"/>
    <w:rsid w:val="00EA02FD"/>
    <w:rsid w:val="00EA0940"/>
    <w:rsid w:val="00EA0CA7"/>
    <w:rsid w:val="00EA0E19"/>
    <w:rsid w:val="00EA1DAE"/>
    <w:rsid w:val="00EA1F6D"/>
    <w:rsid w:val="00EA20F4"/>
    <w:rsid w:val="00EA2894"/>
    <w:rsid w:val="00EA2917"/>
    <w:rsid w:val="00EA29C6"/>
    <w:rsid w:val="00EA36FB"/>
    <w:rsid w:val="00EA37D5"/>
    <w:rsid w:val="00EA398C"/>
    <w:rsid w:val="00EA3E64"/>
    <w:rsid w:val="00EA4406"/>
    <w:rsid w:val="00EA5B91"/>
    <w:rsid w:val="00EA6372"/>
    <w:rsid w:val="00EA67D7"/>
    <w:rsid w:val="00EA6D1B"/>
    <w:rsid w:val="00EA7316"/>
    <w:rsid w:val="00EA7A28"/>
    <w:rsid w:val="00EB0141"/>
    <w:rsid w:val="00EB035C"/>
    <w:rsid w:val="00EB0B8D"/>
    <w:rsid w:val="00EB174B"/>
    <w:rsid w:val="00EB1836"/>
    <w:rsid w:val="00EB2618"/>
    <w:rsid w:val="00EB2AD6"/>
    <w:rsid w:val="00EB2E1B"/>
    <w:rsid w:val="00EB31F6"/>
    <w:rsid w:val="00EB3494"/>
    <w:rsid w:val="00EB3530"/>
    <w:rsid w:val="00EB37A6"/>
    <w:rsid w:val="00EB3BE2"/>
    <w:rsid w:val="00EB3D29"/>
    <w:rsid w:val="00EB4590"/>
    <w:rsid w:val="00EB4FD5"/>
    <w:rsid w:val="00EB5220"/>
    <w:rsid w:val="00EB57BB"/>
    <w:rsid w:val="00EB5B20"/>
    <w:rsid w:val="00EB661D"/>
    <w:rsid w:val="00EB71B9"/>
    <w:rsid w:val="00EB733B"/>
    <w:rsid w:val="00EB7635"/>
    <w:rsid w:val="00EC0177"/>
    <w:rsid w:val="00EC067A"/>
    <w:rsid w:val="00EC087B"/>
    <w:rsid w:val="00EC08DD"/>
    <w:rsid w:val="00EC0D86"/>
    <w:rsid w:val="00EC0E14"/>
    <w:rsid w:val="00EC0EDB"/>
    <w:rsid w:val="00EC12A9"/>
    <w:rsid w:val="00EC14DE"/>
    <w:rsid w:val="00EC2B8F"/>
    <w:rsid w:val="00EC2EE3"/>
    <w:rsid w:val="00EC325C"/>
    <w:rsid w:val="00EC3372"/>
    <w:rsid w:val="00EC3501"/>
    <w:rsid w:val="00EC3F5A"/>
    <w:rsid w:val="00EC44E7"/>
    <w:rsid w:val="00EC4DFD"/>
    <w:rsid w:val="00EC4E90"/>
    <w:rsid w:val="00EC50FA"/>
    <w:rsid w:val="00EC5976"/>
    <w:rsid w:val="00EC5D35"/>
    <w:rsid w:val="00EC660B"/>
    <w:rsid w:val="00EC6DE2"/>
    <w:rsid w:val="00EC6E1A"/>
    <w:rsid w:val="00EC6E88"/>
    <w:rsid w:val="00EC792C"/>
    <w:rsid w:val="00EC7976"/>
    <w:rsid w:val="00EC7CC7"/>
    <w:rsid w:val="00ED026F"/>
    <w:rsid w:val="00ED054E"/>
    <w:rsid w:val="00ED0E4C"/>
    <w:rsid w:val="00ED0EA6"/>
    <w:rsid w:val="00ED1089"/>
    <w:rsid w:val="00ED157C"/>
    <w:rsid w:val="00ED19DB"/>
    <w:rsid w:val="00ED2A40"/>
    <w:rsid w:val="00ED31C1"/>
    <w:rsid w:val="00ED3550"/>
    <w:rsid w:val="00ED3B80"/>
    <w:rsid w:val="00ED3DF4"/>
    <w:rsid w:val="00ED3E22"/>
    <w:rsid w:val="00ED495C"/>
    <w:rsid w:val="00ED5B37"/>
    <w:rsid w:val="00ED5E86"/>
    <w:rsid w:val="00ED6157"/>
    <w:rsid w:val="00ED6671"/>
    <w:rsid w:val="00ED6BA6"/>
    <w:rsid w:val="00ED729E"/>
    <w:rsid w:val="00ED7479"/>
    <w:rsid w:val="00ED76EB"/>
    <w:rsid w:val="00EE02DF"/>
    <w:rsid w:val="00EE0986"/>
    <w:rsid w:val="00EE09F5"/>
    <w:rsid w:val="00EE0A3D"/>
    <w:rsid w:val="00EE0FFA"/>
    <w:rsid w:val="00EE1AB1"/>
    <w:rsid w:val="00EE2340"/>
    <w:rsid w:val="00EE24AA"/>
    <w:rsid w:val="00EE2E66"/>
    <w:rsid w:val="00EE329D"/>
    <w:rsid w:val="00EE32CF"/>
    <w:rsid w:val="00EE3401"/>
    <w:rsid w:val="00EE3513"/>
    <w:rsid w:val="00EE3E38"/>
    <w:rsid w:val="00EE3FC7"/>
    <w:rsid w:val="00EE400D"/>
    <w:rsid w:val="00EE4B99"/>
    <w:rsid w:val="00EE55C9"/>
    <w:rsid w:val="00EE5F87"/>
    <w:rsid w:val="00EE6004"/>
    <w:rsid w:val="00EE63FA"/>
    <w:rsid w:val="00EE66B2"/>
    <w:rsid w:val="00EE6873"/>
    <w:rsid w:val="00EE6887"/>
    <w:rsid w:val="00EE6C23"/>
    <w:rsid w:val="00EE6E68"/>
    <w:rsid w:val="00EE712A"/>
    <w:rsid w:val="00EE7273"/>
    <w:rsid w:val="00EE7639"/>
    <w:rsid w:val="00EE7880"/>
    <w:rsid w:val="00EE7B57"/>
    <w:rsid w:val="00EF0015"/>
    <w:rsid w:val="00EF037D"/>
    <w:rsid w:val="00EF0712"/>
    <w:rsid w:val="00EF0D2B"/>
    <w:rsid w:val="00EF0EF6"/>
    <w:rsid w:val="00EF1313"/>
    <w:rsid w:val="00EF136C"/>
    <w:rsid w:val="00EF1E6F"/>
    <w:rsid w:val="00EF1F79"/>
    <w:rsid w:val="00EF2183"/>
    <w:rsid w:val="00EF2187"/>
    <w:rsid w:val="00EF22EC"/>
    <w:rsid w:val="00EF2A39"/>
    <w:rsid w:val="00EF2E8F"/>
    <w:rsid w:val="00EF3EB2"/>
    <w:rsid w:val="00EF3ECE"/>
    <w:rsid w:val="00EF435E"/>
    <w:rsid w:val="00EF43D9"/>
    <w:rsid w:val="00EF44E5"/>
    <w:rsid w:val="00EF48F4"/>
    <w:rsid w:val="00EF4A3A"/>
    <w:rsid w:val="00EF4C6F"/>
    <w:rsid w:val="00EF4D31"/>
    <w:rsid w:val="00EF575F"/>
    <w:rsid w:val="00EF5796"/>
    <w:rsid w:val="00EF58F8"/>
    <w:rsid w:val="00EF5A6A"/>
    <w:rsid w:val="00EF5A6E"/>
    <w:rsid w:val="00EF5B68"/>
    <w:rsid w:val="00EF7472"/>
    <w:rsid w:val="00EF7AB9"/>
    <w:rsid w:val="00F007FD"/>
    <w:rsid w:val="00F00EA7"/>
    <w:rsid w:val="00F01671"/>
    <w:rsid w:val="00F01C3B"/>
    <w:rsid w:val="00F037BA"/>
    <w:rsid w:val="00F03D5A"/>
    <w:rsid w:val="00F042A0"/>
    <w:rsid w:val="00F0465F"/>
    <w:rsid w:val="00F0486E"/>
    <w:rsid w:val="00F04E6F"/>
    <w:rsid w:val="00F0528B"/>
    <w:rsid w:val="00F05423"/>
    <w:rsid w:val="00F06357"/>
    <w:rsid w:val="00F06B43"/>
    <w:rsid w:val="00F06F0F"/>
    <w:rsid w:val="00F07362"/>
    <w:rsid w:val="00F0771F"/>
    <w:rsid w:val="00F077C7"/>
    <w:rsid w:val="00F077E2"/>
    <w:rsid w:val="00F07F34"/>
    <w:rsid w:val="00F1042C"/>
    <w:rsid w:val="00F10680"/>
    <w:rsid w:val="00F10A13"/>
    <w:rsid w:val="00F114C4"/>
    <w:rsid w:val="00F11904"/>
    <w:rsid w:val="00F11C3F"/>
    <w:rsid w:val="00F12344"/>
    <w:rsid w:val="00F12615"/>
    <w:rsid w:val="00F1292B"/>
    <w:rsid w:val="00F1401E"/>
    <w:rsid w:val="00F14137"/>
    <w:rsid w:val="00F144A8"/>
    <w:rsid w:val="00F148C1"/>
    <w:rsid w:val="00F152E1"/>
    <w:rsid w:val="00F1560B"/>
    <w:rsid w:val="00F158CA"/>
    <w:rsid w:val="00F15E3B"/>
    <w:rsid w:val="00F161D8"/>
    <w:rsid w:val="00F173AF"/>
    <w:rsid w:val="00F177BC"/>
    <w:rsid w:val="00F17C5A"/>
    <w:rsid w:val="00F20179"/>
    <w:rsid w:val="00F2047F"/>
    <w:rsid w:val="00F20AF9"/>
    <w:rsid w:val="00F2128B"/>
    <w:rsid w:val="00F21F8F"/>
    <w:rsid w:val="00F223E9"/>
    <w:rsid w:val="00F22BE5"/>
    <w:rsid w:val="00F23F3F"/>
    <w:rsid w:val="00F243A4"/>
    <w:rsid w:val="00F244BE"/>
    <w:rsid w:val="00F24524"/>
    <w:rsid w:val="00F25149"/>
    <w:rsid w:val="00F25249"/>
    <w:rsid w:val="00F25446"/>
    <w:rsid w:val="00F26A2B"/>
    <w:rsid w:val="00F26B67"/>
    <w:rsid w:val="00F26D41"/>
    <w:rsid w:val="00F27544"/>
    <w:rsid w:val="00F27A4E"/>
    <w:rsid w:val="00F27E1E"/>
    <w:rsid w:val="00F30217"/>
    <w:rsid w:val="00F30ACE"/>
    <w:rsid w:val="00F30CB8"/>
    <w:rsid w:val="00F315B6"/>
    <w:rsid w:val="00F31FFB"/>
    <w:rsid w:val="00F32B50"/>
    <w:rsid w:val="00F32C12"/>
    <w:rsid w:val="00F33050"/>
    <w:rsid w:val="00F33066"/>
    <w:rsid w:val="00F33555"/>
    <w:rsid w:val="00F335AD"/>
    <w:rsid w:val="00F33625"/>
    <w:rsid w:val="00F3388D"/>
    <w:rsid w:val="00F33CDE"/>
    <w:rsid w:val="00F33D42"/>
    <w:rsid w:val="00F33EC1"/>
    <w:rsid w:val="00F348AA"/>
    <w:rsid w:val="00F34D43"/>
    <w:rsid w:val="00F35510"/>
    <w:rsid w:val="00F36454"/>
    <w:rsid w:val="00F3651F"/>
    <w:rsid w:val="00F36838"/>
    <w:rsid w:val="00F36AFE"/>
    <w:rsid w:val="00F36B12"/>
    <w:rsid w:val="00F36C2F"/>
    <w:rsid w:val="00F37043"/>
    <w:rsid w:val="00F37331"/>
    <w:rsid w:val="00F37651"/>
    <w:rsid w:val="00F37B68"/>
    <w:rsid w:val="00F37CC7"/>
    <w:rsid w:val="00F37F16"/>
    <w:rsid w:val="00F40F3F"/>
    <w:rsid w:val="00F4217D"/>
    <w:rsid w:val="00F42AE0"/>
    <w:rsid w:val="00F4305C"/>
    <w:rsid w:val="00F43A7E"/>
    <w:rsid w:val="00F43CE0"/>
    <w:rsid w:val="00F43CE2"/>
    <w:rsid w:val="00F43D92"/>
    <w:rsid w:val="00F44466"/>
    <w:rsid w:val="00F44541"/>
    <w:rsid w:val="00F44907"/>
    <w:rsid w:val="00F4494B"/>
    <w:rsid w:val="00F449DD"/>
    <w:rsid w:val="00F44ED0"/>
    <w:rsid w:val="00F455B8"/>
    <w:rsid w:val="00F456B3"/>
    <w:rsid w:val="00F45788"/>
    <w:rsid w:val="00F45E50"/>
    <w:rsid w:val="00F45F8A"/>
    <w:rsid w:val="00F460E4"/>
    <w:rsid w:val="00F46658"/>
    <w:rsid w:val="00F46D0F"/>
    <w:rsid w:val="00F471BB"/>
    <w:rsid w:val="00F471D6"/>
    <w:rsid w:val="00F4723E"/>
    <w:rsid w:val="00F5004B"/>
    <w:rsid w:val="00F5045B"/>
    <w:rsid w:val="00F5137C"/>
    <w:rsid w:val="00F5176A"/>
    <w:rsid w:val="00F51AB3"/>
    <w:rsid w:val="00F524A3"/>
    <w:rsid w:val="00F53306"/>
    <w:rsid w:val="00F5459F"/>
    <w:rsid w:val="00F5472F"/>
    <w:rsid w:val="00F5478A"/>
    <w:rsid w:val="00F54F2F"/>
    <w:rsid w:val="00F55008"/>
    <w:rsid w:val="00F555D7"/>
    <w:rsid w:val="00F55906"/>
    <w:rsid w:val="00F55AB6"/>
    <w:rsid w:val="00F55DFA"/>
    <w:rsid w:val="00F5684E"/>
    <w:rsid w:val="00F56AEA"/>
    <w:rsid w:val="00F572D2"/>
    <w:rsid w:val="00F5742A"/>
    <w:rsid w:val="00F57ED0"/>
    <w:rsid w:val="00F600A4"/>
    <w:rsid w:val="00F60727"/>
    <w:rsid w:val="00F61044"/>
    <w:rsid w:val="00F6135A"/>
    <w:rsid w:val="00F61846"/>
    <w:rsid w:val="00F61F00"/>
    <w:rsid w:val="00F628A3"/>
    <w:rsid w:val="00F62E15"/>
    <w:rsid w:val="00F638E6"/>
    <w:rsid w:val="00F6393B"/>
    <w:rsid w:val="00F63A4A"/>
    <w:rsid w:val="00F63FB5"/>
    <w:rsid w:val="00F6423F"/>
    <w:rsid w:val="00F643E0"/>
    <w:rsid w:val="00F648AD"/>
    <w:rsid w:val="00F64D40"/>
    <w:rsid w:val="00F6501C"/>
    <w:rsid w:val="00F65036"/>
    <w:rsid w:val="00F655CB"/>
    <w:rsid w:val="00F660AC"/>
    <w:rsid w:val="00F666FF"/>
    <w:rsid w:val="00F66A8D"/>
    <w:rsid w:val="00F66FB5"/>
    <w:rsid w:val="00F70221"/>
    <w:rsid w:val="00F70D16"/>
    <w:rsid w:val="00F71008"/>
    <w:rsid w:val="00F71625"/>
    <w:rsid w:val="00F719A1"/>
    <w:rsid w:val="00F71F0D"/>
    <w:rsid w:val="00F71F27"/>
    <w:rsid w:val="00F72FE6"/>
    <w:rsid w:val="00F736E6"/>
    <w:rsid w:val="00F73E24"/>
    <w:rsid w:val="00F74163"/>
    <w:rsid w:val="00F74487"/>
    <w:rsid w:val="00F75112"/>
    <w:rsid w:val="00F755A3"/>
    <w:rsid w:val="00F75B49"/>
    <w:rsid w:val="00F75BD7"/>
    <w:rsid w:val="00F75BDF"/>
    <w:rsid w:val="00F76998"/>
    <w:rsid w:val="00F77461"/>
    <w:rsid w:val="00F80B68"/>
    <w:rsid w:val="00F80C62"/>
    <w:rsid w:val="00F8118B"/>
    <w:rsid w:val="00F811DF"/>
    <w:rsid w:val="00F81FDA"/>
    <w:rsid w:val="00F82CE1"/>
    <w:rsid w:val="00F82CE3"/>
    <w:rsid w:val="00F83046"/>
    <w:rsid w:val="00F835B4"/>
    <w:rsid w:val="00F83DC5"/>
    <w:rsid w:val="00F83DE6"/>
    <w:rsid w:val="00F843CC"/>
    <w:rsid w:val="00F84A4B"/>
    <w:rsid w:val="00F84AC0"/>
    <w:rsid w:val="00F84B98"/>
    <w:rsid w:val="00F84C0C"/>
    <w:rsid w:val="00F85101"/>
    <w:rsid w:val="00F85BE6"/>
    <w:rsid w:val="00F86184"/>
    <w:rsid w:val="00F86ACA"/>
    <w:rsid w:val="00F875F3"/>
    <w:rsid w:val="00F87B4A"/>
    <w:rsid w:val="00F87FF2"/>
    <w:rsid w:val="00F913F9"/>
    <w:rsid w:val="00F9154C"/>
    <w:rsid w:val="00F917BE"/>
    <w:rsid w:val="00F9242A"/>
    <w:rsid w:val="00F9257E"/>
    <w:rsid w:val="00F925B8"/>
    <w:rsid w:val="00F92D46"/>
    <w:rsid w:val="00F933C5"/>
    <w:rsid w:val="00F93701"/>
    <w:rsid w:val="00F938D6"/>
    <w:rsid w:val="00F93C43"/>
    <w:rsid w:val="00F93F05"/>
    <w:rsid w:val="00F94993"/>
    <w:rsid w:val="00F95485"/>
    <w:rsid w:val="00F95555"/>
    <w:rsid w:val="00F95801"/>
    <w:rsid w:val="00F95959"/>
    <w:rsid w:val="00F95A59"/>
    <w:rsid w:val="00F95DC3"/>
    <w:rsid w:val="00F95EF0"/>
    <w:rsid w:val="00F96258"/>
    <w:rsid w:val="00F96446"/>
    <w:rsid w:val="00F96603"/>
    <w:rsid w:val="00F966D0"/>
    <w:rsid w:val="00F97034"/>
    <w:rsid w:val="00F976D6"/>
    <w:rsid w:val="00F97CC2"/>
    <w:rsid w:val="00F97E0D"/>
    <w:rsid w:val="00F97ECB"/>
    <w:rsid w:val="00FA0486"/>
    <w:rsid w:val="00FA17FE"/>
    <w:rsid w:val="00FA23FA"/>
    <w:rsid w:val="00FA2C7D"/>
    <w:rsid w:val="00FA3800"/>
    <w:rsid w:val="00FA43B2"/>
    <w:rsid w:val="00FA456C"/>
    <w:rsid w:val="00FA472C"/>
    <w:rsid w:val="00FA4925"/>
    <w:rsid w:val="00FA537F"/>
    <w:rsid w:val="00FA5504"/>
    <w:rsid w:val="00FA5534"/>
    <w:rsid w:val="00FA74A1"/>
    <w:rsid w:val="00FA74D3"/>
    <w:rsid w:val="00FA7D6D"/>
    <w:rsid w:val="00FB0361"/>
    <w:rsid w:val="00FB0656"/>
    <w:rsid w:val="00FB0677"/>
    <w:rsid w:val="00FB0723"/>
    <w:rsid w:val="00FB0979"/>
    <w:rsid w:val="00FB0D39"/>
    <w:rsid w:val="00FB181E"/>
    <w:rsid w:val="00FB19A9"/>
    <w:rsid w:val="00FB19CA"/>
    <w:rsid w:val="00FB1D82"/>
    <w:rsid w:val="00FB252F"/>
    <w:rsid w:val="00FB2690"/>
    <w:rsid w:val="00FB28A8"/>
    <w:rsid w:val="00FB2DF2"/>
    <w:rsid w:val="00FB3297"/>
    <w:rsid w:val="00FB35AB"/>
    <w:rsid w:val="00FB39E2"/>
    <w:rsid w:val="00FB3E72"/>
    <w:rsid w:val="00FB4095"/>
    <w:rsid w:val="00FB4733"/>
    <w:rsid w:val="00FB4B94"/>
    <w:rsid w:val="00FB5303"/>
    <w:rsid w:val="00FB53CF"/>
    <w:rsid w:val="00FB5668"/>
    <w:rsid w:val="00FB5873"/>
    <w:rsid w:val="00FB60EB"/>
    <w:rsid w:val="00FB6C54"/>
    <w:rsid w:val="00FB7A96"/>
    <w:rsid w:val="00FB7AB0"/>
    <w:rsid w:val="00FB7C9F"/>
    <w:rsid w:val="00FB7CB5"/>
    <w:rsid w:val="00FC0656"/>
    <w:rsid w:val="00FC0A4D"/>
    <w:rsid w:val="00FC0E1A"/>
    <w:rsid w:val="00FC10AD"/>
    <w:rsid w:val="00FC1BB0"/>
    <w:rsid w:val="00FC21F8"/>
    <w:rsid w:val="00FC2237"/>
    <w:rsid w:val="00FC28F0"/>
    <w:rsid w:val="00FC2963"/>
    <w:rsid w:val="00FC2D24"/>
    <w:rsid w:val="00FC2E36"/>
    <w:rsid w:val="00FC30BE"/>
    <w:rsid w:val="00FC3469"/>
    <w:rsid w:val="00FC3625"/>
    <w:rsid w:val="00FC3788"/>
    <w:rsid w:val="00FC483A"/>
    <w:rsid w:val="00FC48E2"/>
    <w:rsid w:val="00FC49FC"/>
    <w:rsid w:val="00FC6031"/>
    <w:rsid w:val="00FC65DA"/>
    <w:rsid w:val="00FC6AF2"/>
    <w:rsid w:val="00FC6E59"/>
    <w:rsid w:val="00FC7152"/>
    <w:rsid w:val="00FC7751"/>
    <w:rsid w:val="00FC799F"/>
    <w:rsid w:val="00FD03A2"/>
    <w:rsid w:val="00FD082B"/>
    <w:rsid w:val="00FD120F"/>
    <w:rsid w:val="00FD167B"/>
    <w:rsid w:val="00FD1893"/>
    <w:rsid w:val="00FD23F9"/>
    <w:rsid w:val="00FD24B9"/>
    <w:rsid w:val="00FD257E"/>
    <w:rsid w:val="00FD2695"/>
    <w:rsid w:val="00FD28F3"/>
    <w:rsid w:val="00FD3326"/>
    <w:rsid w:val="00FD3546"/>
    <w:rsid w:val="00FD3F0F"/>
    <w:rsid w:val="00FD4109"/>
    <w:rsid w:val="00FD4463"/>
    <w:rsid w:val="00FD5B0D"/>
    <w:rsid w:val="00FD6425"/>
    <w:rsid w:val="00FD6D7D"/>
    <w:rsid w:val="00FD6F33"/>
    <w:rsid w:val="00FD7326"/>
    <w:rsid w:val="00FD7C2D"/>
    <w:rsid w:val="00FD7DD7"/>
    <w:rsid w:val="00FD7E41"/>
    <w:rsid w:val="00FE029D"/>
    <w:rsid w:val="00FE0405"/>
    <w:rsid w:val="00FE0B70"/>
    <w:rsid w:val="00FE0CBD"/>
    <w:rsid w:val="00FE0F3D"/>
    <w:rsid w:val="00FE1093"/>
    <w:rsid w:val="00FE13F5"/>
    <w:rsid w:val="00FE1576"/>
    <w:rsid w:val="00FE1BC4"/>
    <w:rsid w:val="00FE1D83"/>
    <w:rsid w:val="00FE1D94"/>
    <w:rsid w:val="00FE2258"/>
    <w:rsid w:val="00FE227F"/>
    <w:rsid w:val="00FE2EB2"/>
    <w:rsid w:val="00FE3116"/>
    <w:rsid w:val="00FE3A5F"/>
    <w:rsid w:val="00FE469B"/>
    <w:rsid w:val="00FE5341"/>
    <w:rsid w:val="00FE5438"/>
    <w:rsid w:val="00FE584A"/>
    <w:rsid w:val="00FE593A"/>
    <w:rsid w:val="00FE5B45"/>
    <w:rsid w:val="00FE5E77"/>
    <w:rsid w:val="00FE66EF"/>
    <w:rsid w:val="00FE70BE"/>
    <w:rsid w:val="00FE7539"/>
    <w:rsid w:val="00FE7906"/>
    <w:rsid w:val="00FE7BB7"/>
    <w:rsid w:val="00FF0573"/>
    <w:rsid w:val="00FF077E"/>
    <w:rsid w:val="00FF0F1E"/>
    <w:rsid w:val="00FF1005"/>
    <w:rsid w:val="00FF1265"/>
    <w:rsid w:val="00FF1840"/>
    <w:rsid w:val="00FF1D5C"/>
    <w:rsid w:val="00FF1F99"/>
    <w:rsid w:val="00FF21B2"/>
    <w:rsid w:val="00FF29DE"/>
    <w:rsid w:val="00FF2CC3"/>
    <w:rsid w:val="00FF36B5"/>
    <w:rsid w:val="00FF4098"/>
    <w:rsid w:val="00FF40EF"/>
    <w:rsid w:val="00FF48C5"/>
    <w:rsid w:val="00FF4B00"/>
    <w:rsid w:val="00FF4C0C"/>
    <w:rsid w:val="00FF4C43"/>
    <w:rsid w:val="00FF5761"/>
    <w:rsid w:val="00FF5A72"/>
    <w:rsid w:val="00FF6737"/>
    <w:rsid w:val="00FF6A9E"/>
    <w:rsid w:val="00FF6C02"/>
    <w:rsid w:val="00FF767B"/>
    <w:rsid w:val="00FF7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;"/>
  <w14:docId w14:val="2D30562D"/>
  <w15:docId w15:val="{989F2C16-B474-4F9D-8594-74DD33161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E584A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D776C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5007"/>
    <w:pPr>
      <w:keepNext/>
      <w:keepLines/>
      <w:spacing w:before="200" w:afterAutospacing="1"/>
      <w:ind w:left="567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bidi="en-US"/>
    </w:rPr>
  </w:style>
  <w:style w:type="paragraph" w:styleId="Heading3">
    <w:name w:val="heading 3"/>
    <w:basedOn w:val="Normal"/>
    <w:next w:val="Normal"/>
    <w:link w:val="Heading3Char"/>
    <w:unhideWhenUsed/>
    <w:qFormat/>
    <w:rsid w:val="00D53EE3"/>
    <w:pPr>
      <w:keepNext/>
      <w:keepLines/>
      <w:widowControl w:val="0"/>
      <w:adjustRightInd w:val="0"/>
      <w:spacing w:before="200" w:line="360" w:lineRule="atLeast"/>
      <w:jc w:val="both"/>
      <w:textAlignment w:val="baseline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53EE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393F02"/>
    <w:pPr>
      <w:spacing w:before="100" w:beforeAutospacing="1" w:after="100" w:afterAutospacing="1"/>
    </w:pPr>
    <w:rPr>
      <w:color w:val="000000"/>
    </w:rPr>
  </w:style>
  <w:style w:type="character" w:styleId="Strong">
    <w:name w:val="Strong"/>
    <w:basedOn w:val="DefaultParagraphFont"/>
    <w:uiPriority w:val="22"/>
    <w:qFormat/>
    <w:rsid w:val="00393F02"/>
    <w:rPr>
      <w:b/>
      <w:bCs/>
    </w:rPr>
  </w:style>
  <w:style w:type="paragraph" w:styleId="Header">
    <w:name w:val="header"/>
    <w:basedOn w:val="Normal"/>
    <w:link w:val="HeaderChar"/>
    <w:uiPriority w:val="99"/>
    <w:rsid w:val="00393F02"/>
    <w:pPr>
      <w:tabs>
        <w:tab w:val="center" w:pos="4320"/>
        <w:tab w:val="right" w:pos="8640"/>
      </w:tabs>
    </w:pPr>
  </w:style>
  <w:style w:type="character" w:customStyle="1" w:styleId="ft9">
    <w:name w:val="ft9"/>
    <w:basedOn w:val="DefaultParagraphFont"/>
    <w:rsid w:val="00393F02"/>
  </w:style>
  <w:style w:type="character" w:styleId="PageNumber">
    <w:name w:val="page number"/>
    <w:basedOn w:val="DefaultParagraphFont"/>
    <w:rsid w:val="00393F02"/>
  </w:style>
  <w:style w:type="paragraph" w:styleId="Footer">
    <w:name w:val="footer"/>
    <w:basedOn w:val="Normal"/>
    <w:link w:val="FooterChar"/>
    <w:uiPriority w:val="99"/>
    <w:rsid w:val="007E730D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59"/>
    <w:rsid w:val="002B45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rsid w:val="00174044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74044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rsid w:val="003F5DC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D52D96"/>
    <w:rPr>
      <w:b/>
      <w:bCs/>
      <w:strike w:val="0"/>
      <w:dstrike w:val="0"/>
      <w:color w:val="1A1C96"/>
      <w:sz w:val="15"/>
      <w:szCs w:val="15"/>
      <w:u w:val="none"/>
      <w:effect w:val="none"/>
    </w:rPr>
  </w:style>
  <w:style w:type="paragraph" w:customStyle="1" w:styleId="Level2">
    <w:name w:val="Level 2"/>
    <w:basedOn w:val="Normal"/>
    <w:uiPriority w:val="99"/>
    <w:rsid w:val="008B6F21"/>
    <w:pPr>
      <w:widowControl w:val="0"/>
      <w:autoSpaceDE w:val="0"/>
      <w:autoSpaceDN w:val="0"/>
      <w:adjustRightInd w:val="0"/>
      <w:ind w:left="1440" w:hanging="720"/>
      <w:outlineLvl w:val="1"/>
    </w:pPr>
    <w:rPr>
      <w:lang w:val="en-US" w:bidi="ar-BH"/>
    </w:rPr>
  </w:style>
  <w:style w:type="paragraph" w:customStyle="1" w:styleId="Level3">
    <w:name w:val="Level 3"/>
    <w:basedOn w:val="Normal"/>
    <w:uiPriority w:val="99"/>
    <w:rsid w:val="00556972"/>
    <w:pPr>
      <w:widowControl w:val="0"/>
      <w:autoSpaceDE w:val="0"/>
      <w:autoSpaceDN w:val="0"/>
      <w:adjustRightInd w:val="0"/>
      <w:ind w:left="2160" w:hanging="720"/>
      <w:outlineLvl w:val="2"/>
    </w:pPr>
    <w:rPr>
      <w:lang w:val="en-US" w:bidi="ar-BH"/>
    </w:rPr>
  </w:style>
  <w:style w:type="character" w:customStyle="1" w:styleId="FooterChar">
    <w:name w:val="Footer Char"/>
    <w:basedOn w:val="DefaultParagraphFont"/>
    <w:link w:val="Footer"/>
    <w:uiPriority w:val="99"/>
    <w:rsid w:val="00D776C4"/>
    <w:rPr>
      <w:sz w:val="24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rsid w:val="00D776C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D776C4"/>
    <w:pPr>
      <w:spacing w:line="276" w:lineRule="auto"/>
      <w:outlineLvl w:val="9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D776C4"/>
    <w:pPr>
      <w:ind w:left="720"/>
      <w:contextualSpacing/>
    </w:pPr>
  </w:style>
  <w:style w:type="paragraph" w:customStyle="1" w:styleId="Default">
    <w:name w:val="Default"/>
    <w:uiPriority w:val="99"/>
    <w:rsid w:val="0095272D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val="en-US" w:eastAsia="en-US"/>
    </w:rPr>
  </w:style>
  <w:style w:type="paragraph" w:styleId="Title">
    <w:name w:val="Title"/>
    <w:basedOn w:val="Normal"/>
    <w:next w:val="Normal"/>
    <w:link w:val="TitleChar"/>
    <w:uiPriority w:val="99"/>
    <w:qFormat/>
    <w:rsid w:val="005B79C1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rsid w:val="005B79C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customStyle="1" w:styleId="TITLECASESTYLE">
    <w:name w:val="TITLE CASE STYLE"/>
    <w:basedOn w:val="Title"/>
    <w:link w:val="TITLECASESTYLEChar"/>
    <w:qFormat/>
    <w:rsid w:val="005B79C1"/>
    <w:rPr>
      <w:rFonts w:asciiTheme="majorBidi" w:hAnsiTheme="majorBidi"/>
      <w:color w:val="auto"/>
      <w:sz w:val="28"/>
      <w:szCs w:val="28"/>
    </w:rPr>
  </w:style>
  <w:style w:type="character" w:customStyle="1" w:styleId="TITLECASESTYLEChar">
    <w:name w:val="TITLE CASE STYLE Char"/>
    <w:basedOn w:val="TitleChar"/>
    <w:link w:val="TITLECASESTYLE"/>
    <w:rsid w:val="005B79C1"/>
    <w:rPr>
      <w:rFonts w:asciiTheme="majorBidi" w:eastAsiaTheme="majorEastAsia" w:hAnsiTheme="majorBidi" w:cstheme="majorBidi"/>
      <w:color w:val="17365D" w:themeColor="text2" w:themeShade="BF"/>
      <w:spacing w:val="5"/>
      <w:kern w:val="28"/>
      <w:sz w:val="28"/>
      <w:szCs w:val="28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85F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85FA7"/>
    <w:rPr>
      <w:rFonts w:ascii="Courier New" w:hAnsi="Courier New" w:cs="Courier New"/>
      <w:lang w:val="en-US" w:eastAsia="en-US"/>
    </w:rPr>
  </w:style>
  <w:style w:type="character" w:customStyle="1" w:styleId="apple-converted-space">
    <w:name w:val="apple-converted-space"/>
    <w:basedOn w:val="DefaultParagraphFont"/>
    <w:rsid w:val="00F34D43"/>
  </w:style>
  <w:style w:type="character" w:customStyle="1" w:styleId="Heading2Char">
    <w:name w:val="Heading 2 Char"/>
    <w:basedOn w:val="DefaultParagraphFont"/>
    <w:link w:val="Heading2"/>
    <w:uiPriority w:val="9"/>
    <w:rsid w:val="001F500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en-US" w:bidi="en-US"/>
    </w:rPr>
  </w:style>
  <w:style w:type="table" w:customStyle="1" w:styleId="TableGrid1">
    <w:name w:val="Table Grid1"/>
    <w:basedOn w:val="TableNormal"/>
    <w:next w:val="TableGrid"/>
    <w:uiPriority w:val="59"/>
    <w:rsid w:val="00E63DDB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1220F0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rsid w:val="00D53EE3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99"/>
    <w:rsid w:val="00D53EE3"/>
    <w:pPr>
      <w:widowControl w:val="0"/>
      <w:overflowPunct w:val="0"/>
      <w:autoSpaceDE w:val="0"/>
      <w:autoSpaceDN w:val="0"/>
      <w:adjustRightInd w:val="0"/>
      <w:spacing w:after="120" w:line="280" w:lineRule="exact"/>
      <w:jc w:val="both"/>
      <w:textAlignment w:val="baseline"/>
    </w:pPr>
  </w:style>
  <w:style w:type="character" w:customStyle="1" w:styleId="BodyTextChar">
    <w:name w:val="Body Text Char"/>
    <w:basedOn w:val="DefaultParagraphFont"/>
    <w:link w:val="BodyText"/>
    <w:uiPriority w:val="99"/>
    <w:rsid w:val="00D53EE3"/>
    <w:rPr>
      <w:sz w:val="24"/>
      <w:szCs w:val="24"/>
      <w:lang w:eastAsia="en-US"/>
    </w:rPr>
  </w:style>
  <w:style w:type="character" w:customStyle="1" w:styleId="A3">
    <w:name w:val="A3"/>
    <w:uiPriority w:val="99"/>
    <w:rsid w:val="00D53EE3"/>
    <w:rPr>
      <w:rFonts w:cs="Dax-Light"/>
      <w:color w:val="000000"/>
      <w:sz w:val="18"/>
      <w:szCs w:val="18"/>
    </w:rPr>
  </w:style>
  <w:style w:type="character" w:customStyle="1" w:styleId="st1">
    <w:name w:val="st1"/>
    <w:basedOn w:val="DefaultParagraphFont"/>
    <w:rsid w:val="00D53EE3"/>
  </w:style>
  <w:style w:type="character" w:styleId="FollowedHyperlink">
    <w:name w:val="FollowedHyperlink"/>
    <w:basedOn w:val="DefaultParagraphFont"/>
    <w:uiPriority w:val="99"/>
    <w:rsid w:val="00D53EE3"/>
    <w:rPr>
      <w:color w:val="800080" w:themeColor="followedHyperlink"/>
      <w:u w:val="single"/>
    </w:rPr>
  </w:style>
  <w:style w:type="paragraph" w:customStyle="1" w:styleId="Pa8">
    <w:name w:val="Pa8"/>
    <w:basedOn w:val="Default"/>
    <w:next w:val="Default"/>
    <w:uiPriority w:val="99"/>
    <w:rsid w:val="00D53EE3"/>
    <w:pPr>
      <w:widowControl w:val="0"/>
      <w:spacing w:line="180" w:lineRule="atLeast"/>
      <w:jc w:val="both"/>
      <w:textAlignment w:val="baseline"/>
    </w:pPr>
    <w:rPr>
      <w:rFonts w:ascii="Akkurat Std" w:eastAsia="Times New Roman" w:hAnsi="Akkurat Std"/>
      <w:color w:val="auto"/>
      <w:lang w:eastAsia="en-GB"/>
    </w:rPr>
  </w:style>
  <w:style w:type="paragraph" w:customStyle="1" w:styleId="Pa2">
    <w:name w:val="Pa2"/>
    <w:basedOn w:val="Default"/>
    <w:next w:val="Default"/>
    <w:uiPriority w:val="99"/>
    <w:rsid w:val="00D53EE3"/>
    <w:pPr>
      <w:widowControl w:val="0"/>
      <w:spacing w:line="180" w:lineRule="atLeast"/>
      <w:jc w:val="both"/>
      <w:textAlignment w:val="baseline"/>
    </w:pPr>
    <w:rPr>
      <w:rFonts w:ascii="Akkurat Std" w:eastAsia="Times New Roman" w:hAnsi="Akkurat Std"/>
      <w:color w:val="auto"/>
      <w:lang w:eastAsia="en-GB"/>
    </w:rPr>
  </w:style>
  <w:style w:type="paragraph" w:customStyle="1" w:styleId="Pa25">
    <w:name w:val="Pa25"/>
    <w:basedOn w:val="Default"/>
    <w:next w:val="Default"/>
    <w:uiPriority w:val="99"/>
    <w:rsid w:val="00D53EE3"/>
    <w:pPr>
      <w:widowControl w:val="0"/>
      <w:spacing w:line="180" w:lineRule="atLeast"/>
      <w:jc w:val="both"/>
      <w:textAlignment w:val="baseline"/>
    </w:pPr>
    <w:rPr>
      <w:rFonts w:ascii="Akkurat Std" w:eastAsia="Times New Roman" w:hAnsi="Akkurat Std"/>
      <w:color w:val="auto"/>
      <w:lang w:eastAsia="en-GB"/>
    </w:rPr>
  </w:style>
  <w:style w:type="paragraph" w:customStyle="1" w:styleId="Pa26">
    <w:name w:val="Pa26"/>
    <w:basedOn w:val="Default"/>
    <w:next w:val="Default"/>
    <w:uiPriority w:val="99"/>
    <w:rsid w:val="00D53EE3"/>
    <w:pPr>
      <w:widowControl w:val="0"/>
      <w:spacing w:line="180" w:lineRule="atLeast"/>
      <w:jc w:val="both"/>
      <w:textAlignment w:val="baseline"/>
    </w:pPr>
    <w:rPr>
      <w:rFonts w:ascii="Akkurat Std" w:eastAsia="Times New Roman" w:hAnsi="Akkurat Std"/>
      <w:color w:val="auto"/>
      <w:lang w:eastAsia="en-GB"/>
    </w:rPr>
  </w:style>
  <w:style w:type="character" w:customStyle="1" w:styleId="reference-text">
    <w:name w:val="reference-text"/>
    <w:basedOn w:val="DefaultParagraphFont"/>
    <w:rsid w:val="00D53EE3"/>
  </w:style>
  <w:style w:type="character" w:customStyle="1" w:styleId="HeaderChar">
    <w:name w:val="Header Char"/>
    <w:basedOn w:val="DefaultParagraphFont"/>
    <w:link w:val="Header"/>
    <w:uiPriority w:val="99"/>
    <w:rsid w:val="00D53EE3"/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3EE3"/>
    <w:rPr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3EE3"/>
    <w:rPr>
      <w:rFonts w:ascii="Tahoma" w:hAnsi="Tahoma" w:cs="Tahoma"/>
      <w:sz w:val="16"/>
      <w:szCs w:val="16"/>
      <w:lang w:eastAsia="en-US"/>
    </w:rPr>
  </w:style>
  <w:style w:type="paragraph" w:styleId="TOC1">
    <w:name w:val="toc 1"/>
    <w:basedOn w:val="Normal"/>
    <w:next w:val="Normal"/>
    <w:autoRedefine/>
    <w:uiPriority w:val="39"/>
    <w:qFormat/>
    <w:rsid w:val="00361440"/>
    <w:pPr>
      <w:tabs>
        <w:tab w:val="right" w:leader="dot" w:pos="8505"/>
      </w:tabs>
      <w:spacing w:after="100"/>
    </w:pPr>
  </w:style>
  <w:style w:type="paragraph" w:styleId="TOC2">
    <w:name w:val="toc 2"/>
    <w:basedOn w:val="Normal"/>
    <w:next w:val="Normal"/>
    <w:autoRedefine/>
    <w:uiPriority w:val="39"/>
    <w:qFormat/>
    <w:rsid w:val="005C230C"/>
    <w:pPr>
      <w:tabs>
        <w:tab w:val="left" w:pos="709"/>
        <w:tab w:val="right" w:leader="dot" w:pos="8497"/>
      </w:tabs>
      <w:spacing w:after="100"/>
      <w:outlineLvl w:val="0"/>
    </w:pPr>
    <w:rPr>
      <w:rFonts w:asciiTheme="majorBidi" w:hAnsiTheme="majorBidi" w:cstheme="majorBidi"/>
      <w:noProof/>
      <w:sz w:val="28"/>
      <w:szCs w:val="28"/>
      <w:lang w:val="en-US" w:eastAsia="en-GB"/>
    </w:rPr>
  </w:style>
  <w:style w:type="paragraph" w:styleId="TOC3">
    <w:name w:val="toc 3"/>
    <w:basedOn w:val="Normal"/>
    <w:next w:val="Normal"/>
    <w:autoRedefine/>
    <w:uiPriority w:val="39"/>
    <w:qFormat/>
    <w:rsid w:val="0099140A"/>
    <w:pPr>
      <w:spacing w:before="480"/>
      <w:jc w:val="center"/>
      <w:outlineLvl w:val="0"/>
    </w:pPr>
    <w:rPr>
      <w:b/>
      <w:bCs/>
      <w:sz w:val="40"/>
      <w:szCs w:val="40"/>
    </w:rPr>
  </w:style>
  <w:style w:type="paragraph" w:styleId="Caption">
    <w:name w:val="caption"/>
    <w:basedOn w:val="Normal"/>
    <w:next w:val="Normal"/>
    <w:uiPriority w:val="35"/>
    <w:unhideWhenUsed/>
    <w:qFormat/>
    <w:rsid w:val="00D53EE3"/>
    <w:pPr>
      <w:spacing w:after="200"/>
    </w:pPr>
    <w:rPr>
      <w:b/>
      <w:bCs/>
      <w:color w:val="4F81BD" w:themeColor="accent1"/>
      <w:sz w:val="18"/>
      <w:szCs w:val="18"/>
    </w:rPr>
  </w:style>
  <w:style w:type="paragraph" w:styleId="TableofFigures">
    <w:name w:val="table of figures"/>
    <w:basedOn w:val="Normal"/>
    <w:next w:val="Normal"/>
    <w:uiPriority w:val="99"/>
    <w:rsid w:val="00D53EE3"/>
  </w:style>
  <w:style w:type="character" w:customStyle="1" w:styleId="addmd1">
    <w:name w:val="addmd1"/>
    <w:basedOn w:val="DefaultParagraphFont"/>
    <w:rsid w:val="00D53EE3"/>
    <w:rPr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D53EE3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eastAsia="en-US"/>
    </w:rPr>
  </w:style>
  <w:style w:type="paragraph" w:customStyle="1" w:styleId="TableHeading">
    <w:name w:val="TableHeading"/>
    <w:basedOn w:val="Normal"/>
    <w:uiPriority w:val="99"/>
    <w:rsid w:val="00D53EE3"/>
    <w:pPr>
      <w:keepNext/>
      <w:autoSpaceDE w:val="0"/>
      <w:autoSpaceDN w:val="0"/>
      <w:adjustRightInd w:val="0"/>
      <w:spacing w:before="120" w:after="120"/>
      <w:jc w:val="center"/>
    </w:pPr>
    <w:rPr>
      <w:rFonts w:cs="Verdana"/>
      <w:b/>
      <w:sz w:val="20"/>
      <w:szCs w:val="20"/>
      <w:lang w:val="en-US"/>
    </w:rPr>
  </w:style>
  <w:style w:type="paragraph" w:customStyle="1" w:styleId="TableText">
    <w:name w:val="Table Text"/>
    <w:uiPriority w:val="99"/>
    <w:rsid w:val="00D53EE3"/>
    <w:pPr>
      <w:tabs>
        <w:tab w:val="right" w:pos="9720"/>
      </w:tabs>
      <w:spacing w:before="40" w:after="40"/>
    </w:pPr>
    <w:rPr>
      <w:bCs/>
      <w:szCs w:val="24"/>
      <w:lang w:eastAsia="en-US"/>
    </w:rPr>
  </w:style>
  <w:style w:type="paragraph" w:customStyle="1" w:styleId="BulletList">
    <w:name w:val="Bullet List"/>
    <w:basedOn w:val="Normal"/>
    <w:uiPriority w:val="99"/>
    <w:rsid w:val="00D53EE3"/>
    <w:pPr>
      <w:numPr>
        <w:numId w:val="3"/>
      </w:numPr>
      <w:spacing w:before="120" w:after="60"/>
      <w:jc w:val="both"/>
    </w:pPr>
    <w:rPr>
      <w:sz w:val="22"/>
    </w:rPr>
  </w:style>
  <w:style w:type="character" w:customStyle="1" w:styleId="fqsparagraphno">
    <w:name w:val="fqsparagraphno"/>
    <w:basedOn w:val="DefaultParagraphFont"/>
    <w:rsid w:val="00D53EE3"/>
  </w:style>
  <w:style w:type="paragraph" w:customStyle="1" w:styleId="pclass">
    <w:name w:val="p_class"/>
    <w:basedOn w:val="Normal"/>
    <w:uiPriority w:val="99"/>
    <w:rsid w:val="00D53EE3"/>
    <w:rPr>
      <w:color w:val="6C6C6C"/>
      <w:lang w:val="en-US"/>
    </w:rPr>
  </w:style>
  <w:style w:type="table" w:customStyle="1" w:styleId="TableGrid3">
    <w:name w:val="Table Grid3"/>
    <w:basedOn w:val="TableNormal"/>
    <w:next w:val="TableGrid"/>
    <w:uiPriority w:val="59"/>
    <w:rsid w:val="002D7A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2D7A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xtsmaller">
    <w:name w:val="txtsmaller"/>
    <w:basedOn w:val="DefaultParagraphFont"/>
    <w:rsid w:val="00B0512B"/>
  </w:style>
  <w:style w:type="character" w:customStyle="1" w:styleId="txtsmallerbold">
    <w:name w:val="txtsmallerbold"/>
    <w:basedOn w:val="DefaultParagraphFont"/>
    <w:rsid w:val="00754312"/>
  </w:style>
  <w:style w:type="character" w:customStyle="1" w:styleId="queryoperator">
    <w:name w:val="queryoperator"/>
    <w:basedOn w:val="DefaultParagraphFont"/>
    <w:rsid w:val="00754312"/>
  </w:style>
  <w:style w:type="character" w:customStyle="1" w:styleId="querytxt">
    <w:name w:val="querytxt"/>
    <w:basedOn w:val="DefaultParagraphFont"/>
    <w:rsid w:val="00754312"/>
  </w:style>
  <w:style w:type="character" w:customStyle="1" w:styleId="querysrchtext">
    <w:name w:val="querysrchtext"/>
    <w:basedOn w:val="DefaultParagraphFont"/>
    <w:rsid w:val="00754312"/>
  </w:style>
  <w:style w:type="character" w:customStyle="1" w:styleId="querysrchterm">
    <w:name w:val="querysrchterm"/>
    <w:basedOn w:val="DefaultParagraphFont"/>
    <w:rsid w:val="00754312"/>
  </w:style>
  <w:style w:type="character" w:customStyle="1" w:styleId="a">
    <w:name w:val="_"/>
    <w:basedOn w:val="DefaultParagraphFont"/>
    <w:rsid w:val="000E4C6D"/>
  </w:style>
  <w:style w:type="character" w:styleId="Emphasis">
    <w:name w:val="Emphasis"/>
    <w:uiPriority w:val="20"/>
    <w:qFormat/>
    <w:rsid w:val="00A67324"/>
    <w:rPr>
      <w:i/>
      <w:iCs/>
    </w:rPr>
  </w:style>
  <w:style w:type="paragraph" w:styleId="TOC4">
    <w:name w:val="toc 4"/>
    <w:basedOn w:val="Normal"/>
    <w:next w:val="Normal"/>
    <w:autoRedefine/>
    <w:uiPriority w:val="39"/>
    <w:rsid w:val="004A5B84"/>
    <w:pPr>
      <w:spacing w:after="100"/>
      <w:ind w:left="720"/>
    </w:pPr>
  </w:style>
  <w:style w:type="character" w:styleId="BookTitle">
    <w:name w:val="Book Title"/>
    <w:basedOn w:val="DefaultParagraphFont"/>
    <w:uiPriority w:val="33"/>
    <w:qFormat/>
    <w:rsid w:val="004A5B84"/>
    <w:rPr>
      <w:b/>
      <w:bCs/>
      <w:smallCaps/>
      <w:spacing w:val="5"/>
    </w:rPr>
  </w:style>
  <w:style w:type="paragraph" w:styleId="TOC5">
    <w:name w:val="toc 5"/>
    <w:basedOn w:val="Normal"/>
    <w:next w:val="Normal"/>
    <w:autoRedefine/>
    <w:uiPriority w:val="39"/>
    <w:unhideWhenUsed/>
    <w:rsid w:val="00670887"/>
    <w:pPr>
      <w:spacing w:after="100" w:line="276" w:lineRule="auto"/>
      <w:ind w:left="880"/>
    </w:pPr>
    <w:rPr>
      <w:rFonts w:asciiTheme="minorHAnsi" w:eastAsiaTheme="minorEastAsia" w:hAnsiTheme="minorHAnsi" w:cstheme="minorBidi"/>
      <w:sz w:val="22"/>
      <w:szCs w:val="22"/>
      <w:lang w:val="en-US"/>
    </w:rPr>
  </w:style>
  <w:style w:type="paragraph" w:styleId="TOC6">
    <w:name w:val="toc 6"/>
    <w:basedOn w:val="Normal"/>
    <w:next w:val="Normal"/>
    <w:autoRedefine/>
    <w:uiPriority w:val="39"/>
    <w:unhideWhenUsed/>
    <w:rsid w:val="00670887"/>
    <w:pPr>
      <w:spacing w:after="100" w:line="276" w:lineRule="auto"/>
      <w:ind w:left="1100"/>
    </w:pPr>
    <w:rPr>
      <w:rFonts w:asciiTheme="minorHAnsi" w:eastAsiaTheme="minorEastAsia" w:hAnsiTheme="minorHAnsi" w:cstheme="minorBidi"/>
      <w:sz w:val="22"/>
      <w:szCs w:val="22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670887"/>
    <w:pPr>
      <w:spacing w:after="100" w:line="276" w:lineRule="auto"/>
      <w:ind w:left="1320"/>
    </w:pPr>
    <w:rPr>
      <w:rFonts w:asciiTheme="minorHAnsi" w:eastAsiaTheme="minorEastAsia" w:hAnsiTheme="minorHAnsi" w:cstheme="minorBidi"/>
      <w:sz w:val="22"/>
      <w:szCs w:val="22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670887"/>
    <w:pPr>
      <w:spacing w:after="100" w:line="276" w:lineRule="auto"/>
      <w:ind w:left="1540"/>
    </w:pPr>
    <w:rPr>
      <w:rFonts w:asciiTheme="minorHAnsi" w:eastAsiaTheme="minorEastAsia" w:hAnsiTheme="minorHAnsi" w:cstheme="minorBidi"/>
      <w:sz w:val="22"/>
      <w:szCs w:val="22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670887"/>
    <w:pPr>
      <w:spacing w:after="100" w:line="276" w:lineRule="auto"/>
      <w:ind w:left="1760"/>
    </w:pPr>
    <w:rPr>
      <w:rFonts w:asciiTheme="minorHAnsi" w:eastAsiaTheme="minorEastAsia" w:hAnsiTheme="minorHAnsi" w:cstheme="minorBidi"/>
      <w:sz w:val="22"/>
      <w:szCs w:val="22"/>
      <w:lang w:val="en-US"/>
    </w:rPr>
  </w:style>
  <w:style w:type="table" w:customStyle="1" w:styleId="TableGrid5">
    <w:name w:val="Table Grid5"/>
    <w:basedOn w:val="TableNormal"/>
    <w:next w:val="TableGrid"/>
    <w:uiPriority w:val="59"/>
    <w:rsid w:val="007427BF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ternalref">
    <w:name w:val="externalref"/>
    <w:basedOn w:val="DefaultParagraphFont"/>
    <w:rsid w:val="0099188F"/>
  </w:style>
  <w:style w:type="character" w:customStyle="1" w:styleId="emphasisfontcategorynonproportional">
    <w:name w:val="emphasisfontcategorynonproportional"/>
    <w:basedOn w:val="DefaultParagraphFont"/>
    <w:rsid w:val="0099188F"/>
  </w:style>
  <w:style w:type="table" w:customStyle="1" w:styleId="Calendar1">
    <w:name w:val="Calendar 1"/>
    <w:basedOn w:val="TableNormal"/>
    <w:uiPriority w:val="99"/>
    <w:qFormat/>
    <w:rsid w:val="001D24CF"/>
    <w:rPr>
      <w:rFonts w:asciiTheme="minorHAnsi" w:eastAsiaTheme="minorEastAsia" w:hAnsiTheme="minorHAnsi" w:cstheme="minorBidi"/>
      <w:sz w:val="22"/>
      <w:szCs w:val="22"/>
      <w:lang w:val="en-US" w:eastAsia="ja-JP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rFonts w:asciiTheme="minorHAnsi" w:hAnsiTheme="minorHAnsi"/>
        <w:b/>
        <w:i w:val="0"/>
        <w:color w:val="000000"/>
        <w:sz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 w:themeColor="text1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customStyle="1" w:styleId="InfoBlue">
    <w:name w:val="InfoBlue"/>
    <w:basedOn w:val="Normal"/>
    <w:next w:val="BodyText"/>
    <w:autoRedefine/>
    <w:rsid w:val="006D5187"/>
    <w:pPr>
      <w:widowControl w:val="0"/>
      <w:jc w:val="both"/>
    </w:pPr>
    <w:rPr>
      <w:rFonts w:asciiTheme="majorBidi" w:eastAsia="Calibri" w:hAnsiTheme="majorBidi" w:cstheme="majorBidi"/>
      <w:iCs/>
      <w:sz w:val="20"/>
      <w:szCs w:val="20"/>
      <w:lang w:val="en-US"/>
    </w:rPr>
  </w:style>
  <w:style w:type="character" w:styleId="PlaceholderText">
    <w:name w:val="Placeholder Text"/>
    <w:basedOn w:val="DefaultParagraphFont"/>
    <w:uiPriority w:val="99"/>
    <w:semiHidden/>
    <w:rsid w:val="00312401"/>
    <w:rPr>
      <w:color w:val="808080"/>
    </w:rPr>
  </w:style>
  <w:style w:type="character" w:customStyle="1" w:styleId="nlmfpage">
    <w:name w:val="nlm_fpage"/>
    <w:basedOn w:val="DefaultParagraphFont"/>
    <w:rsid w:val="00837DFC"/>
  </w:style>
  <w:style w:type="character" w:customStyle="1" w:styleId="nlmlpage">
    <w:name w:val="nlm_lpage"/>
    <w:basedOn w:val="DefaultParagraphFont"/>
    <w:rsid w:val="00837DFC"/>
  </w:style>
  <w:style w:type="character" w:customStyle="1" w:styleId="Style2">
    <w:name w:val="Style2"/>
    <w:basedOn w:val="DefaultParagraphFont"/>
    <w:uiPriority w:val="1"/>
    <w:rsid w:val="0060073C"/>
    <w:rPr>
      <w:rFonts w:ascii="Times New Roman" w:hAnsi="Times New Roman"/>
      <w:b/>
      <w:sz w:val="24"/>
    </w:rPr>
  </w:style>
  <w:style w:type="character" w:customStyle="1" w:styleId="Style3">
    <w:name w:val="Style3"/>
    <w:basedOn w:val="DefaultParagraphFont"/>
    <w:uiPriority w:val="1"/>
    <w:rsid w:val="00D137AC"/>
    <w:rPr>
      <w:rFonts w:ascii="Simplified Arabic" w:hAnsi="Simplified Arabic"/>
      <w:b/>
      <w:sz w:val="28"/>
    </w:rPr>
  </w:style>
  <w:style w:type="character" w:customStyle="1" w:styleId="Style4">
    <w:name w:val="Style4"/>
    <w:basedOn w:val="DefaultParagraphFont"/>
    <w:uiPriority w:val="1"/>
    <w:rsid w:val="00D137AC"/>
    <w:rPr>
      <w:rFonts w:ascii="Simplified Arabic" w:hAnsi="Simplified Arabic"/>
      <w:sz w:val="28"/>
    </w:rPr>
  </w:style>
  <w:style w:type="character" w:customStyle="1" w:styleId="Style5">
    <w:name w:val="Style5"/>
    <w:basedOn w:val="DefaultParagraphFont"/>
    <w:uiPriority w:val="1"/>
    <w:rsid w:val="00D137AC"/>
    <w:rPr>
      <w:rFonts w:asciiTheme="majorBidi" w:hAnsiTheme="majorBidi"/>
      <w:b/>
      <w:sz w:val="28"/>
    </w:rPr>
  </w:style>
  <w:style w:type="character" w:customStyle="1" w:styleId="Style1">
    <w:name w:val="Style1"/>
    <w:basedOn w:val="DefaultParagraphFont"/>
    <w:uiPriority w:val="1"/>
    <w:rsid w:val="00D137AC"/>
    <w:rPr>
      <w:rFonts w:asciiTheme="majorBidi" w:hAnsiTheme="majorBidi"/>
      <w:b/>
      <w:sz w:val="24"/>
    </w:rPr>
  </w:style>
  <w:style w:type="character" w:customStyle="1" w:styleId="Style6">
    <w:name w:val="Style6"/>
    <w:basedOn w:val="DefaultParagraphFont"/>
    <w:uiPriority w:val="1"/>
    <w:rsid w:val="002A1102"/>
    <w:rPr>
      <w:rFonts w:ascii="Times New Roman" w:hAnsi="Times New Roman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24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6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54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2825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861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6122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2078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4214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3054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10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26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74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3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647807">
              <w:marLeft w:val="0"/>
              <w:marRight w:val="0"/>
              <w:marTop w:val="0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200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274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9555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935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69016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9845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09833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5668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5280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01666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1441441">
                                                          <w:marLeft w:val="0"/>
                                                          <w:marRight w:val="0"/>
                                                          <w:marTop w:val="450"/>
                                                          <w:marBottom w:val="45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516801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47699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392823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43595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7654587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675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18680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56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3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04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103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594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871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973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628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2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1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963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5164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5662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176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5282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37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5608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5938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2457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17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69332">
          <w:marLeft w:val="547"/>
          <w:marRight w:val="0"/>
          <w:marTop w:val="134"/>
          <w:marBottom w:val="20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9842">
          <w:marLeft w:val="547"/>
          <w:marRight w:val="0"/>
          <w:marTop w:val="134"/>
          <w:marBottom w:val="20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3">
          <w:marLeft w:val="547"/>
          <w:marRight w:val="0"/>
          <w:marTop w:val="134"/>
          <w:marBottom w:val="20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92606">
          <w:marLeft w:val="547"/>
          <w:marRight w:val="0"/>
          <w:marTop w:val="134"/>
          <w:marBottom w:val="20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06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7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610194">
                  <w:marLeft w:val="0"/>
                  <w:marRight w:val="0"/>
                  <w:marTop w:val="9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02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5280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7684944">
                              <w:marLeft w:val="0"/>
                              <w:marRight w:val="0"/>
                              <w:marTop w:val="7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34931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87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70971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44673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18594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156659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510767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723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9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8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21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60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69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3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5024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718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8895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9980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751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4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77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96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765784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331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7179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27196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91363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6332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47395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8710643">
                                              <w:marLeft w:val="0"/>
                                              <w:marRight w:val="0"/>
                                              <w:marTop w:val="0"/>
                                              <w:marBottom w:val="1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02089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32853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7509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098860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613711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9420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588818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51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8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0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3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2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6437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226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41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16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4549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53158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521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71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65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6B637B18E1640219ADB236C3D78E1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80DA40-2FC0-476F-B9A8-0360FB2279A9}"/>
      </w:docPartPr>
      <w:docPartBody>
        <w:p w:rsidR="0035700E" w:rsidRDefault="0035700E" w:rsidP="0035700E">
          <w:pPr>
            <w:pStyle w:val="06B637B18E1640219ADB236C3D78E1C51"/>
          </w:pPr>
          <w:r w:rsidRPr="00796E10">
            <w:rPr>
              <w:rStyle w:val="PlaceholderText"/>
            </w:rPr>
            <w:t>Choose an item.</w:t>
          </w:r>
        </w:p>
      </w:docPartBody>
    </w:docPart>
    <w:docPart>
      <w:docPartPr>
        <w:name w:val="B4DBD8131C4B4470BF5A873682DAFB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A0E511-7869-4BA9-A02A-7C68569CFEAB}"/>
      </w:docPartPr>
      <w:docPartBody>
        <w:p w:rsidR="0035700E" w:rsidRDefault="0035700E" w:rsidP="0035700E">
          <w:pPr>
            <w:pStyle w:val="B4DBD8131C4B4470BF5A873682DAFB831"/>
          </w:pPr>
          <w:r w:rsidRPr="009357DC">
            <w:rPr>
              <w:rStyle w:val="PlaceholderText"/>
              <w:rFonts w:eastAsiaTheme="minorHAnsi"/>
            </w:rPr>
            <w:t>Click here to enter text.</w:t>
          </w:r>
        </w:p>
      </w:docPartBody>
    </w:docPart>
    <w:docPart>
      <w:docPartPr>
        <w:name w:val="A0C595D573DA4E7A8994C137EA69AA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C8FB7-A453-441F-912B-52727FE30A52}"/>
      </w:docPartPr>
      <w:docPartBody>
        <w:p w:rsidR="0035700E" w:rsidRDefault="0035700E" w:rsidP="0035700E">
          <w:pPr>
            <w:pStyle w:val="A0C595D573DA4E7A8994C137EA69AAB71"/>
          </w:pPr>
          <w:r w:rsidRPr="009357DC">
            <w:rPr>
              <w:rStyle w:val="PlaceholderText"/>
              <w:rFonts w:eastAsiaTheme="minorHAnsi"/>
            </w:rPr>
            <w:t>Click here to enter text.</w:t>
          </w:r>
        </w:p>
      </w:docPartBody>
    </w:docPart>
    <w:docPart>
      <w:docPartPr>
        <w:name w:val="FC89BCB2DBC64D59AD7C15173B637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45B0EE-061B-410E-BF40-C17085D2FCED}"/>
      </w:docPartPr>
      <w:docPartBody>
        <w:p w:rsidR="0035700E" w:rsidRDefault="0035700E" w:rsidP="0035700E">
          <w:pPr>
            <w:pStyle w:val="FC89BCB2DBC64D59AD7C15173B6375BE1"/>
          </w:pPr>
          <w:r w:rsidRPr="009357DC">
            <w:rPr>
              <w:rStyle w:val="PlaceholderText"/>
              <w:rFonts w:eastAsiaTheme="minorHAnsi"/>
            </w:rPr>
            <w:t>Click here to enter text.</w:t>
          </w:r>
        </w:p>
      </w:docPartBody>
    </w:docPart>
    <w:docPart>
      <w:docPartPr>
        <w:name w:val="CA564B26438D4DECBEAF213C9EAF18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F1BEEB-4B3F-4AF7-B884-73E26B44D362}"/>
      </w:docPartPr>
      <w:docPartBody>
        <w:p w:rsidR="0035700E" w:rsidRDefault="0035700E" w:rsidP="0035700E">
          <w:pPr>
            <w:pStyle w:val="CA564B26438D4DECBEAF213C9EAF18971"/>
          </w:pPr>
          <w:r w:rsidRPr="009357DC">
            <w:rPr>
              <w:rStyle w:val="PlaceholderText"/>
              <w:rFonts w:eastAsiaTheme="minorHAnsi"/>
            </w:rPr>
            <w:t>Choose an item.</w:t>
          </w:r>
        </w:p>
      </w:docPartBody>
    </w:docPart>
    <w:docPart>
      <w:docPartPr>
        <w:name w:val="879D8C44787243519B4F2BEA68812B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7CA814-1729-47F7-A405-C6536FE95BE0}"/>
      </w:docPartPr>
      <w:docPartBody>
        <w:p w:rsidR="0035700E" w:rsidRDefault="0035700E" w:rsidP="0035700E">
          <w:pPr>
            <w:pStyle w:val="879D8C44787243519B4F2BEA68812BAB1"/>
          </w:pPr>
          <w:r w:rsidRPr="00741BB6">
            <w:rPr>
              <w:rFonts w:eastAsiaTheme="minorHAnsi"/>
              <w:color w:val="808080"/>
            </w:rPr>
            <w:t>Click here to enter text.</w:t>
          </w:r>
        </w:p>
      </w:docPartBody>
    </w:docPart>
    <w:docPart>
      <w:docPartPr>
        <w:name w:val="0C984A701C7947BD8FB1040FD92D7F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2569AA-91D0-47EA-9857-82B69527F147}"/>
      </w:docPartPr>
      <w:docPartBody>
        <w:p w:rsidR="00BE113C" w:rsidRDefault="0035700E" w:rsidP="0035700E">
          <w:pPr>
            <w:pStyle w:val="0C984A701C7947BD8FB1040FD92D7F3D"/>
          </w:pPr>
          <w:r w:rsidRPr="009357DC">
            <w:rPr>
              <w:rStyle w:val="PlaceholderText"/>
            </w:rPr>
            <w:t>Choose an item.</w:t>
          </w:r>
        </w:p>
      </w:docPartBody>
    </w:docPart>
    <w:docPart>
      <w:docPartPr>
        <w:name w:val="E7794D2F79EC4D3A8B2E11E64A5B4B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401B62-FAE3-4205-891F-18F9169D96D0}"/>
      </w:docPartPr>
      <w:docPartBody>
        <w:p w:rsidR="00BE113C" w:rsidRDefault="0035700E" w:rsidP="0035700E">
          <w:pPr>
            <w:pStyle w:val="E7794D2F79EC4D3A8B2E11E64A5B4B54"/>
          </w:pPr>
          <w:r w:rsidRPr="00070C16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x-Ligh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kkurat Std">
    <w:altName w:val="Akkurat St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14856"/>
    <w:rsid w:val="0035700E"/>
    <w:rsid w:val="00403367"/>
    <w:rsid w:val="00414856"/>
    <w:rsid w:val="00BE113C"/>
    <w:rsid w:val="00DA02F5"/>
    <w:rsid w:val="00E04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5700E"/>
    <w:rPr>
      <w:color w:val="808080"/>
    </w:rPr>
  </w:style>
  <w:style w:type="paragraph" w:customStyle="1" w:styleId="48BB2010AC504DD091D546BB8E87C45E">
    <w:name w:val="48BB2010AC504DD091D546BB8E87C45E"/>
    <w:rsid w:val="00414856"/>
  </w:style>
  <w:style w:type="paragraph" w:customStyle="1" w:styleId="E4EFB00827F74DC2A6ADEAB820FCB1C9">
    <w:name w:val="E4EFB00827F74DC2A6ADEAB820FCB1C9"/>
    <w:rsid w:val="00414856"/>
  </w:style>
  <w:style w:type="paragraph" w:customStyle="1" w:styleId="E4EFB00827F74DC2A6ADEAB820FCB1C91">
    <w:name w:val="E4EFB00827F74DC2A6ADEAB820FCB1C91"/>
    <w:rsid w:val="0041485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1967DFF5D8747619C6C97CC9FE83671">
    <w:name w:val="01967DFF5D8747619C6C97CC9FE83671"/>
    <w:rsid w:val="00414856"/>
  </w:style>
  <w:style w:type="paragraph" w:customStyle="1" w:styleId="06B637B18E1640219ADB236C3D78E1C5">
    <w:name w:val="06B637B18E1640219ADB236C3D78E1C5"/>
    <w:rsid w:val="00414856"/>
  </w:style>
  <w:style w:type="paragraph" w:customStyle="1" w:styleId="B549B9FF1EB1437FA9F18189456D6C11">
    <w:name w:val="B549B9FF1EB1437FA9F18189456D6C11"/>
    <w:rsid w:val="00414856"/>
  </w:style>
  <w:style w:type="paragraph" w:customStyle="1" w:styleId="B4DBD8131C4B4470BF5A873682DAFB83">
    <w:name w:val="B4DBD8131C4B4470BF5A873682DAFB83"/>
    <w:rsid w:val="00414856"/>
  </w:style>
  <w:style w:type="paragraph" w:customStyle="1" w:styleId="A0C595D573DA4E7A8994C137EA69AAB7">
    <w:name w:val="A0C595D573DA4E7A8994C137EA69AAB7"/>
    <w:rsid w:val="00414856"/>
  </w:style>
  <w:style w:type="paragraph" w:customStyle="1" w:styleId="FC89BCB2DBC64D59AD7C15173B6375BE">
    <w:name w:val="FC89BCB2DBC64D59AD7C15173B6375BE"/>
    <w:rsid w:val="00414856"/>
  </w:style>
  <w:style w:type="paragraph" w:customStyle="1" w:styleId="CA564B26438D4DECBEAF213C9EAF1897">
    <w:name w:val="CA564B26438D4DECBEAF213C9EAF1897"/>
    <w:rsid w:val="00414856"/>
  </w:style>
  <w:style w:type="paragraph" w:customStyle="1" w:styleId="879D8C44787243519B4F2BEA68812BAB">
    <w:name w:val="879D8C44787243519B4F2BEA68812BAB"/>
    <w:rsid w:val="00414856"/>
  </w:style>
  <w:style w:type="paragraph" w:customStyle="1" w:styleId="879D8C44787243519B4F2BEA68812BAB1">
    <w:name w:val="879D8C44787243519B4F2BEA68812BAB1"/>
    <w:rsid w:val="0035700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C984A701C7947BD8FB1040FD92D7F3D">
    <w:name w:val="0C984A701C7947BD8FB1040FD92D7F3D"/>
    <w:rsid w:val="0035700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DBD8131C4B4470BF5A873682DAFB831">
    <w:name w:val="B4DBD8131C4B4470BF5A873682DAFB831"/>
    <w:rsid w:val="0035700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0C595D573DA4E7A8994C137EA69AAB71">
    <w:name w:val="A0C595D573DA4E7A8994C137EA69AAB71"/>
    <w:rsid w:val="0035700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C89BCB2DBC64D59AD7C15173B6375BE1">
    <w:name w:val="FC89BCB2DBC64D59AD7C15173B6375BE1"/>
    <w:rsid w:val="0035700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A564B26438D4DECBEAF213C9EAF18971">
    <w:name w:val="CA564B26438D4DECBEAF213C9EAF18971"/>
    <w:rsid w:val="0035700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7794D2F79EC4D3A8B2E11E64A5B4B54">
    <w:name w:val="E7794D2F79EC4D3A8B2E11E64A5B4B54"/>
    <w:rsid w:val="0035700E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GB"/>
    </w:rPr>
  </w:style>
  <w:style w:type="paragraph" w:customStyle="1" w:styleId="06B637B18E1640219ADB236C3D78E1C51">
    <w:name w:val="06B637B18E1640219ADB236C3D78E1C51"/>
    <w:rsid w:val="0035700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95E1CECED98346BEADDBD07BB8BC14" ma:contentTypeVersion="14" ma:contentTypeDescription="Create a new document." ma:contentTypeScope="" ma:versionID="f3f609b9c12447ae1394facdc7bfc76b">
  <xsd:schema xmlns:xsd="http://www.w3.org/2001/XMLSchema" xmlns:xs="http://www.w3.org/2001/XMLSchema" xmlns:p="http://schemas.microsoft.com/office/2006/metadata/properties" xmlns:ns3="9f9ff262-e85c-4dc0-b965-da7620409bc7" xmlns:ns4="867d1ab2-11bc-4183-92d2-854a1c34d4c6" targetNamespace="http://schemas.microsoft.com/office/2006/metadata/properties" ma:root="true" ma:fieldsID="845c5b37d76a61d39f88059628f28658" ns3:_="" ns4:_="">
    <xsd:import namespace="9f9ff262-e85c-4dc0-b965-da7620409bc7"/>
    <xsd:import namespace="867d1ab2-11bc-4183-92d2-854a1c34d4c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ff262-e85c-4dc0-b965-da7620409b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7d1ab2-11bc-4183-92d2-854a1c34d4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84B4991-2A16-4D77-9BF3-CBDFF34E6D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9ff262-e85c-4dc0-b965-da7620409bc7"/>
    <ds:schemaRef ds:uri="867d1ab2-11bc-4183-92d2-854a1c34d4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C4AD67-5F1B-4845-A056-E1CAFB92AA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68F023-415A-4C5A-9A56-98FD38E2F251}">
  <ds:schemaRefs>
    <ds:schemaRef ds:uri="http://purl.org/dc/elements/1.1/"/>
    <ds:schemaRef ds:uri="http://purl.org/dc/terms/"/>
    <ds:schemaRef ds:uri="http://schemas.openxmlformats.org/package/2006/metadata/core-properties"/>
    <ds:schemaRef ds:uri="9f9ff262-e85c-4dc0-b965-da7620409bc7"/>
    <ds:schemaRef ds:uri="http://purl.org/dc/dcmitype/"/>
    <ds:schemaRef ds:uri="http://schemas.microsoft.com/office/2006/documentManagement/types"/>
    <ds:schemaRef ds:uri="http://schemas.microsoft.com/office/infopath/2007/PartnerControls"/>
    <ds:schemaRef ds:uri="867d1ab2-11bc-4183-92d2-854a1c34d4c6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BC34221D-EE36-43DD-895B-75D63E2216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</Words>
  <Characters>31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Map</vt:lpstr>
    </vt:vector>
  </TitlesOfParts>
  <Company>Dr. Ehab J.Adwan;</Company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Map</dc:title>
  <dc:creator>Dr. Ehab J.Adwan</dc:creator>
  <cp:lastModifiedBy>Mrs. NOORA ABDULLA SANAD ALKHARSAN</cp:lastModifiedBy>
  <cp:revision>2</cp:revision>
  <cp:lastPrinted>2017-07-02T03:33:00Z</cp:lastPrinted>
  <dcterms:created xsi:type="dcterms:W3CDTF">2021-06-22T20:37:00Z</dcterms:created>
  <dcterms:modified xsi:type="dcterms:W3CDTF">2021-06-22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95E1CECED98346BEADDBD07BB8BC14</vt:lpwstr>
  </property>
</Properties>
</file>